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jc w:val="righ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01"/>
        <w:gridCol w:w="1101"/>
        <w:gridCol w:w="1559"/>
        <w:gridCol w:w="1056"/>
        <w:gridCol w:w="794"/>
        <w:gridCol w:w="1123"/>
        <w:gridCol w:w="987"/>
        <w:gridCol w:w="1239"/>
      </w:tblGrid>
      <w:tr w:rsidR="00CC27B9" w:rsidRPr="00A44FA2" w14:paraId="08D7B5BD" w14:textId="77777777" w:rsidTr="00445FBA">
        <w:trPr>
          <w:trHeight w:val="90"/>
          <w:jc w:val="right"/>
        </w:trPr>
        <w:tc>
          <w:tcPr>
            <w:tcW w:w="5000" w:type="pct"/>
            <w:gridSpan w:val="8"/>
          </w:tcPr>
          <w:p w14:paraId="673C2155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lang w:bidi="ar-EG"/>
              </w:rPr>
            </w:pPr>
            <w:r w:rsidRPr="00514878">
              <w:rPr>
                <w:rFonts w:cs="Palatino Linotype"/>
                <w:b/>
                <w:bCs/>
                <w:lang w:bidi="ar-EG"/>
              </w:rPr>
              <w:t>Table S</w:t>
            </w:r>
            <w:r>
              <w:rPr>
                <w:rFonts w:cs="Palatino Linotype"/>
                <w:b/>
                <w:bCs/>
                <w:lang w:bidi="ar-EG"/>
              </w:rPr>
              <w:t>1</w:t>
            </w:r>
            <w:r w:rsidRPr="00514878">
              <w:rPr>
                <w:rFonts w:cs="Palatino Linotype"/>
                <w:b/>
                <w:bCs/>
                <w:lang w:bidi="ar-EG"/>
              </w:rPr>
              <w:t xml:space="preserve">. 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>Levels of glucose and insulin.</w:t>
            </w:r>
          </w:p>
        </w:tc>
      </w:tr>
      <w:tr w:rsidR="00CC27B9" w:rsidRPr="00A44FA2" w14:paraId="39F9735C" w14:textId="77777777" w:rsidTr="00445FBA">
        <w:trPr>
          <w:trHeight w:val="90"/>
          <w:jc w:val="right"/>
        </w:trPr>
        <w:tc>
          <w:tcPr>
            <w:tcW w:w="802" w:type="pct"/>
            <w:hideMark/>
          </w:tcPr>
          <w:p w14:paraId="5663D0CD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lang w:bidi="ar-EG"/>
              </w:rPr>
            </w:pPr>
            <w:r w:rsidRPr="00A44FA2">
              <w:rPr>
                <w:rFonts w:cs="Palatino Linotype"/>
                <w:b/>
                <w:bCs/>
                <w:lang w:bidi="ar-EG"/>
              </w:rPr>
              <w:t>D + AD-MSCs+DPPD</w:t>
            </w:r>
          </w:p>
        </w:tc>
        <w:tc>
          <w:tcPr>
            <w:tcW w:w="588" w:type="pct"/>
            <w:hideMark/>
          </w:tcPr>
          <w:p w14:paraId="4E4E2AB4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rtl/>
                <w:lang w:bidi="ar-EG"/>
              </w:rPr>
            </w:pPr>
            <w:r w:rsidRPr="00A44FA2">
              <w:rPr>
                <w:rFonts w:cs="Palatino Linotype"/>
                <w:b/>
                <w:bCs/>
                <w:lang w:bidi="ar-EG"/>
              </w:rPr>
              <w:t>D + ADMSCs</w:t>
            </w:r>
          </w:p>
        </w:tc>
        <w:tc>
          <w:tcPr>
            <w:tcW w:w="833" w:type="pct"/>
          </w:tcPr>
          <w:p w14:paraId="27C91A40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lang w:bidi="ar-EG"/>
              </w:rPr>
            </w:pPr>
            <w:r w:rsidRPr="00A44FA2">
              <w:rPr>
                <w:rFonts w:cs="Palatino Linotype"/>
                <w:b/>
                <w:bCs/>
                <w:lang w:bidi="ar-EG"/>
              </w:rPr>
              <w:t>D +</w:t>
            </w:r>
            <w:r>
              <w:rPr>
                <w:rFonts w:cs="Palatino Linotype"/>
                <w:b/>
                <w:bCs/>
                <w:lang w:bidi="ar-EG"/>
              </w:rPr>
              <w:t xml:space="preserve"> </w:t>
            </w:r>
            <w:r w:rsidRPr="00A44FA2">
              <w:rPr>
                <w:rFonts w:cs="Palatino Linotype"/>
                <w:b/>
                <w:bCs/>
                <w:lang w:bidi="ar-EG"/>
              </w:rPr>
              <w:t>DPPD</w:t>
            </w:r>
          </w:p>
        </w:tc>
        <w:tc>
          <w:tcPr>
            <w:tcW w:w="564" w:type="pct"/>
            <w:hideMark/>
          </w:tcPr>
          <w:p w14:paraId="6900E170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lang w:bidi="ar-EG"/>
              </w:rPr>
            </w:pPr>
            <w:r w:rsidRPr="00A44FA2">
              <w:rPr>
                <w:rFonts w:cs="Palatino Linotype"/>
                <w:b/>
                <w:bCs/>
                <w:lang w:bidi="ar-EG"/>
              </w:rPr>
              <w:t>Diabetic (D)</w:t>
            </w:r>
          </w:p>
        </w:tc>
        <w:tc>
          <w:tcPr>
            <w:tcW w:w="424" w:type="pct"/>
          </w:tcPr>
          <w:p w14:paraId="61D57DDF" w14:textId="77777777" w:rsidR="00CC27B9" w:rsidRPr="00A44FA2" w:rsidRDefault="00CC27B9" w:rsidP="00445FBA">
            <w:pPr>
              <w:ind w:right="-113"/>
              <w:jc w:val="center"/>
              <w:rPr>
                <w:rFonts w:cs="Palatino Linotype"/>
                <w:b/>
                <w:bCs/>
                <w:lang w:bidi="ar-EG"/>
              </w:rPr>
            </w:pPr>
            <w:r w:rsidRPr="00A44FA2">
              <w:rPr>
                <w:rFonts w:cs="Palatino Linotype"/>
                <w:b/>
                <w:bCs/>
                <w:lang w:bidi="ar-EG"/>
              </w:rPr>
              <w:t>DPPD</w:t>
            </w:r>
          </w:p>
        </w:tc>
        <w:tc>
          <w:tcPr>
            <w:tcW w:w="600" w:type="pct"/>
            <w:hideMark/>
          </w:tcPr>
          <w:p w14:paraId="564ABB56" w14:textId="77777777" w:rsidR="00CC27B9" w:rsidRPr="00A44FA2" w:rsidRDefault="00CC27B9" w:rsidP="00445FBA">
            <w:pPr>
              <w:ind w:right="-113"/>
              <w:jc w:val="center"/>
              <w:rPr>
                <w:rFonts w:cs="Palatino Linotype"/>
                <w:b/>
                <w:bCs/>
                <w:lang w:bidi="ar-EG"/>
              </w:rPr>
            </w:pPr>
            <w:r w:rsidRPr="00A44FA2">
              <w:rPr>
                <w:rFonts w:cs="Palatino Linotype"/>
                <w:b/>
                <w:bCs/>
                <w:lang w:bidi="ar-EG"/>
              </w:rPr>
              <w:t>Control</w:t>
            </w:r>
          </w:p>
        </w:tc>
        <w:tc>
          <w:tcPr>
            <w:tcW w:w="1189" w:type="pct"/>
            <w:gridSpan w:val="2"/>
          </w:tcPr>
          <w:p w14:paraId="0C01BE98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lang w:bidi="ar-EG"/>
              </w:rPr>
            </w:pPr>
          </w:p>
        </w:tc>
      </w:tr>
      <w:tr w:rsidR="00CC27B9" w:rsidRPr="00A44FA2" w14:paraId="7D4698FD" w14:textId="77777777" w:rsidTr="00445FBA">
        <w:trPr>
          <w:trHeight w:val="593"/>
          <w:jc w:val="right"/>
        </w:trPr>
        <w:tc>
          <w:tcPr>
            <w:tcW w:w="802" w:type="pct"/>
            <w:hideMark/>
          </w:tcPr>
          <w:p w14:paraId="31CB555B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105.50</w:t>
            </w:r>
          </w:p>
          <w:p w14:paraId="60966218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±5.17</w:t>
            </w:r>
            <w:r w:rsidRPr="00A44FA2">
              <w:rPr>
                <w:rFonts w:cs="Palatino Linotype"/>
                <w:b/>
                <w:vertAlign w:val="superscript"/>
                <w:lang w:bidi="ar-EG"/>
              </w:rPr>
              <w:t xml:space="preserve"> </w:t>
            </w:r>
            <w:r w:rsidRPr="00A44FA2">
              <w:rPr>
                <w:b/>
                <w:bCs/>
                <w:vertAlign w:val="superscript"/>
                <w:lang w:bidi="ar-EG"/>
              </w:rPr>
              <w:t>b</w:t>
            </w:r>
            <w:r>
              <w:rPr>
                <w:b/>
                <w:bCs/>
                <w:vertAlign w:val="superscript"/>
                <w:lang w:bidi="ar-EG"/>
              </w:rPr>
              <w:t>c</w:t>
            </w:r>
          </w:p>
        </w:tc>
        <w:tc>
          <w:tcPr>
            <w:tcW w:w="588" w:type="pct"/>
            <w:hideMark/>
          </w:tcPr>
          <w:p w14:paraId="043E0AFD" w14:textId="77777777" w:rsidR="00CC27B9" w:rsidRPr="00A44FA2" w:rsidRDefault="00CC27B9" w:rsidP="00445FBA">
            <w:pPr>
              <w:jc w:val="center"/>
              <w:rPr>
                <w:rFonts w:cs="Palatino Linotype"/>
                <w:rtl/>
              </w:rPr>
            </w:pPr>
            <w:r w:rsidRPr="00A44FA2">
              <w:rPr>
                <w:rFonts w:cs="Palatino Linotype"/>
              </w:rPr>
              <w:t xml:space="preserve">133.66 ±4.65 </w:t>
            </w:r>
            <w:r w:rsidRPr="00A44FA2">
              <w:rPr>
                <w:b/>
                <w:bCs/>
                <w:vertAlign w:val="superscript"/>
                <w:lang w:bidi="ar-EG"/>
              </w:rPr>
              <w:t>ab</w:t>
            </w:r>
          </w:p>
        </w:tc>
        <w:tc>
          <w:tcPr>
            <w:tcW w:w="833" w:type="pct"/>
          </w:tcPr>
          <w:p w14:paraId="5B383E56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174.20</w:t>
            </w:r>
          </w:p>
          <w:p w14:paraId="17BC4C73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±5.24</w:t>
            </w:r>
            <w:r w:rsidRPr="00A44FA2">
              <w:rPr>
                <w:rFonts w:cs="Palatino Linotype"/>
                <w:b/>
                <w:vertAlign w:val="superscript"/>
                <w:lang w:bidi="ar-EG"/>
              </w:rPr>
              <w:t xml:space="preserve"> </w:t>
            </w:r>
            <w:r w:rsidRPr="00A44FA2">
              <w:rPr>
                <w:b/>
                <w:bCs/>
                <w:vertAlign w:val="superscript"/>
                <w:lang w:bidi="ar-EG"/>
              </w:rPr>
              <w:t>ab</w:t>
            </w:r>
          </w:p>
        </w:tc>
        <w:tc>
          <w:tcPr>
            <w:tcW w:w="564" w:type="pct"/>
            <w:hideMark/>
          </w:tcPr>
          <w:p w14:paraId="2DCD9E23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395.20</w:t>
            </w:r>
          </w:p>
          <w:p w14:paraId="44386DB2" w14:textId="77777777" w:rsidR="00CC27B9" w:rsidRPr="00A44FA2" w:rsidRDefault="00CC27B9" w:rsidP="00445FBA">
            <w:pPr>
              <w:jc w:val="center"/>
              <w:rPr>
                <w:rFonts w:cs="Palatino Linotype"/>
                <w:rtl/>
              </w:rPr>
            </w:pPr>
            <w:r w:rsidRPr="00A44FA2">
              <w:rPr>
                <w:rFonts w:cs="Palatino Linotype"/>
              </w:rPr>
              <w:t xml:space="preserve">±14.33 </w:t>
            </w:r>
            <w:r w:rsidRPr="00A44FA2">
              <w:rPr>
                <w:rFonts w:cs="Palatino Linotype"/>
                <w:b/>
                <w:vertAlign w:val="superscript"/>
                <w:lang w:bidi="ar-EG"/>
              </w:rPr>
              <w:t>a</w:t>
            </w:r>
          </w:p>
        </w:tc>
        <w:tc>
          <w:tcPr>
            <w:tcW w:w="424" w:type="pct"/>
            <w:vAlign w:val="center"/>
          </w:tcPr>
          <w:p w14:paraId="43D51C5B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93.33</w:t>
            </w:r>
          </w:p>
          <w:p w14:paraId="61ADAEF7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 xml:space="preserve"> ± 4.28</w:t>
            </w:r>
          </w:p>
        </w:tc>
        <w:tc>
          <w:tcPr>
            <w:tcW w:w="600" w:type="pct"/>
            <w:vAlign w:val="center"/>
            <w:hideMark/>
          </w:tcPr>
          <w:p w14:paraId="5F1E26C0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92.83</w:t>
            </w:r>
          </w:p>
          <w:p w14:paraId="22C1789B" w14:textId="77777777" w:rsidR="00CC27B9" w:rsidRPr="00A44FA2" w:rsidRDefault="00CC27B9" w:rsidP="00445FBA">
            <w:pPr>
              <w:jc w:val="center"/>
              <w:rPr>
                <w:rFonts w:cs="Palatino Linotype"/>
                <w:rtl/>
              </w:rPr>
            </w:pPr>
            <w:r w:rsidRPr="00A44FA2">
              <w:rPr>
                <w:rFonts w:cs="Palatino Linotype"/>
              </w:rPr>
              <w:t>± 3.14</w:t>
            </w:r>
          </w:p>
        </w:tc>
        <w:tc>
          <w:tcPr>
            <w:tcW w:w="527" w:type="pct"/>
          </w:tcPr>
          <w:p w14:paraId="733C9883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Mean</w:t>
            </w:r>
          </w:p>
          <w:p w14:paraId="76B3E15B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±SEM</w:t>
            </w:r>
          </w:p>
        </w:tc>
        <w:tc>
          <w:tcPr>
            <w:tcW w:w="662" w:type="pct"/>
            <w:vMerge w:val="restart"/>
            <w:hideMark/>
          </w:tcPr>
          <w:p w14:paraId="6DD9655B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Glucose</w:t>
            </w:r>
          </w:p>
          <w:p w14:paraId="4812334B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Cs/>
                <w:lang w:bidi="ar-EG"/>
              </w:rPr>
            </w:pPr>
            <w:r w:rsidRPr="00A44FA2">
              <w:rPr>
                <w:rFonts w:cs="Palatino Linotype"/>
                <w:b/>
                <w:bCs/>
              </w:rPr>
              <w:t>(mg/ 100 ml)</w:t>
            </w:r>
          </w:p>
        </w:tc>
      </w:tr>
      <w:tr w:rsidR="00CC27B9" w:rsidRPr="00A44FA2" w14:paraId="18A59EF0" w14:textId="77777777" w:rsidTr="00445FBA">
        <w:trPr>
          <w:trHeight w:val="188"/>
          <w:jc w:val="right"/>
        </w:trPr>
        <w:tc>
          <w:tcPr>
            <w:tcW w:w="802" w:type="pct"/>
          </w:tcPr>
          <w:p w14:paraId="18680C76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lang w:bidi="ar-EG"/>
              </w:rPr>
              <w:t>-</w:t>
            </w:r>
            <w:r w:rsidRPr="00A44FA2">
              <w:rPr>
                <w:rFonts w:cs="Palatino Linotype"/>
              </w:rPr>
              <w:t>73.30</w:t>
            </w:r>
          </w:p>
        </w:tc>
        <w:tc>
          <w:tcPr>
            <w:tcW w:w="588" w:type="pct"/>
          </w:tcPr>
          <w:p w14:paraId="6AB2C9BB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lang w:bidi="ar-EG"/>
              </w:rPr>
              <w:t>-66</w:t>
            </w:r>
            <w:r w:rsidRPr="00A44FA2">
              <w:rPr>
                <w:rFonts w:cs="Palatino Linotype"/>
              </w:rPr>
              <w:t>.17</w:t>
            </w:r>
          </w:p>
        </w:tc>
        <w:tc>
          <w:tcPr>
            <w:tcW w:w="833" w:type="pct"/>
          </w:tcPr>
          <w:p w14:paraId="67F1F3FB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lang w:bidi="ar-EG"/>
              </w:rPr>
              <w:t>-</w:t>
            </w:r>
            <w:r w:rsidRPr="00A44FA2">
              <w:rPr>
                <w:rFonts w:cs="Palatino Linotype"/>
              </w:rPr>
              <w:t>55.92</w:t>
            </w:r>
          </w:p>
        </w:tc>
        <w:tc>
          <w:tcPr>
            <w:tcW w:w="564" w:type="pct"/>
          </w:tcPr>
          <w:p w14:paraId="4829D759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424" w:type="pct"/>
            <w:vAlign w:val="center"/>
          </w:tcPr>
          <w:p w14:paraId="08375225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600" w:type="pct"/>
            <w:vAlign w:val="center"/>
          </w:tcPr>
          <w:p w14:paraId="4D56FCA1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527" w:type="pct"/>
          </w:tcPr>
          <w:p w14:paraId="1D268641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%</w:t>
            </w:r>
          </w:p>
        </w:tc>
        <w:tc>
          <w:tcPr>
            <w:tcW w:w="662" w:type="pct"/>
            <w:vMerge/>
          </w:tcPr>
          <w:p w14:paraId="69F93651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</w:p>
        </w:tc>
      </w:tr>
      <w:tr w:rsidR="00CC27B9" w:rsidRPr="00A44FA2" w14:paraId="0B3C66E0" w14:textId="77777777" w:rsidTr="00445FBA">
        <w:trPr>
          <w:trHeight w:val="363"/>
          <w:jc w:val="right"/>
        </w:trPr>
        <w:tc>
          <w:tcPr>
            <w:tcW w:w="802" w:type="pct"/>
            <w:hideMark/>
          </w:tcPr>
          <w:p w14:paraId="24CF2B0A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16.90</w:t>
            </w:r>
          </w:p>
          <w:p w14:paraId="3AB2EDE8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 xml:space="preserve">±0.56 </w:t>
            </w:r>
            <w:r w:rsidRPr="00A44FA2">
              <w:rPr>
                <w:b/>
                <w:bCs/>
                <w:vertAlign w:val="superscript"/>
                <w:lang w:bidi="ar-EG"/>
              </w:rPr>
              <w:t>b</w:t>
            </w:r>
            <w:r>
              <w:rPr>
                <w:b/>
                <w:bCs/>
                <w:vertAlign w:val="superscript"/>
                <w:lang w:bidi="ar-EG"/>
              </w:rPr>
              <w:t>c</w:t>
            </w:r>
          </w:p>
        </w:tc>
        <w:tc>
          <w:tcPr>
            <w:tcW w:w="588" w:type="pct"/>
            <w:hideMark/>
          </w:tcPr>
          <w:p w14:paraId="7D5DBDDC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15.47</w:t>
            </w:r>
          </w:p>
          <w:p w14:paraId="1049A64C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rtl/>
                <w:lang w:bidi="ar-EG"/>
              </w:rPr>
            </w:pPr>
            <w:r w:rsidRPr="00A44FA2">
              <w:rPr>
                <w:rFonts w:cs="Palatino Linotype"/>
              </w:rPr>
              <w:t>±</w:t>
            </w:r>
            <w:r w:rsidRPr="00A44FA2">
              <w:rPr>
                <w:rFonts w:cs="Palatino Linotype"/>
                <w:b/>
                <w:bCs/>
              </w:rPr>
              <w:t xml:space="preserve"> </w:t>
            </w:r>
            <w:r w:rsidRPr="00A44FA2">
              <w:rPr>
                <w:rFonts w:cs="Palatino Linotype"/>
              </w:rPr>
              <w:t xml:space="preserve">1.05 </w:t>
            </w:r>
            <w:r w:rsidRPr="00A44FA2">
              <w:rPr>
                <w:b/>
                <w:bCs/>
                <w:vertAlign w:val="superscript"/>
                <w:lang w:bidi="ar-EG"/>
              </w:rPr>
              <w:t>ab</w:t>
            </w:r>
          </w:p>
        </w:tc>
        <w:tc>
          <w:tcPr>
            <w:tcW w:w="833" w:type="pct"/>
          </w:tcPr>
          <w:p w14:paraId="747D715F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14.37</w:t>
            </w:r>
          </w:p>
          <w:p w14:paraId="0B733975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 xml:space="preserve">±0.42 </w:t>
            </w:r>
            <w:r w:rsidRPr="00A44FA2">
              <w:rPr>
                <w:b/>
                <w:bCs/>
                <w:vertAlign w:val="superscript"/>
                <w:lang w:bidi="ar-EG"/>
              </w:rPr>
              <w:t>ab</w:t>
            </w:r>
          </w:p>
        </w:tc>
        <w:tc>
          <w:tcPr>
            <w:tcW w:w="564" w:type="pct"/>
            <w:hideMark/>
          </w:tcPr>
          <w:p w14:paraId="5E6FFF5D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8.16</w:t>
            </w:r>
          </w:p>
          <w:p w14:paraId="09A48607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 xml:space="preserve">±0.37 </w:t>
            </w:r>
            <w:r w:rsidRPr="00A44FA2">
              <w:rPr>
                <w:rFonts w:cs="Palatino Linotype"/>
                <w:b/>
                <w:vertAlign w:val="superscript"/>
                <w:lang w:bidi="ar-EG"/>
              </w:rPr>
              <w:t>a</w:t>
            </w:r>
          </w:p>
        </w:tc>
        <w:tc>
          <w:tcPr>
            <w:tcW w:w="424" w:type="pct"/>
            <w:vAlign w:val="center"/>
          </w:tcPr>
          <w:p w14:paraId="07B67BF6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17.20</w:t>
            </w:r>
          </w:p>
          <w:p w14:paraId="7EBE2F6E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±</w:t>
            </w:r>
            <w:r w:rsidRPr="00A44FA2">
              <w:rPr>
                <w:rFonts w:cs="Palatino Linotype"/>
                <w:b/>
                <w:bCs/>
              </w:rPr>
              <w:t xml:space="preserve"> </w:t>
            </w:r>
            <w:r w:rsidRPr="00A44FA2">
              <w:rPr>
                <w:rFonts w:cs="Palatino Linotype"/>
              </w:rPr>
              <w:t>0.61</w:t>
            </w:r>
          </w:p>
        </w:tc>
        <w:tc>
          <w:tcPr>
            <w:tcW w:w="600" w:type="pct"/>
            <w:vAlign w:val="center"/>
            <w:hideMark/>
          </w:tcPr>
          <w:p w14:paraId="612E8F76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17.10</w:t>
            </w:r>
          </w:p>
          <w:p w14:paraId="52428F7D" w14:textId="77777777" w:rsidR="00CC27B9" w:rsidRPr="00A44FA2" w:rsidRDefault="00CC27B9" w:rsidP="00445FBA">
            <w:pPr>
              <w:jc w:val="center"/>
              <w:rPr>
                <w:rFonts w:cs="Palatino Linotype"/>
                <w:b/>
                <w:bCs/>
                <w:rtl/>
              </w:rPr>
            </w:pPr>
            <w:r w:rsidRPr="00A44FA2">
              <w:rPr>
                <w:rFonts w:cs="Palatino Linotype"/>
              </w:rPr>
              <w:t>±</w:t>
            </w:r>
            <w:r w:rsidRPr="00A44FA2">
              <w:rPr>
                <w:rFonts w:cs="Palatino Linotype"/>
                <w:b/>
                <w:bCs/>
              </w:rPr>
              <w:t xml:space="preserve"> </w:t>
            </w:r>
            <w:r w:rsidRPr="00A44FA2">
              <w:rPr>
                <w:rFonts w:cs="Palatino Linotype"/>
              </w:rPr>
              <w:t>0.53</w:t>
            </w:r>
          </w:p>
        </w:tc>
        <w:tc>
          <w:tcPr>
            <w:tcW w:w="527" w:type="pct"/>
          </w:tcPr>
          <w:p w14:paraId="5E877E48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Mean</w:t>
            </w:r>
          </w:p>
          <w:p w14:paraId="0F048220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±SEM</w:t>
            </w:r>
          </w:p>
        </w:tc>
        <w:tc>
          <w:tcPr>
            <w:tcW w:w="662" w:type="pct"/>
            <w:vMerge w:val="restart"/>
            <w:hideMark/>
          </w:tcPr>
          <w:p w14:paraId="3B00C3AB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Insulin</w:t>
            </w:r>
          </w:p>
          <w:p w14:paraId="275F39E2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(µ I U/ml)</w:t>
            </w:r>
          </w:p>
        </w:tc>
      </w:tr>
      <w:tr w:rsidR="00CC27B9" w:rsidRPr="00A44FA2" w14:paraId="3EDDEBD8" w14:textId="77777777" w:rsidTr="00445FBA">
        <w:trPr>
          <w:trHeight w:val="150"/>
          <w:jc w:val="right"/>
        </w:trPr>
        <w:tc>
          <w:tcPr>
            <w:tcW w:w="802" w:type="pct"/>
          </w:tcPr>
          <w:p w14:paraId="274355B3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+107.10</w:t>
            </w:r>
          </w:p>
        </w:tc>
        <w:tc>
          <w:tcPr>
            <w:tcW w:w="588" w:type="pct"/>
          </w:tcPr>
          <w:p w14:paraId="5D3B81F4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+89.58</w:t>
            </w:r>
          </w:p>
        </w:tc>
        <w:tc>
          <w:tcPr>
            <w:tcW w:w="833" w:type="pct"/>
          </w:tcPr>
          <w:p w14:paraId="4EF543E2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+76.10</w:t>
            </w:r>
          </w:p>
        </w:tc>
        <w:tc>
          <w:tcPr>
            <w:tcW w:w="564" w:type="pct"/>
          </w:tcPr>
          <w:p w14:paraId="323A1190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424" w:type="pct"/>
            <w:vAlign w:val="center"/>
          </w:tcPr>
          <w:p w14:paraId="78C0A0B1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600" w:type="pct"/>
            <w:vAlign w:val="center"/>
          </w:tcPr>
          <w:p w14:paraId="10E1AF46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527" w:type="pct"/>
          </w:tcPr>
          <w:p w14:paraId="3D0DC568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%</w:t>
            </w:r>
          </w:p>
        </w:tc>
        <w:tc>
          <w:tcPr>
            <w:tcW w:w="662" w:type="pct"/>
            <w:vMerge/>
          </w:tcPr>
          <w:p w14:paraId="545AEA5E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</w:p>
        </w:tc>
      </w:tr>
      <w:tr w:rsidR="00CC27B9" w:rsidRPr="00A44FA2" w14:paraId="4413B074" w14:textId="77777777" w:rsidTr="00445FBA">
        <w:trPr>
          <w:trHeight w:val="647"/>
          <w:jc w:val="right"/>
        </w:trPr>
        <w:tc>
          <w:tcPr>
            <w:tcW w:w="802" w:type="pct"/>
            <w:hideMark/>
          </w:tcPr>
          <w:p w14:paraId="62AD932F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2.92</w:t>
            </w:r>
          </w:p>
          <w:p w14:paraId="37F46A7C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 xml:space="preserve">± 0.11 </w:t>
            </w:r>
            <w:r w:rsidRPr="00A44FA2">
              <w:rPr>
                <w:b/>
                <w:bCs/>
                <w:vertAlign w:val="superscript"/>
                <w:lang w:bidi="ar-EG"/>
              </w:rPr>
              <w:t>b</w:t>
            </w:r>
            <w:r>
              <w:rPr>
                <w:b/>
                <w:bCs/>
                <w:vertAlign w:val="superscript"/>
                <w:lang w:bidi="ar-EG"/>
              </w:rPr>
              <w:t>c</w:t>
            </w:r>
          </w:p>
        </w:tc>
        <w:tc>
          <w:tcPr>
            <w:tcW w:w="588" w:type="pct"/>
            <w:hideMark/>
          </w:tcPr>
          <w:p w14:paraId="36A5ECEA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3.10</w:t>
            </w:r>
          </w:p>
          <w:p w14:paraId="167EACFE" w14:textId="77777777" w:rsidR="00CC27B9" w:rsidRPr="00A44FA2" w:rsidRDefault="00CC27B9" w:rsidP="00445FBA">
            <w:pPr>
              <w:jc w:val="center"/>
              <w:rPr>
                <w:rFonts w:cs="Palatino Linotype"/>
                <w:rtl/>
              </w:rPr>
            </w:pPr>
            <w:r w:rsidRPr="00A44FA2">
              <w:rPr>
                <w:rFonts w:cs="Palatino Linotype"/>
              </w:rPr>
              <w:t xml:space="preserve">± 0.12 </w:t>
            </w:r>
            <w:r w:rsidRPr="00A44FA2">
              <w:rPr>
                <w:b/>
                <w:bCs/>
                <w:vertAlign w:val="superscript"/>
                <w:lang w:bidi="ar-EG"/>
              </w:rPr>
              <w:t>ab</w:t>
            </w:r>
            <w:r w:rsidRPr="00A44FA2">
              <w:rPr>
                <w:rFonts w:cs="Palatino Linotype"/>
                <w:b/>
                <w:bCs/>
                <w:vertAlign w:val="superscript"/>
              </w:rPr>
              <w:t xml:space="preserve"> </w:t>
            </w:r>
          </w:p>
        </w:tc>
        <w:tc>
          <w:tcPr>
            <w:tcW w:w="833" w:type="pct"/>
          </w:tcPr>
          <w:p w14:paraId="14BF59E7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3.65</w:t>
            </w:r>
          </w:p>
          <w:p w14:paraId="0BE8AD4A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 xml:space="preserve">± 0.10 </w:t>
            </w:r>
            <w:r w:rsidRPr="00A44FA2">
              <w:rPr>
                <w:b/>
                <w:bCs/>
                <w:vertAlign w:val="superscript"/>
                <w:lang w:bidi="ar-EG"/>
              </w:rPr>
              <w:t>ab</w:t>
            </w:r>
          </w:p>
        </w:tc>
        <w:tc>
          <w:tcPr>
            <w:tcW w:w="564" w:type="pct"/>
            <w:hideMark/>
          </w:tcPr>
          <w:p w14:paraId="784CB676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4.94</w:t>
            </w:r>
          </w:p>
          <w:p w14:paraId="3200D11E" w14:textId="77777777" w:rsidR="00CC27B9" w:rsidRPr="00A44FA2" w:rsidRDefault="00CC27B9" w:rsidP="00445FBA">
            <w:pPr>
              <w:jc w:val="center"/>
              <w:rPr>
                <w:rFonts w:cs="Palatino Linotype"/>
                <w:rtl/>
              </w:rPr>
            </w:pPr>
            <w:r w:rsidRPr="00A44FA2">
              <w:rPr>
                <w:rFonts w:cs="Palatino Linotype"/>
              </w:rPr>
              <w:t xml:space="preserve">± 0.22 </w:t>
            </w:r>
            <w:r w:rsidRPr="00A44FA2">
              <w:rPr>
                <w:rFonts w:cs="Palatino Linotype"/>
                <w:b/>
                <w:bCs/>
                <w:vertAlign w:val="superscript"/>
              </w:rPr>
              <w:t>a</w:t>
            </w:r>
          </w:p>
        </w:tc>
        <w:tc>
          <w:tcPr>
            <w:tcW w:w="424" w:type="pct"/>
            <w:vAlign w:val="center"/>
          </w:tcPr>
          <w:p w14:paraId="6463364D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3.13</w:t>
            </w:r>
          </w:p>
          <w:p w14:paraId="4D270FF9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± 0.12</w:t>
            </w:r>
          </w:p>
        </w:tc>
        <w:tc>
          <w:tcPr>
            <w:tcW w:w="600" w:type="pct"/>
            <w:vAlign w:val="center"/>
            <w:hideMark/>
          </w:tcPr>
          <w:p w14:paraId="6E9CA1CA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2.90</w:t>
            </w:r>
          </w:p>
          <w:p w14:paraId="09F7B686" w14:textId="77777777" w:rsidR="00CC27B9" w:rsidRPr="00A44FA2" w:rsidRDefault="00CC27B9" w:rsidP="00445FBA">
            <w:pPr>
              <w:jc w:val="center"/>
              <w:rPr>
                <w:rFonts w:cs="Palatino Linotype"/>
                <w:rtl/>
              </w:rPr>
            </w:pPr>
            <w:r w:rsidRPr="00A44FA2">
              <w:rPr>
                <w:rFonts w:cs="Palatino Linotype"/>
              </w:rPr>
              <w:t>± 0.13</w:t>
            </w:r>
          </w:p>
        </w:tc>
        <w:tc>
          <w:tcPr>
            <w:tcW w:w="527" w:type="pct"/>
          </w:tcPr>
          <w:p w14:paraId="7F21FB22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Mean</w:t>
            </w:r>
          </w:p>
          <w:p w14:paraId="55AC39FE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±SEM</w:t>
            </w:r>
          </w:p>
        </w:tc>
        <w:tc>
          <w:tcPr>
            <w:tcW w:w="662" w:type="pct"/>
            <w:vMerge w:val="restart"/>
            <w:hideMark/>
          </w:tcPr>
          <w:p w14:paraId="4B399BD1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HbA1c</w:t>
            </w:r>
          </w:p>
          <w:p w14:paraId="7C1B72E5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(%)</w:t>
            </w:r>
          </w:p>
        </w:tc>
      </w:tr>
      <w:tr w:rsidR="00CC27B9" w:rsidRPr="00A44FA2" w14:paraId="616A6595" w14:textId="77777777" w:rsidTr="00445FBA">
        <w:trPr>
          <w:trHeight w:val="150"/>
          <w:jc w:val="right"/>
        </w:trPr>
        <w:tc>
          <w:tcPr>
            <w:tcW w:w="802" w:type="pct"/>
          </w:tcPr>
          <w:p w14:paraId="42653652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- 40.89</w:t>
            </w:r>
          </w:p>
        </w:tc>
        <w:tc>
          <w:tcPr>
            <w:tcW w:w="588" w:type="pct"/>
          </w:tcPr>
          <w:p w14:paraId="3FE1BC02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- 37.24</w:t>
            </w:r>
          </w:p>
        </w:tc>
        <w:tc>
          <w:tcPr>
            <w:tcW w:w="833" w:type="pct"/>
          </w:tcPr>
          <w:p w14:paraId="51F678DC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  <w:r w:rsidRPr="00A44FA2">
              <w:rPr>
                <w:rFonts w:cs="Palatino Linotype"/>
              </w:rPr>
              <w:t>- 26.11</w:t>
            </w:r>
          </w:p>
        </w:tc>
        <w:tc>
          <w:tcPr>
            <w:tcW w:w="564" w:type="pct"/>
          </w:tcPr>
          <w:p w14:paraId="77876B7B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424" w:type="pct"/>
            <w:vAlign w:val="center"/>
          </w:tcPr>
          <w:p w14:paraId="21334C8A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600" w:type="pct"/>
            <w:vAlign w:val="center"/>
          </w:tcPr>
          <w:p w14:paraId="480C118A" w14:textId="77777777" w:rsidR="00CC27B9" w:rsidRPr="00A44FA2" w:rsidRDefault="00CC27B9" w:rsidP="00445FBA">
            <w:pPr>
              <w:jc w:val="center"/>
              <w:rPr>
                <w:rFonts w:cs="Palatino Linotype"/>
              </w:rPr>
            </w:pPr>
          </w:p>
        </w:tc>
        <w:tc>
          <w:tcPr>
            <w:tcW w:w="527" w:type="pct"/>
          </w:tcPr>
          <w:p w14:paraId="1209B8F2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  <w:r w:rsidRPr="00A44FA2">
              <w:rPr>
                <w:rFonts w:cs="Palatino Linotype"/>
                <w:b/>
                <w:bCs/>
              </w:rPr>
              <w:t>%</w:t>
            </w:r>
          </w:p>
        </w:tc>
        <w:tc>
          <w:tcPr>
            <w:tcW w:w="662" w:type="pct"/>
            <w:vMerge/>
          </w:tcPr>
          <w:p w14:paraId="1A08DF47" w14:textId="77777777" w:rsidR="00CC27B9" w:rsidRPr="00A44FA2" w:rsidRDefault="00CC27B9" w:rsidP="00445FBA">
            <w:pPr>
              <w:ind w:left="113" w:right="113"/>
              <w:jc w:val="center"/>
              <w:rPr>
                <w:rFonts w:cs="Palatino Linotype"/>
                <w:b/>
                <w:bCs/>
              </w:rPr>
            </w:pPr>
          </w:p>
        </w:tc>
      </w:tr>
    </w:tbl>
    <w:p w14:paraId="12112CFA" w14:textId="6247A0D1" w:rsidR="008D5828" w:rsidRDefault="00CC27B9" w:rsidP="00316D51">
      <w:pPr>
        <w:spacing w:line="240" w:lineRule="auto"/>
        <w:rPr>
          <w:rFonts w:asciiTheme="majorBidi" w:hAnsiTheme="majorBidi" w:cstheme="majorBidi"/>
          <w:color w:val="auto"/>
        </w:rPr>
      </w:pPr>
      <w:r w:rsidRPr="000407CE">
        <w:rPr>
          <w:rFonts w:asciiTheme="majorBidi" w:hAnsiTheme="majorBidi" w:cstheme="majorBidi"/>
          <w:color w:val="auto"/>
        </w:rPr>
        <w:t xml:space="preserve">Values expressed as ± SEM (n = 6). </w:t>
      </w:r>
      <w:r w:rsidRPr="000407CE">
        <w:rPr>
          <w:rFonts w:asciiTheme="majorBidi" w:hAnsiTheme="majorBidi" w:cstheme="majorBidi"/>
          <w:color w:val="auto"/>
          <w:vertAlign w:val="superscript"/>
        </w:rPr>
        <w:t>a,b</w:t>
      </w:r>
      <w:r w:rsidRPr="000407CE">
        <w:rPr>
          <w:rFonts w:asciiTheme="majorBidi" w:hAnsiTheme="majorBidi" w:cstheme="majorBidi"/>
          <w:color w:val="auto"/>
        </w:rPr>
        <w:t xml:space="preserve"> </w:t>
      </w:r>
      <w:r w:rsidRPr="00316D51">
        <w:rPr>
          <w:rFonts w:asciiTheme="majorBidi" w:hAnsiTheme="majorBidi" w:cstheme="majorBidi"/>
          <w:color w:val="auto"/>
          <w:vertAlign w:val="superscript"/>
        </w:rPr>
        <w:t>&amp;</w:t>
      </w:r>
      <w:r w:rsidRPr="000407CE">
        <w:rPr>
          <w:rFonts w:asciiTheme="majorBidi" w:hAnsiTheme="majorBidi" w:cstheme="majorBidi"/>
          <w:color w:val="auto"/>
        </w:rPr>
        <w:t xml:space="preserve"> </w:t>
      </w:r>
      <w:r w:rsidRPr="000407CE">
        <w:rPr>
          <w:rFonts w:asciiTheme="majorBidi" w:hAnsiTheme="majorBidi" w:cstheme="majorBidi"/>
          <w:color w:val="auto"/>
          <w:vertAlign w:val="superscript"/>
        </w:rPr>
        <w:t>c</w:t>
      </w:r>
      <w:r w:rsidRPr="000407CE">
        <w:rPr>
          <w:rFonts w:asciiTheme="majorBidi" w:hAnsiTheme="majorBidi" w:cstheme="majorBidi"/>
          <w:color w:val="auto"/>
        </w:rPr>
        <w:t xml:space="preserve"> are Significant differences (</w:t>
      </w:r>
      <w:r w:rsidR="00316D51" w:rsidRPr="00316D51">
        <w:rPr>
          <w:rFonts w:asciiTheme="majorBidi" w:hAnsiTheme="majorBidi" w:cstheme="majorBidi"/>
          <w:i/>
          <w:iCs/>
          <w:color w:val="auto"/>
        </w:rPr>
        <w:t>p</w:t>
      </w:r>
      <w:r w:rsidRPr="000407CE">
        <w:rPr>
          <w:rFonts w:asciiTheme="majorBidi" w:hAnsiTheme="majorBidi" w:cstheme="majorBidi"/>
          <w:color w:val="auto"/>
        </w:rPr>
        <w:t xml:space="preserve"> ≤ 0.05) compared to control, diabetic untreated and DPPD-diabetic treated groups, respectively. % is the percent of change compared to the diabetic group </w:t>
      </w:r>
    </w:p>
    <w:p w14:paraId="14FDD38B" w14:textId="37F72D1E" w:rsidR="00CC27B9" w:rsidRDefault="00CC27B9" w:rsidP="00316D51">
      <w:pPr>
        <w:spacing w:line="240" w:lineRule="auto"/>
        <w:rPr>
          <w:rFonts w:asciiTheme="majorBidi" w:hAnsiTheme="majorBidi" w:cstheme="majorBidi"/>
          <w:color w:val="auto"/>
        </w:rPr>
      </w:pPr>
      <w:r w:rsidRPr="000407CE">
        <w:rPr>
          <w:rFonts w:asciiTheme="majorBidi" w:hAnsiTheme="majorBidi" w:cstheme="majorBidi"/>
          <w:color w:val="auto"/>
        </w:rPr>
        <w:t>as reported in the supplementary tables.</w:t>
      </w:r>
    </w:p>
    <w:p w14:paraId="208A9784" w14:textId="7FE35E98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50B0DD89" w14:textId="2C2FB566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3D4EE1B9" w14:textId="16363D9E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39E68DD9" w14:textId="5CDC8131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125519F5" w14:textId="65D187B8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32509521" w14:textId="5875F36B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4008474F" w14:textId="18A469B5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76780D95" w14:textId="76ADFC3F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0BB2E51E" w14:textId="690C567C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195EC1CB" w14:textId="633D4E0E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41E84999" w14:textId="075C5C9C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7D5980F8" w14:textId="6DB5A20D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512A8CE8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272DCB10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351D350C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67D02717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262ACC30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2C82DFA2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6C12F71E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2C1D796F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0065588C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406EF181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0CB1832D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15F6D9E1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44717D4A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4857F178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0F97E8A4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7D5D55FF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5533C31D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1924D0B6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0297E396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36DBE2A7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1970EF24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4BB6D482" w14:textId="77777777" w:rsidR="00163F1D" w:rsidRDefault="00163F1D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6C16C594" w14:textId="40A6BE85" w:rsidR="008D5828" w:rsidRDefault="008D5828" w:rsidP="00CC27B9">
      <w:pPr>
        <w:spacing w:line="240" w:lineRule="auto"/>
        <w:jc w:val="center"/>
        <w:rPr>
          <w:rFonts w:asciiTheme="majorBidi" w:hAnsiTheme="majorBidi" w:cstheme="majorBidi"/>
          <w:color w:val="auto"/>
        </w:rPr>
      </w:pPr>
    </w:p>
    <w:p w14:paraId="3E78CCC0" w14:textId="3B53A9C2" w:rsidR="00CC27B9" w:rsidRDefault="00CC27B9" w:rsidP="00CC27B9">
      <w:pPr>
        <w:bidi/>
      </w:pPr>
    </w:p>
    <w:p w14:paraId="3EF20F27" w14:textId="77777777" w:rsidR="00CC27B9" w:rsidRDefault="00CC27B9" w:rsidP="00CC27B9">
      <w:pPr>
        <w:bidi/>
      </w:pPr>
    </w:p>
    <w:tbl>
      <w:tblPr>
        <w:bidiVisual/>
        <w:tblW w:w="5000" w:type="pct"/>
        <w:jc w:val="center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22"/>
        <w:gridCol w:w="1129"/>
        <w:gridCol w:w="1041"/>
        <w:gridCol w:w="1065"/>
        <w:gridCol w:w="964"/>
        <w:gridCol w:w="970"/>
        <w:gridCol w:w="1123"/>
        <w:gridCol w:w="1546"/>
      </w:tblGrid>
      <w:tr w:rsidR="00386ACC" w:rsidRPr="00514878" w14:paraId="1F86CACE" w14:textId="77777777" w:rsidTr="005D3F24">
        <w:trPr>
          <w:jc w:val="center"/>
        </w:trPr>
        <w:tc>
          <w:tcPr>
            <w:tcW w:w="5000" w:type="pct"/>
            <w:gridSpan w:val="8"/>
          </w:tcPr>
          <w:p w14:paraId="5182BC83" w14:textId="761EF91D" w:rsidR="00386ACC" w:rsidRPr="00514878" w:rsidRDefault="00386ACC" w:rsidP="005D3F24">
            <w:pPr>
              <w:spacing w:line="240" w:lineRule="auto"/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lastRenderedPageBreak/>
              <w:t>Table S</w:t>
            </w:r>
            <w:r w:rsidR="00CC27B9">
              <w:rPr>
                <w:rFonts w:cstheme="majorBidi"/>
                <w:b/>
                <w:bCs/>
                <w:color w:val="000000" w:themeColor="text1"/>
              </w:rPr>
              <w:t>2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. </w:t>
            </w:r>
            <w:r w:rsidRPr="00514878">
              <w:rPr>
                <w:rFonts w:cstheme="majorBidi"/>
                <w:color w:val="000000" w:themeColor="text1"/>
              </w:rPr>
              <w:t>Renal oxidative stress, antioxidant markers levels &amp; viable cells (G0/G1) %.</w:t>
            </w:r>
          </w:p>
        </w:tc>
      </w:tr>
      <w:tr w:rsidR="00386ACC" w:rsidRPr="00514878" w14:paraId="24A3E663" w14:textId="77777777" w:rsidTr="005D3F24">
        <w:trPr>
          <w:jc w:val="center"/>
        </w:trPr>
        <w:tc>
          <w:tcPr>
            <w:tcW w:w="813" w:type="pct"/>
          </w:tcPr>
          <w:p w14:paraId="111EF2D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 AD-MSCs+DPPD</w:t>
            </w:r>
          </w:p>
        </w:tc>
        <w:tc>
          <w:tcPr>
            <w:tcW w:w="603" w:type="pct"/>
          </w:tcPr>
          <w:p w14:paraId="6B55F55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</w:t>
            </w:r>
          </w:p>
          <w:p w14:paraId="5BB129DF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ADMSCs</w:t>
            </w:r>
          </w:p>
        </w:tc>
        <w:tc>
          <w:tcPr>
            <w:tcW w:w="556" w:type="pct"/>
          </w:tcPr>
          <w:p w14:paraId="36A03D2F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</w:t>
            </w:r>
          </w:p>
          <w:p w14:paraId="3C580080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69" w:type="pct"/>
          </w:tcPr>
          <w:p w14:paraId="171812D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iabetic (D)</w:t>
            </w:r>
          </w:p>
        </w:tc>
        <w:tc>
          <w:tcPr>
            <w:tcW w:w="515" w:type="pct"/>
          </w:tcPr>
          <w:p w14:paraId="1197312D" w14:textId="77777777" w:rsidR="00386ACC" w:rsidRPr="00514878" w:rsidRDefault="00386ACC" w:rsidP="005D3F24">
            <w:pPr>
              <w:spacing w:before="120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18" w:type="pct"/>
          </w:tcPr>
          <w:p w14:paraId="70463CDF" w14:textId="77777777" w:rsidR="00386ACC" w:rsidRPr="00514878" w:rsidRDefault="00386ACC" w:rsidP="005D3F24">
            <w:pPr>
              <w:spacing w:before="120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Control</w:t>
            </w:r>
          </w:p>
        </w:tc>
        <w:tc>
          <w:tcPr>
            <w:tcW w:w="1426" w:type="pct"/>
            <w:gridSpan w:val="2"/>
          </w:tcPr>
          <w:p w14:paraId="519A39B0" w14:textId="77777777" w:rsidR="00386ACC" w:rsidRPr="00514878" w:rsidRDefault="00386ACC" w:rsidP="005D3F24">
            <w:pPr>
              <w:rPr>
                <w:rFonts w:cstheme="majorBidi"/>
                <w:b/>
                <w:color w:val="000000" w:themeColor="text1"/>
                <w:lang w:bidi="ar-EG"/>
              </w:rPr>
            </w:pPr>
          </w:p>
        </w:tc>
      </w:tr>
      <w:tr w:rsidR="00386ACC" w:rsidRPr="00514878" w14:paraId="0B5FB77B" w14:textId="77777777" w:rsidTr="005D3F24">
        <w:trPr>
          <w:trHeight w:val="287"/>
          <w:jc w:val="center"/>
        </w:trPr>
        <w:tc>
          <w:tcPr>
            <w:tcW w:w="813" w:type="pct"/>
          </w:tcPr>
          <w:p w14:paraId="3ECA287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>29.00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</w:t>
            </w:r>
          </w:p>
          <w:p w14:paraId="6C7E9E5D" w14:textId="0451038F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 xml:space="preserve">± </w:t>
            </w: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2.14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rtl/>
                <w:lang w:bidi="ar-EG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508E46C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5.90</w:t>
            </w:r>
          </w:p>
          <w:p w14:paraId="7D3E16D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2.1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51FEE1B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44.00 </w:t>
            </w:r>
          </w:p>
          <w:p w14:paraId="3A25F88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3.11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5DBC451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59.77 </w:t>
            </w:r>
          </w:p>
          <w:p w14:paraId="1AB3220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color w:val="000000" w:themeColor="text1"/>
              </w:rPr>
              <w:t xml:space="preserve"> 4.9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652C3F00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6.50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  <w:p w14:paraId="6D79DD8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2.16</w:t>
            </w:r>
          </w:p>
        </w:tc>
        <w:tc>
          <w:tcPr>
            <w:tcW w:w="518" w:type="pct"/>
            <w:vAlign w:val="center"/>
          </w:tcPr>
          <w:p w14:paraId="77339D63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4.30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  <w:p w14:paraId="1229E52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2.01</w:t>
            </w:r>
          </w:p>
        </w:tc>
        <w:tc>
          <w:tcPr>
            <w:tcW w:w="600" w:type="pct"/>
          </w:tcPr>
          <w:p w14:paraId="6C493C0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50907BC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51E8A9B3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DA</w:t>
            </w:r>
          </w:p>
          <w:p w14:paraId="65C32B44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(nmol/g)</w:t>
            </w:r>
          </w:p>
        </w:tc>
      </w:tr>
      <w:tr w:rsidR="00386ACC" w:rsidRPr="00514878" w14:paraId="432C49A8" w14:textId="77777777" w:rsidTr="005D3F24">
        <w:trPr>
          <w:trHeight w:val="287"/>
          <w:jc w:val="center"/>
        </w:trPr>
        <w:tc>
          <w:tcPr>
            <w:tcW w:w="813" w:type="pct"/>
          </w:tcPr>
          <w:p w14:paraId="720EB31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51.48</w:t>
            </w:r>
          </w:p>
        </w:tc>
        <w:tc>
          <w:tcPr>
            <w:tcW w:w="603" w:type="pct"/>
          </w:tcPr>
          <w:p w14:paraId="38FA39A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39.93</w:t>
            </w:r>
          </w:p>
        </w:tc>
        <w:tc>
          <w:tcPr>
            <w:tcW w:w="556" w:type="pct"/>
          </w:tcPr>
          <w:p w14:paraId="7283691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26.38</w:t>
            </w:r>
          </w:p>
        </w:tc>
        <w:tc>
          <w:tcPr>
            <w:tcW w:w="1602" w:type="pct"/>
            <w:gridSpan w:val="3"/>
          </w:tcPr>
          <w:p w14:paraId="366400A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357B0554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4B88337E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2E26AC98" w14:textId="77777777" w:rsidTr="005D3F24">
        <w:trPr>
          <w:trHeight w:val="278"/>
          <w:jc w:val="center"/>
        </w:trPr>
        <w:tc>
          <w:tcPr>
            <w:tcW w:w="813" w:type="pct"/>
          </w:tcPr>
          <w:p w14:paraId="1512868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0.50 </w:t>
            </w:r>
          </w:p>
          <w:p w14:paraId="02C0A4DF" w14:textId="33024218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3381A3B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65</w:t>
            </w:r>
          </w:p>
          <w:p w14:paraId="0F72F09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 xml:space="preserve"> </w:t>
            </w:r>
          </w:p>
        </w:tc>
        <w:tc>
          <w:tcPr>
            <w:tcW w:w="556" w:type="pct"/>
          </w:tcPr>
          <w:p w14:paraId="4783949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0.90 </w:t>
            </w:r>
          </w:p>
          <w:p w14:paraId="1DE7206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9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46D2927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50</w:t>
            </w:r>
          </w:p>
          <w:p w14:paraId="174AB06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19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275E6E4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45</w:t>
            </w:r>
          </w:p>
          <w:p w14:paraId="6CBA8F1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05</w:t>
            </w:r>
          </w:p>
        </w:tc>
        <w:tc>
          <w:tcPr>
            <w:tcW w:w="518" w:type="pct"/>
            <w:vAlign w:val="center"/>
          </w:tcPr>
          <w:p w14:paraId="4C10164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46</w:t>
            </w:r>
          </w:p>
          <w:p w14:paraId="2033B98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02</w:t>
            </w:r>
          </w:p>
        </w:tc>
        <w:tc>
          <w:tcPr>
            <w:tcW w:w="600" w:type="pct"/>
          </w:tcPr>
          <w:p w14:paraId="7B611CB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5796E2C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5285FD53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auto"/>
              </w:rPr>
            </w:pPr>
            <w:r w:rsidRPr="00514878">
              <w:rPr>
                <w:rFonts w:cstheme="majorBidi"/>
                <w:color w:val="auto"/>
              </w:rPr>
              <w:t>H</w:t>
            </w:r>
            <w:r w:rsidRPr="00514878">
              <w:rPr>
                <w:rFonts w:cstheme="majorBidi"/>
                <w:color w:val="auto"/>
                <w:vertAlign w:val="subscript"/>
              </w:rPr>
              <w:t>2</w:t>
            </w:r>
            <w:r w:rsidRPr="00514878">
              <w:rPr>
                <w:rFonts w:cstheme="majorBidi"/>
                <w:color w:val="auto"/>
              </w:rPr>
              <w:t>O</w:t>
            </w:r>
            <w:r w:rsidRPr="00514878">
              <w:rPr>
                <w:rFonts w:cstheme="majorBidi"/>
                <w:color w:val="auto"/>
                <w:vertAlign w:val="subscript"/>
              </w:rPr>
              <w:t>2</w:t>
            </w:r>
            <w:r w:rsidRPr="00514878">
              <w:rPr>
                <w:rFonts w:cstheme="majorBidi"/>
                <w:b/>
                <w:bCs/>
                <w:color w:val="auto"/>
              </w:rPr>
              <w:t xml:space="preserve"> </w:t>
            </w:r>
          </w:p>
          <w:p w14:paraId="7954329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mM/g)</w:t>
            </w:r>
          </w:p>
        </w:tc>
      </w:tr>
      <w:tr w:rsidR="00386ACC" w:rsidRPr="00514878" w14:paraId="44976955" w14:textId="77777777" w:rsidTr="005D3F24">
        <w:trPr>
          <w:trHeight w:val="278"/>
          <w:jc w:val="center"/>
        </w:trPr>
        <w:tc>
          <w:tcPr>
            <w:tcW w:w="813" w:type="pct"/>
          </w:tcPr>
          <w:p w14:paraId="1CB80AE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66.66</w:t>
            </w:r>
          </w:p>
        </w:tc>
        <w:tc>
          <w:tcPr>
            <w:tcW w:w="603" w:type="pct"/>
          </w:tcPr>
          <w:p w14:paraId="5B87F96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56.66</w:t>
            </w:r>
          </w:p>
        </w:tc>
        <w:tc>
          <w:tcPr>
            <w:tcW w:w="556" w:type="pct"/>
          </w:tcPr>
          <w:p w14:paraId="0A78571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40.00</w:t>
            </w:r>
          </w:p>
        </w:tc>
        <w:tc>
          <w:tcPr>
            <w:tcW w:w="1602" w:type="pct"/>
            <w:gridSpan w:val="3"/>
          </w:tcPr>
          <w:p w14:paraId="45B2B3D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73A979A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47ACA08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3B482672" w14:textId="77777777" w:rsidTr="005D3F24">
        <w:trPr>
          <w:trHeight w:val="150"/>
          <w:jc w:val="center"/>
        </w:trPr>
        <w:tc>
          <w:tcPr>
            <w:tcW w:w="813" w:type="pct"/>
          </w:tcPr>
          <w:p w14:paraId="7FB0B93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.02 </w:t>
            </w:r>
          </w:p>
          <w:p w14:paraId="39BF77C9" w14:textId="78AE4E95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1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0163220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4.10 </w:t>
            </w:r>
          </w:p>
          <w:p w14:paraId="531D2F5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8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21AF3EA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5.20 </w:t>
            </w:r>
          </w:p>
          <w:p w14:paraId="5B029A1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2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0DDEBBB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8.90 </w:t>
            </w:r>
          </w:p>
          <w:p w14:paraId="34D39D3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5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  <w:vAlign w:val="center"/>
          </w:tcPr>
          <w:p w14:paraId="354322F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.95 </w:t>
            </w:r>
          </w:p>
          <w:p w14:paraId="6BA2463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0.27</w:t>
            </w:r>
          </w:p>
        </w:tc>
        <w:tc>
          <w:tcPr>
            <w:tcW w:w="518" w:type="pct"/>
            <w:vAlign w:val="center"/>
          </w:tcPr>
          <w:p w14:paraId="4B6C5A9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.90 </w:t>
            </w:r>
          </w:p>
          <w:p w14:paraId="16DC05B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0.24</w:t>
            </w:r>
          </w:p>
        </w:tc>
        <w:tc>
          <w:tcPr>
            <w:tcW w:w="600" w:type="pct"/>
          </w:tcPr>
          <w:p w14:paraId="11D4BD97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2979F77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471841A3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AGEs</w:t>
            </w:r>
          </w:p>
          <w:p w14:paraId="089AF22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AU/mg protein)</w:t>
            </w:r>
          </w:p>
        </w:tc>
      </w:tr>
      <w:tr w:rsidR="00386ACC" w:rsidRPr="00514878" w14:paraId="66F6C338" w14:textId="77777777" w:rsidTr="005D3F24">
        <w:trPr>
          <w:trHeight w:val="150"/>
          <w:jc w:val="center"/>
        </w:trPr>
        <w:tc>
          <w:tcPr>
            <w:tcW w:w="813" w:type="pct"/>
          </w:tcPr>
          <w:p w14:paraId="59F7B54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66.06</w:t>
            </w:r>
          </w:p>
        </w:tc>
        <w:tc>
          <w:tcPr>
            <w:tcW w:w="603" w:type="pct"/>
          </w:tcPr>
          <w:p w14:paraId="0EF385F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53.93</w:t>
            </w:r>
          </w:p>
        </w:tc>
        <w:tc>
          <w:tcPr>
            <w:tcW w:w="556" w:type="pct"/>
          </w:tcPr>
          <w:p w14:paraId="2F68498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41.57</w:t>
            </w:r>
          </w:p>
        </w:tc>
        <w:tc>
          <w:tcPr>
            <w:tcW w:w="1602" w:type="pct"/>
            <w:gridSpan w:val="3"/>
          </w:tcPr>
          <w:p w14:paraId="4ED8806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62C1CAA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3F88321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78FA7541" w14:textId="77777777" w:rsidTr="005D3F24">
        <w:trPr>
          <w:trHeight w:val="150"/>
          <w:jc w:val="center"/>
        </w:trPr>
        <w:tc>
          <w:tcPr>
            <w:tcW w:w="813" w:type="pct"/>
          </w:tcPr>
          <w:p w14:paraId="23AC28E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3.50</w:t>
            </w:r>
          </w:p>
          <w:p w14:paraId="1EA97BBC" w14:textId="5209AF5A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2.8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66FCAB0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45.50 </w:t>
            </w:r>
          </w:p>
          <w:p w14:paraId="0639C2D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3.1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70F4C51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62.00 </w:t>
            </w:r>
          </w:p>
          <w:p w14:paraId="793AD1E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3</w:t>
            </w:r>
            <w:r w:rsidRPr="00514878">
              <w:rPr>
                <w:rFonts w:cstheme="majorBidi"/>
                <w:color w:val="000000" w:themeColor="text1"/>
              </w:rPr>
              <w:t xml:space="preserve">.2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6093B28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88.00 </w:t>
            </w:r>
          </w:p>
          <w:p w14:paraId="1D34F1F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4.6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13341D9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9.00 </w:t>
            </w:r>
          </w:p>
          <w:p w14:paraId="515F5FC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2.16</w:t>
            </w:r>
          </w:p>
        </w:tc>
        <w:tc>
          <w:tcPr>
            <w:tcW w:w="518" w:type="pct"/>
            <w:vAlign w:val="center"/>
          </w:tcPr>
          <w:p w14:paraId="52E9304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0.50 </w:t>
            </w:r>
          </w:p>
          <w:p w14:paraId="56EED4D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2.22</w:t>
            </w:r>
          </w:p>
        </w:tc>
        <w:tc>
          <w:tcPr>
            <w:tcW w:w="600" w:type="pct"/>
          </w:tcPr>
          <w:p w14:paraId="2368E26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09C335A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20EE4181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XO </w:t>
            </w:r>
          </w:p>
          <w:p w14:paraId="6F53B2AC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nmol/ml)</w:t>
            </w:r>
          </w:p>
        </w:tc>
      </w:tr>
      <w:tr w:rsidR="00386ACC" w:rsidRPr="00514878" w14:paraId="00D52F7F" w14:textId="77777777" w:rsidTr="005D3F24">
        <w:trPr>
          <w:trHeight w:val="150"/>
          <w:jc w:val="center"/>
        </w:trPr>
        <w:tc>
          <w:tcPr>
            <w:tcW w:w="813" w:type="pct"/>
          </w:tcPr>
          <w:p w14:paraId="3B7139B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61.93</w:t>
            </w:r>
          </w:p>
        </w:tc>
        <w:tc>
          <w:tcPr>
            <w:tcW w:w="603" w:type="pct"/>
          </w:tcPr>
          <w:p w14:paraId="01C0327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48.86</w:t>
            </w:r>
          </w:p>
        </w:tc>
        <w:tc>
          <w:tcPr>
            <w:tcW w:w="556" w:type="pct"/>
          </w:tcPr>
          <w:p w14:paraId="455CEB4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29.54</w:t>
            </w:r>
          </w:p>
        </w:tc>
        <w:tc>
          <w:tcPr>
            <w:tcW w:w="1602" w:type="pct"/>
            <w:gridSpan w:val="3"/>
          </w:tcPr>
          <w:p w14:paraId="18BAD9C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5341E07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214C228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4F717409" w14:textId="77777777" w:rsidTr="005D3F24">
        <w:trPr>
          <w:trHeight w:val="150"/>
          <w:jc w:val="center"/>
        </w:trPr>
        <w:tc>
          <w:tcPr>
            <w:tcW w:w="813" w:type="pct"/>
          </w:tcPr>
          <w:p w14:paraId="0D8BD33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55.30</w:t>
            </w:r>
          </w:p>
          <w:p w14:paraId="483186D2" w14:textId="5898E809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3.6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2F0DF5F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48.00</w:t>
            </w:r>
          </w:p>
          <w:p w14:paraId="45A2452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2.90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7D4387A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9.50 </w:t>
            </w:r>
          </w:p>
          <w:p w14:paraId="22B85BD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3.1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15A78A3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0.30 </w:t>
            </w:r>
          </w:p>
          <w:p w14:paraId="576D39C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2.2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144ED8D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59.00 </w:t>
            </w:r>
          </w:p>
          <w:p w14:paraId="2FE2985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3.07</w:t>
            </w:r>
          </w:p>
        </w:tc>
        <w:tc>
          <w:tcPr>
            <w:tcW w:w="518" w:type="pct"/>
            <w:vAlign w:val="center"/>
          </w:tcPr>
          <w:p w14:paraId="22FBE7D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57.60</w:t>
            </w:r>
          </w:p>
          <w:p w14:paraId="34FA554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2.45</w:t>
            </w:r>
          </w:p>
        </w:tc>
        <w:tc>
          <w:tcPr>
            <w:tcW w:w="600" w:type="pct"/>
          </w:tcPr>
          <w:p w14:paraId="02A6A91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4EB27DF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30979B64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GSH </w:t>
            </w:r>
          </w:p>
          <w:p w14:paraId="4331255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mg/gm)</w:t>
            </w:r>
          </w:p>
        </w:tc>
      </w:tr>
      <w:tr w:rsidR="00386ACC" w:rsidRPr="00514878" w14:paraId="78FC380F" w14:textId="77777777" w:rsidTr="005D3F24">
        <w:trPr>
          <w:trHeight w:val="150"/>
          <w:jc w:val="center"/>
        </w:trPr>
        <w:tc>
          <w:tcPr>
            <w:tcW w:w="813" w:type="pct"/>
          </w:tcPr>
          <w:p w14:paraId="4E7D4E6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72.41</w:t>
            </w:r>
          </w:p>
        </w:tc>
        <w:tc>
          <w:tcPr>
            <w:tcW w:w="603" w:type="pct"/>
          </w:tcPr>
          <w:p w14:paraId="38362DD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36.45</w:t>
            </w:r>
          </w:p>
        </w:tc>
        <w:tc>
          <w:tcPr>
            <w:tcW w:w="556" w:type="pct"/>
          </w:tcPr>
          <w:p w14:paraId="1189A28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94.58</w:t>
            </w:r>
          </w:p>
        </w:tc>
        <w:tc>
          <w:tcPr>
            <w:tcW w:w="1602" w:type="pct"/>
            <w:gridSpan w:val="3"/>
          </w:tcPr>
          <w:p w14:paraId="682D77A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335319C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160FD8C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6289F630" w14:textId="77777777" w:rsidTr="005D3F24">
        <w:trPr>
          <w:trHeight w:val="150"/>
          <w:jc w:val="center"/>
        </w:trPr>
        <w:tc>
          <w:tcPr>
            <w:tcW w:w="813" w:type="pct"/>
          </w:tcPr>
          <w:p w14:paraId="7EFF9B9F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 xml:space="preserve">13.20 </w:t>
            </w:r>
          </w:p>
          <w:p w14:paraId="2F020C7D" w14:textId="7D0A8106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  <w:rtl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± 1.73</w:t>
            </w:r>
            <w:r w:rsidRPr="00514878">
              <w:rPr>
                <w:rFonts w:cstheme="majorBidi"/>
                <w:b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7CA5D64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1.00</w:t>
            </w:r>
          </w:p>
          <w:p w14:paraId="011A247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0.8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62F64FA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9.40 </w:t>
            </w:r>
          </w:p>
          <w:p w14:paraId="1E59E89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9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7A3D065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.20</w:t>
            </w:r>
          </w:p>
          <w:p w14:paraId="1229A38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0.0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627457F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13.90 </w:t>
            </w:r>
          </w:p>
          <w:p w14:paraId="245FE00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1.65</w:t>
            </w:r>
          </w:p>
        </w:tc>
        <w:tc>
          <w:tcPr>
            <w:tcW w:w="518" w:type="pct"/>
            <w:vAlign w:val="center"/>
          </w:tcPr>
          <w:p w14:paraId="0D22F81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3.70</w:t>
            </w:r>
          </w:p>
          <w:p w14:paraId="11953C8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1.06</w:t>
            </w:r>
          </w:p>
        </w:tc>
        <w:tc>
          <w:tcPr>
            <w:tcW w:w="600" w:type="pct"/>
          </w:tcPr>
          <w:p w14:paraId="253F4E7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08B24C7B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3B2CB9F7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SOD</w:t>
            </w:r>
          </w:p>
          <w:p w14:paraId="3DE703CF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(u/gm)</w:t>
            </w:r>
          </w:p>
        </w:tc>
      </w:tr>
      <w:tr w:rsidR="00386ACC" w:rsidRPr="00514878" w14:paraId="374DCC13" w14:textId="77777777" w:rsidTr="005D3F24">
        <w:trPr>
          <w:trHeight w:val="150"/>
          <w:jc w:val="center"/>
        </w:trPr>
        <w:tc>
          <w:tcPr>
            <w:tcW w:w="813" w:type="pct"/>
          </w:tcPr>
          <w:p w14:paraId="61B66F0B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+ 312.50</w:t>
            </w:r>
          </w:p>
        </w:tc>
        <w:tc>
          <w:tcPr>
            <w:tcW w:w="603" w:type="pct"/>
          </w:tcPr>
          <w:p w14:paraId="2ECEF08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243.75</w:t>
            </w:r>
          </w:p>
        </w:tc>
        <w:tc>
          <w:tcPr>
            <w:tcW w:w="556" w:type="pct"/>
          </w:tcPr>
          <w:p w14:paraId="53ED7A3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93.75</w:t>
            </w:r>
          </w:p>
        </w:tc>
        <w:tc>
          <w:tcPr>
            <w:tcW w:w="1602" w:type="pct"/>
            <w:gridSpan w:val="3"/>
          </w:tcPr>
          <w:p w14:paraId="5875E19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3D5C9A13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248FAF8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05A2B109" w14:textId="77777777" w:rsidTr="005D3F24">
        <w:trPr>
          <w:trHeight w:val="150"/>
          <w:jc w:val="center"/>
        </w:trPr>
        <w:tc>
          <w:tcPr>
            <w:tcW w:w="813" w:type="pct"/>
          </w:tcPr>
          <w:p w14:paraId="3E9ABC4F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63</w:t>
            </w:r>
          </w:p>
          <w:p w14:paraId="51370082" w14:textId="1704C8A1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461B64F3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0.55 </w:t>
            </w:r>
          </w:p>
          <w:p w14:paraId="23FCA36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0.0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2E16950B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42</w:t>
            </w:r>
          </w:p>
          <w:p w14:paraId="336097E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1BB0F2CE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20</w:t>
            </w:r>
          </w:p>
          <w:p w14:paraId="6E5F99E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</w:tcPr>
          <w:p w14:paraId="64A047A6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0.68 </w:t>
            </w:r>
          </w:p>
          <w:p w14:paraId="73E99A9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± 0.06</w:t>
            </w:r>
          </w:p>
        </w:tc>
        <w:tc>
          <w:tcPr>
            <w:tcW w:w="518" w:type="pct"/>
          </w:tcPr>
          <w:p w14:paraId="63DBC920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66</w:t>
            </w:r>
          </w:p>
          <w:p w14:paraId="01BFB4A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4</w:t>
            </w:r>
          </w:p>
        </w:tc>
        <w:tc>
          <w:tcPr>
            <w:tcW w:w="600" w:type="pct"/>
          </w:tcPr>
          <w:p w14:paraId="3282575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4D5C807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70B83A80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CAT </w:t>
            </w:r>
          </w:p>
          <w:p w14:paraId="66A93D54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u/gm)</w:t>
            </w:r>
          </w:p>
        </w:tc>
      </w:tr>
      <w:tr w:rsidR="00386ACC" w:rsidRPr="00514878" w14:paraId="65734A92" w14:textId="77777777" w:rsidTr="005D3F24">
        <w:trPr>
          <w:trHeight w:val="150"/>
          <w:jc w:val="center"/>
        </w:trPr>
        <w:tc>
          <w:tcPr>
            <w:tcW w:w="813" w:type="pct"/>
          </w:tcPr>
          <w:p w14:paraId="4D6E60DD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+ 215.00</w:t>
            </w:r>
          </w:p>
        </w:tc>
        <w:tc>
          <w:tcPr>
            <w:tcW w:w="603" w:type="pct"/>
          </w:tcPr>
          <w:p w14:paraId="1E86D9C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75.00</w:t>
            </w:r>
          </w:p>
        </w:tc>
        <w:tc>
          <w:tcPr>
            <w:tcW w:w="556" w:type="pct"/>
          </w:tcPr>
          <w:p w14:paraId="365D527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10.00</w:t>
            </w:r>
          </w:p>
        </w:tc>
        <w:tc>
          <w:tcPr>
            <w:tcW w:w="1602" w:type="pct"/>
            <w:gridSpan w:val="3"/>
          </w:tcPr>
          <w:p w14:paraId="3530F79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329758B0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733222F0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43BB9C09" w14:textId="77777777" w:rsidTr="005D3F24">
        <w:trPr>
          <w:trHeight w:val="150"/>
          <w:jc w:val="center"/>
        </w:trPr>
        <w:tc>
          <w:tcPr>
            <w:tcW w:w="813" w:type="pct"/>
          </w:tcPr>
          <w:p w14:paraId="1300A6C6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8.20</w:t>
            </w:r>
          </w:p>
          <w:p w14:paraId="1B0AA457" w14:textId="2D918F4C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2.4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024F701B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6.90 </w:t>
            </w:r>
          </w:p>
          <w:p w14:paraId="3C8C6EC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1.5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7281F619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4.80</w:t>
            </w:r>
          </w:p>
          <w:p w14:paraId="7ECB03F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1.5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4D63B6FA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2.50</w:t>
            </w:r>
          </w:p>
          <w:p w14:paraId="056F811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</w:tcPr>
          <w:p w14:paraId="21B83B41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8.80 </w:t>
            </w:r>
          </w:p>
          <w:p w14:paraId="33C5F5A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± 1.92</w:t>
            </w:r>
          </w:p>
        </w:tc>
        <w:tc>
          <w:tcPr>
            <w:tcW w:w="518" w:type="pct"/>
          </w:tcPr>
          <w:p w14:paraId="4C6E7EC8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8.70</w:t>
            </w:r>
          </w:p>
          <w:p w14:paraId="46029A7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2.01</w:t>
            </w:r>
          </w:p>
        </w:tc>
        <w:tc>
          <w:tcPr>
            <w:tcW w:w="600" w:type="pct"/>
          </w:tcPr>
          <w:p w14:paraId="6CEBCE7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2D5BCCBF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35CA936E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GST </w:t>
            </w:r>
          </w:p>
          <w:p w14:paraId="3786A6D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Mmol/gm)</w:t>
            </w:r>
          </w:p>
        </w:tc>
      </w:tr>
      <w:tr w:rsidR="00386ACC" w:rsidRPr="00514878" w14:paraId="1D067697" w14:textId="77777777" w:rsidTr="005D3F24">
        <w:trPr>
          <w:trHeight w:val="150"/>
          <w:jc w:val="center"/>
        </w:trPr>
        <w:tc>
          <w:tcPr>
            <w:tcW w:w="813" w:type="pct"/>
          </w:tcPr>
          <w:p w14:paraId="0F5DF0DF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+ 228.00</w:t>
            </w:r>
          </w:p>
        </w:tc>
        <w:tc>
          <w:tcPr>
            <w:tcW w:w="603" w:type="pct"/>
          </w:tcPr>
          <w:p w14:paraId="21EE483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76.00</w:t>
            </w:r>
          </w:p>
        </w:tc>
        <w:tc>
          <w:tcPr>
            <w:tcW w:w="556" w:type="pct"/>
          </w:tcPr>
          <w:p w14:paraId="4D546DF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92.00</w:t>
            </w:r>
          </w:p>
        </w:tc>
        <w:tc>
          <w:tcPr>
            <w:tcW w:w="1602" w:type="pct"/>
            <w:gridSpan w:val="3"/>
          </w:tcPr>
          <w:p w14:paraId="3B0AB73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25231B03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4ED002C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1490F93D" w14:textId="77777777" w:rsidTr="005D3F24">
        <w:trPr>
          <w:trHeight w:val="150"/>
          <w:jc w:val="center"/>
        </w:trPr>
        <w:tc>
          <w:tcPr>
            <w:tcW w:w="813" w:type="pct"/>
          </w:tcPr>
          <w:p w14:paraId="1C00357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.20 </w:t>
            </w:r>
          </w:p>
          <w:p w14:paraId="4F10731E" w14:textId="44332309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2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451D320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75</w:t>
            </w:r>
          </w:p>
          <w:p w14:paraId="0C14C7C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 xml:space="preserve"> </w:t>
            </w:r>
          </w:p>
        </w:tc>
        <w:tc>
          <w:tcPr>
            <w:tcW w:w="556" w:type="pct"/>
          </w:tcPr>
          <w:p w14:paraId="1440EE9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1.30 </w:t>
            </w:r>
          </w:p>
          <w:p w14:paraId="1A0DF3C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244D890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50</w:t>
            </w:r>
          </w:p>
          <w:p w14:paraId="4D8EE82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1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7E6CD76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.30</w:t>
            </w:r>
          </w:p>
          <w:p w14:paraId="308FEC2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03</w:t>
            </w:r>
          </w:p>
        </w:tc>
        <w:tc>
          <w:tcPr>
            <w:tcW w:w="518" w:type="pct"/>
            <w:vAlign w:val="center"/>
          </w:tcPr>
          <w:p w14:paraId="1C6338F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.40</w:t>
            </w:r>
          </w:p>
          <w:p w14:paraId="258CEFF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04</w:t>
            </w:r>
          </w:p>
        </w:tc>
        <w:tc>
          <w:tcPr>
            <w:tcW w:w="600" w:type="pct"/>
          </w:tcPr>
          <w:p w14:paraId="2ADE8BDB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36A8221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6B304B14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TAC</w:t>
            </w:r>
          </w:p>
          <w:p w14:paraId="36BD3B1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(mg/gm)</w:t>
            </w:r>
          </w:p>
        </w:tc>
      </w:tr>
      <w:tr w:rsidR="00386ACC" w:rsidRPr="00514878" w14:paraId="154742D7" w14:textId="77777777" w:rsidTr="005D3F24">
        <w:trPr>
          <w:trHeight w:val="150"/>
          <w:jc w:val="center"/>
        </w:trPr>
        <w:tc>
          <w:tcPr>
            <w:tcW w:w="813" w:type="pct"/>
          </w:tcPr>
          <w:p w14:paraId="18B653C2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340.00</w:t>
            </w:r>
          </w:p>
        </w:tc>
        <w:tc>
          <w:tcPr>
            <w:tcW w:w="603" w:type="pct"/>
          </w:tcPr>
          <w:p w14:paraId="25B7EE9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250.66</w:t>
            </w:r>
          </w:p>
        </w:tc>
        <w:tc>
          <w:tcPr>
            <w:tcW w:w="556" w:type="pct"/>
          </w:tcPr>
          <w:p w14:paraId="1C495B7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60.00</w:t>
            </w:r>
          </w:p>
        </w:tc>
        <w:tc>
          <w:tcPr>
            <w:tcW w:w="1602" w:type="pct"/>
            <w:gridSpan w:val="3"/>
          </w:tcPr>
          <w:p w14:paraId="4546D60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498E60D4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76257004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174AAF80" w14:textId="77777777" w:rsidTr="005D3F24">
        <w:trPr>
          <w:trHeight w:val="150"/>
          <w:jc w:val="center"/>
        </w:trPr>
        <w:tc>
          <w:tcPr>
            <w:tcW w:w="813" w:type="pct"/>
          </w:tcPr>
          <w:p w14:paraId="69DBEF78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245.00 </w:t>
            </w:r>
          </w:p>
          <w:p w14:paraId="357EC5BB" w14:textId="765B73BC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14.69 </w:t>
            </w:r>
            <w:r w:rsidRPr="00514878">
              <w:rPr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5B74696E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225.00 </w:t>
            </w:r>
          </w:p>
          <w:p w14:paraId="1BFD7A4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13.42 </w:t>
            </w:r>
            <w:r w:rsidRPr="00514878">
              <w:rPr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6648BD0C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190.00 </w:t>
            </w:r>
          </w:p>
          <w:p w14:paraId="0F896B99" w14:textId="78D3F498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± 11.43</w:t>
            </w:r>
            <w:r w:rsidR="000407CE">
              <w:rPr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25F19830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111.00 </w:t>
            </w:r>
          </w:p>
          <w:p w14:paraId="4068277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5.33 </w:t>
            </w:r>
            <w:r w:rsidRPr="00514878">
              <w:rPr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</w:tcPr>
          <w:p w14:paraId="76BF5C7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250.00 ± 16.58</w:t>
            </w:r>
          </w:p>
        </w:tc>
        <w:tc>
          <w:tcPr>
            <w:tcW w:w="518" w:type="pct"/>
          </w:tcPr>
          <w:p w14:paraId="264A553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256.00 ± 9.87</w:t>
            </w:r>
          </w:p>
        </w:tc>
        <w:tc>
          <w:tcPr>
            <w:tcW w:w="600" w:type="pct"/>
          </w:tcPr>
          <w:p w14:paraId="0CB2C8EA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41D26E8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40E63F3A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HO-1</w:t>
            </w:r>
          </w:p>
          <w:p w14:paraId="5C14714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(P mol/mg)</w:t>
            </w:r>
          </w:p>
        </w:tc>
      </w:tr>
      <w:tr w:rsidR="00386ACC" w:rsidRPr="00514878" w14:paraId="48F5E0DD" w14:textId="77777777" w:rsidTr="005D3F24">
        <w:trPr>
          <w:trHeight w:val="150"/>
          <w:jc w:val="center"/>
        </w:trPr>
        <w:tc>
          <w:tcPr>
            <w:tcW w:w="813" w:type="pct"/>
          </w:tcPr>
          <w:p w14:paraId="273B7AE6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20.72</w:t>
            </w:r>
          </w:p>
        </w:tc>
        <w:tc>
          <w:tcPr>
            <w:tcW w:w="603" w:type="pct"/>
          </w:tcPr>
          <w:p w14:paraId="2FE6824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02.70</w:t>
            </w:r>
          </w:p>
        </w:tc>
        <w:tc>
          <w:tcPr>
            <w:tcW w:w="556" w:type="pct"/>
          </w:tcPr>
          <w:p w14:paraId="3920A48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71.17</w:t>
            </w:r>
          </w:p>
        </w:tc>
        <w:tc>
          <w:tcPr>
            <w:tcW w:w="1602" w:type="pct"/>
            <w:gridSpan w:val="3"/>
          </w:tcPr>
          <w:p w14:paraId="3454948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2BD1DAF4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2CC97E0F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54050A55" w14:textId="77777777" w:rsidTr="005D3F24">
        <w:trPr>
          <w:trHeight w:val="440"/>
          <w:jc w:val="center"/>
        </w:trPr>
        <w:tc>
          <w:tcPr>
            <w:tcW w:w="813" w:type="pct"/>
          </w:tcPr>
          <w:p w14:paraId="1BC048D7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93.50 </w:t>
            </w:r>
          </w:p>
          <w:p w14:paraId="3AB72FAE" w14:textId="2D73F1B4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3.4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20ACFC4E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86.40 </w:t>
            </w:r>
          </w:p>
          <w:p w14:paraId="27580AD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4.3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77A5818B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77.30 </w:t>
            </w:r>
          </w:p>
          <w:p w14:paraId="2367B9B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3.2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5D4C8402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50.30 </w:t>
            </w:r>
          </w:p>
          <w:p w14:paraId="5B713B7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2.05 </w:t>
            </w:r>
            <w:r w:rsidRPr="00514878">
              <w:rPr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</w:tcPr>
          <w:p w14:paraId="2202E593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95.50 </w:t>
            </w:r>
          </w:p>
          <w:p w14:paraId="642E0BB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>± 2.53</w:t>
            </w:r>
          </w:p>
        </w:tc>
        <w:tc>
          <w:tcPr>
            <w:tcW w:w="518" w:type="pct"/>
          </w:tcPr>
          <w:p w14:paraId="55849172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95.20 </w:t>
            </w:r>
          </w:p>
          <w:p w14:paraId="59CCA91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>± 4.12</w:t>
            </w:r>
          </w:p>
        </w:tc>
        <w:tc>
          <w:tcPr>
            <w:tcW w:w="600" w:type="pct"/>
          </w:tcPr>
          <w:p w14:paraId="1B7EC52C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695EF43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7ACBA38A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G0/G1 </w:t>
            </w:r>
          </w:p>
          <w:p w14:paraId="714DE2DC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</w:tr>
      <w:tr w:rsidR="00386ACC" w:rsidRPr="00514878" w14:paraId="7BA90A54" w14:textId="77777777" w:rsidTr="005D3F24">
        <w:trPr>
          <w:trHeight w:val="150"/>
          <w:jc w:val="center"/>
        </w:trPr>
        <w:tc>
          <w:tcPr>
            <w:tcW w:w="813" w:type="pct"/>
            <w:tcBorders>
              <w:bottom w:val="single" w:sz="4" w:space="0" w:color="auto"/>
            </w:tcBorders>
          </w:tcPr>
          <w:p w14:paraId="606A34D2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85.88</w:t>
            </w:r>
          </w:p>
        </w:tc>
        <w:tc>
          <w:tcPr>
            <w:tcW w:w="603" w:type="pct"/>
            <w:tcBorders>
              <w:bottom w:val="single" w:sz="4" w:space="0" w:color="auto"/>
            </w:tcBorders>
          </w:tcPr>
          <w:p w14:paraId="6579433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71.76</w:t>
            </w:r>
          </w:p>
        </w:tc>
        <w:tc>
          <w:tcPr>
            <w:tcW w:w="556" w:type="pct"/>
            <w:tcBorders>
              <w:bottom w:val="single" w:sz="4" w:space="0" w:color="auto"/>
            </w:tcBorders>
          </w:tcPr>
          <w:p w14:paraId="78156B0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53.67</w:t>
            </w:r>
          </w:p>
        </w:tc>
        <w:tc>
          <w:tcPr>
            <w:tcW w:w="1602" w:type="pct"/>
            <w:gridSpan w:val="3"/>
            <w:tcBorders>
              <w:bottom w:val="single" w:sz="4" w:space="0" w:color="auto"/>
            </w:tcBorders>
          </w:tcPr>
          <w:p w14:paraId="68B7CCA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E32E5BA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  <w:tcBorders>
              <w:bottom w:val="single" w:sz="4" w:space="0" w:color="auto"/>
            </w:tcBorders>
          </w:tcPr>
          <w:p w14:paraId="31A40037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1A59D697" w14:textId="77777777" w:rsidTr="005D3F24">
        <w:trPr>
          <w:trHeight w:val="150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</w:tcPr>
          <w:p w14:paraId="1EFE3C3E" w14:textId="251315D1" w:rsidR="00386ACC" w:rsidRPr="000407CE" w:rsidRDefault="000407CE" w:rsidP="000407CE">
            <w:pPr>
              <w:spacing w:line="240" w:lineRule="auto"/>
              <w:jc w:val="center"/>
              <w:rPr>
                <w:rFonts w:asciiTheme="majorBidi" w:hAnsiTheme="majorBidi" w:cstheme="majorBidi"/>
                <w:color w:val="auto"/>
              </w:rPr>
            </w:pPr>
            <w:r w:rsidRPr="000407CE">
              <w:rPr>
                <w:rFonts w:asciiTheme="majorBidi" w:hAnsiTheme="majorBidi" w:cstheme="majorBidi"/>
                <w:color w:val="auto"/>
              </w:rPr>
              <w:t xml:space="preserve">Values expressed as ± SEM (n = 6).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a,b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&amp;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c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are Significant differences (P ≤ 0.05) compared to control, diabetic untreated and DPPD-diabetic treated groups, respectively. % is the percent of change compared to the diabetic group as reported in the supplementary tables.</w:t>
            </w:r>
          </w:p>
        </w:tc>
      </w:tr>
    </w:tbl>
    <w:p w14:paraId="3E85D930" w14:textId="1D1CE66F" w:rsidR="005C60C7" w:rsidRPr="00514878" w:rsidRDefault="005C60C7" w:rsidP="00386ACC">
      <w:pPr>
        <w:pStyle w:val="MDPI16affiliation"/>
        <w:ind w:left="0" w:firstLine="0"/>
      </w:pPr>
      <w:r w:rsidRPr="00514878">
        <w:br w:type="page"/>
      </w:r>
    </w:p>
    <w:tbl>
      <w:tblPr>
        <w:bidiVisual/>
        <w:tblW w:w="5000" w:type="pct"/>
        <w:jc w:val="center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22"/>
        <w:gridCol w:w="1129"/>
        <w:gridCol w:w="1041"/>
        <w:gridCol w:w="1065"/>
        <w:gridCol w:w="964"/>
        <w:gridCol w:w="970"/>
        <w:gridCol w:w="1123"/>
        <w:gridCol w:w="1546"/>
      </w:tblGrid>
      <w:tr w:rsidR="00386ACC" w:rsidRPr="00514878" w14:paraId="354098D4" w14:textId="77777777" w:rsidTr="005D3F24">
        <w:trPr>
          <w:jc w:val="center"/>
        </w:trPr>
        <w:tc>
          <w:tcPr>
            <w:tcW w:w="5000" w:type="pct"/>
            <w:gridSpan w:val="8"/>
          </w:tcPr>
          <w:p w14:paraId="0DE214B2" w14:textId="67F72E9B" w:rsidR="00386ACC" w:rsidRPr="00514878" w:rsidRDefault="00386ACC" w:rsidP="005D3F24">
            <w:pPr>
              <w:spacing w:line="360" w:lineRule="auto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lastRenderedPageBreak/>
              <w:t>Table S</w:t>
            </w:r>
            <w:r w:rsidR="00CC27B9">
              <w:rPr>
                <w:rFonts w:cstheme="majorBidi"/>
                <w:b/>
                <w:bCs/>
                <w:color w:val="000000" w:themeColor="text1"/>
              </w:rPr>
              <w:t>3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. </w:t>
            </w:r>
            <w:r w:rsidRPr="00514878">
              <w:rPr>
                <w:rFonts w:cstheme="majorBidi"/>
                <w:color w:val="000000" w:themeColor="text1"/>
              </w:rPr>
              <w:t>Hepatic oxidative stress, antioxidant markers levels &amp; viable cells (G0/G1) %.</w:t>
            </w:r>
          </w:p>
        </w:tc>
      </w:tr>
      <w:tr w:rsidR="00386ACC" w:rsidRPr="00514878" w14:paraId="1D2009D5" w14:textId="77777777" w:rsidTr="005D3F24">
        <w:trPr>
          <w:jc w:val="center"/>
        </w:trPr>
        <w:tc>
          <w:tcPr>
            <w:tcW w:w="813" w:type="pct"/>
          </w:tcPr>
          <w:p w14:paraId="0A33BE4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 AD-MSCs+DPPD</w:t>
            </w:r>
          </w:p>
        </w:tc>
        <w:tc>
          <w:tcPr>
            <w:tcW w:w="603" w:type="pct"/>
          </w:tcPr>
          <w:p w14:paraId="7E178BA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</w:t>
            </w:r>
          </w:p>
          <w:p w14:paraId="685541AF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ADMSCs</w:t>
            </w:r>
          </w:p>
        </w:tc>
        <w:tc>
          <w:tcPr>
            <w:tcW w:w="556" w:type="pct"/>
          </w:tcPr>
          <w:p w14:paraId="29C5C37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</w:t>
            </w:r>
          </w:p>
          <w:p w14:paraId="22E7C35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69" w:type="pct"/>
          </w:tcPr>
          <w:p w14:paraId="303D625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iabetic (D)</w:t>
            </w:r>
          </w:p>
        </w:tc>
        <w:tc>
          <w:tcPr>
            <w:tcW w:w="515" w:type="pct"/>
          </w:tcPr>
          <w:p w14:paraId="3DF2112C" w14:textId="77777777" w:rsidR="00386ACC" w:rsidRPr="00514878" w:rsidRDefault="00386ACC" w:rsidP="005D3F24">
            <w:pPr>
              <w:spacing w:before="120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18" w:type="pct"/>
          </w:tcPr>
          <w:p w14:paraId="0A89AAF7" w14:textId="77777777" w:rsidR="00386ACC" w:rsidRPr="00514878" w:rsidRDefault="00386ACC" w:rsidP="005D3F24">
            <w:pPr>
              <w:spacing w:before="120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Control</w:t>
            </w:r>
          </w:p>
        </w:tc>
        <w:tc>
          <w:tcPr>
            <w:tcW w:w="1426" w:type="pct"/>
            <w:gridSpan w:val="2"/>
          </w:tcPr>
          <w:p w14:paraId="5E70815F" w14:textId="77777777" w:rsidR="00386ACC" w:rsidRPr="00514878" w:rsidRDefault="00386ACC" w:rsidP="005D3F24">
            <w:pPr>
              <w:rPr>
                <w:rFonts w:cstheme="majorBidi"/>
                <w:b/>
                <w:color w:val="000000" w:themeColor="text1"/>
                <w:lang w:bidi="ar-EG"/>
              </w:rPr>
            </w:pPr>
          </w:p>
        </w:tc>
      </w:tr>
      <w:tr w:rsidR="00386ACC" w:rsidRPr="00514878" w14:paraId="0D401F73" w14:textId="77777777" w:rsidTr="005D3F24">
        <w:trPr>
          <w:trHeight w:val="287"/>
          <w:jc w:val="center"/>
        </w:trPr>
        <w:tc>
          <w:tcPr>
            <w:tcW w:w="813" w:type="pct"/>
          </w:tcPr>
          <w:p w14:paraId="7125EE9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>88.00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</w:t>
            </w:r>
          </w:p>
          <w:p w14:paraId="573E27BC" w14:textId="0C6BC399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 xml:space="preserve">± </w:t>
            </w: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3.83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rtl/>
                <w:lang w:bidi="ar-EG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0687494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05.50</w:t>
            </w:r>
          </w:p>
          <w:p w14:paraId="0F1273B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3.2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51EF292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132.00 </w:t>
            </w:r>
          </w:p>
          <w:p w14:paraId="5F0A6A9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4.3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2DA7661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94.00</w:t>
            </w:r>
          </w:p>
          <w:p w14:paraId="0A044E4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color w:val="000000" w:themeColor="text1"/>
              </w:rPr>
              <w:t xml:space="preserve"> 7.5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623BF66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80.00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  <w:p w14:paraId="3168838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 xml:space="preserve"> 4</w:t>
            </w:r>
            <w:r w:rsidRPr="00514878">
              <w:rPr>
                <w:rFonts w:cstheme="majorBidi"/>
                <w:color w:val="000000" w:themeColor="text1"/>
              </w:rPr>
              <w:t>.76</w:t>
            </w:r>
          </w:p>
        </w:tc>
        <w:tc>
          <w:tcPr>
            <w:tcW w:w="518" w:type="pct"/>
            <w:vAlign w:val="center"/>
          </w:tcPr>
          <w:p w14:paraId="118A3E57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81.50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</w:p>
          <w:p w14:paraId="7F864BD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4.37</w:t>
            </w:r>
          </w:p>
        </w:tc>
        <w:tc>
          <w:tcPr>
            <w:tcW w:w="600" w:type="pct"/>
          </w:tcPr>
          <w:p w14:paraId="5E189F2B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719F1EA4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00677A9C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MDA </w:t>
            </w:r>
          </w:p>
          <w:p w14:paraId="1CD75E0F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nmol/g)</w:t>
            </w:r>
          </w:p>
        </w:tc>
      </w:tr>
      <w:tr w:rsidR="00386ACC" w:rsidRPr="00514878" w14:paraId="75473DCF" w14:textId="77777777" w:rsidTr="005D3F24">
        <w:trPr>
          <w:trHeight w:val="287"/>
          <w:jc w:val="center"/>
        </w:trPr>
        <w:tc>
          <w:tcPr>
            <w:tcW w:w="813" w:type="pct"/>
          </w:tcPr>
          <w:p w14:paraId="700330E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54.63</w:t>
            </w:r>
          </w:p>
        </w:tc>
        <w:tc>
          <w:tcPr>
            <w:tcW w:w="603" w:type="pct"/>
          </w:tcPr>
          <w:p w14:paraId="4577FB9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45.61</w:t>
            </w:r>
          </w:p>
        </w:tc>
        <w:tc>
          <w:tcPr>
            <w:tcW w:w="556" w:type="pct"/>
          </w:tcPr>
          <w:p w14:paraId="26FC8CE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31.95</w:t>
            </w:r>
          </w:p>
        </w:tc>
        <w:tc>
          <w:tcPr>
            <w:tcW w:w="1602" w:type="pct"/>
            <w:gridSpan w:val="3"/>
          </w:tcPr>
          <w:p w14:paraId="41B55B3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6579581F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7B3682DC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6B6CB54D" w14:textId="77777777" w:rsidTr="005D3F24">
        <w:trPr>
          <w:trHeight w:val="278"/>
          <w:jc w:val="center"/>
        </w:trPr>
        <w:tc>
          <w:tcPr>
            <w:tcW w:w="813" w:type="pct"/>
          </w:tcPr>
          <w:p w14:paraId="491B333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0.60 </w:t>
            </w:r>
          </w:p>
          <w:p w14:paraId="3387EEE4" w14:textId="1D3B77E9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00E45F9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70</w:t>
            </w:r>
          </w:p>
          <w:p w14:paraId="5435127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 xml:space="preserve"> </w:t>
            </w:r>
          </w:p>
        </w:tc>
        <w:tc>
          <w:tcPr>
            <w:tcW w:w="556" w:type="pct"/>
          </w:tcPr>
          <w:p w14:paraId="1312C99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0.90 </w:t>
            </w:r>
          </w:p>
          <w:p w14:paraId="52CD2B3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23FF595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.75</w:t>
            </w:r>
          </w:p>
          <w:p w14:paraId="1612095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1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4CFDEA3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53</w:t>
            </w:r>
          </w:p>
          <w:p w14:paraId="440EE0A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15</w:t>
            </w:r>
          </w:p>
        </w:tc>
        <w:tc>
          <w:tcPr>
            <w:tcW w:w="518" w:type="pct"/>
            <w:vAlign w:val="center"/>
          </w:tcPr>
          <w:p w14:paraId="09CD21A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55</w:t>
            </w:r>
          </w:p>
          <w:p w14:paraId="1D90422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12</w:t>
            </w:r>
          </w:p>
        </w:tc>
        <w:tc>
          <w:tcPr>
            <w:tcW w:w="600" w:type="pct"/>
          </w:tcPr>
          <w:p w14:paraId="4247C1FE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55E9FA9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0C3FAACF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auto"/>
              </w:rPr>
            </w:pPr>
            <w:r w:rsidRPr="00514878">
              <w:rPr>
                <w:rFonts w:cstheme="majorBidi"/>
                <w:color w:val="auto"/>
              </w:rPr>
              <w:t>H</w:t>
            </w:r>
            <w:r w:rsidRPr="00514878">
              <w:rPr>
                <w:rFonts w:cstheme="majorBidi"/>
                <w:color w:val="auto"/>
                <w:vertAlign w:val="subscript"/>
              </w:rPr>
              <w:t>2</w:t>
            </w:r>
            <w:r w:rsidRPr="00514878">
              <w:rPr>
                <w:rFonts w:cstheme="majorBidi"/>
                <w:color w:val="auto"/>
              </w:rPr>
              <w:t>O</w:t>
            </w:r>
            <w:r w:rsidRPr="00514878">
              <w:rPr>
                <w:rFonts w:cstheme="majorBidi"/>
                <w:color w:val="auto"/>
                <w:vertAlign w:val="subscript"/>
              </w:rPr>
              <w:t>2</w:t>
            </w:r>
            <w:r w:rsidRPr="00514878">
              <w:rPr>
                <w:rFonts w:cstheme="majorBidi"/>
                <w:b/>
                <w:bCs/>
                <w:color w:val="auto"/>
              </w:rPr>
              <w:t xml:space="preserve"> </w:t>
            </w:r>
          </w:p>
          <w:p w14:paraId="018877E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auto"/>
              </w:rPr>
              <w:t>(mM/g)</w:t>
            </w:r>
          </w:p>
        </w:tc>
      </w:tr>
      <w:tr w:rsidR="00386ACC" w:rsidRPr="00514878" w14:paraId="2D9DEC60" w14:textId="77777777" w:rsidTr="005D3F24">
        <w:trPr>
          <w:trHeight w:val="278"/>
          <w:jc w:val="center"/>
        </w:trPr>
        <w:tc>
          <w:tcPr>
            <w:tcW w:w="813" w:type="pct"/>
          </w:tcPr>
          <w:p w14:paraId="447449C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78.18</w:t>
            </w:r>
          </w:p>
        </w:tc>
        <w:tc>
          <w:tcPr>
            <w:tcW w:w="603" w:type="pct"/>
          </w:tcPr>
          <w:p w14:paraId="3C3E3D0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74.54</w:t>
            </w:r>
          </w:p>
        </w:tc>
        <w:tc>
          <w:tcPr>
            <w:tcW w:w="556" w:type="pct"/>
          </w:tcPr>
          <w:p w14:paraId="3AB79C5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67.27</w:t>
            </w:r>
          </w:p>
        </w:tc>
        <w:tc>
          <w:tcPr>
            <w:tcW w:w="1602" w:type="pct"/>
            <w:gridSpan w:val="3"/>
          </w:tcPr>
          <w:p w14:paraId="30F69AC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7F9D0CA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46FB314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1AF07D0B" w14:textId="77777777" w:rsidTr="005D3F24">
        <w:trPr>
          <w:trHeight w:val="278"/>
          <w:jc w:val="center"/>
        </w:trPr>
        <w:tc>
          <w:tcPr>
            <w:tcW w:w="813" w:type="pct"/>
          </w:tcPr>
          <w:p w14:paraId="1E81DD3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.05 </w:t>
            </w:r>
          </w:p>
          <w:p w14:paraId="7710659D" w14:textId="0D73E962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1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4B1721A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4.30 </w:t>
            </w:r>
          </w:p>
          <w:p w14:paraId="517414E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2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6D52FC6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5.80 </w:t>
            </w:r>
          </w:p>
          <w:p w14:paraId="23AA838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0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5F8529E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9.50 </w:t>
            </w:r>
          </w:p>
          <w:p w14:paraId="12A5B54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3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  <w:vAlign w:val="center"/>
          </w:tcPr>
          <w:p w14:paraId="7A27176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.00 </w:t>
            </w:r>
          </w:p>
          <w:p w14:paraId="48BA1C1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0.17</w:t>
            </w:r>
          </w:p>
        </w:tc>
        <w:tc>
          <w:tcPr>
            <w:tcW w:w="518" w:type="pct"/>
            <w:vAlign w:val="center"/>
          </w:tcPr>
          <w:p w14:paraId="26D39B0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.20 </w:t>
            </w:r>
          </w:p>
          <w:p w14:paraId="1EEE659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0.15</w:t>
            </w:r>
          </w:p>
        </w:tc>
        <w:tc>
          <w:tcPr>
            <w:tcW w:w="600" w:type="pct"/>
          </w:tcPr>
          <w:p w14:paraId="3ABCC8E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7773CE0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30B3143F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AGEs</w:t>
            </w:r>
          </w:p>
          <w:p w14:paraId="611C6F8E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AU/mg protein)</w:t>
            </w:r>
          </w:p>
        </w:tc>
      </w:tr>
      <w:tr w:rsidR="00386ACC" w:rsidRPr="00514878" w14:paraId="27220B82" w14:textId="77777777" w:rsidTr="005D3F24">
        <w:trPr>
          <w:trHeight w:val="278"/>
          <w:jc w:val="center"/>
        </w:trPr>
        <w:tc>
          <w:tcPr>
            <w:tcW w:w="813" w:type="pct"/>
          </w:tcPr>
          <w:p w14:paraId="16F9DC6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67.89</w:t>
            </w:r>
          </w:p>
        </w:tc>
        <w:tc>
          <w:tcPr>
            <w:tcW w:w="603" w:type="pct"/>
          </w:tcPr>
          <w:p w14:paraId="0A8900E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54.73</w:t>
            </w:r>
          </w:p>
        </w:tc>
        <w:tc>
          <w:tcPr>
            <w:tcW w:w="556" w:type="pct"/>
          </w:tcPr>
          <w:p w14:paraId="44F3B10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38.94</w:t>
            </w:r>
          </w:p>
        </w:tc>
        <w:tc>
          <w:tcPr>
            <w:tcW w:w="1602" w:type="pct"/>
            <w:gridSpan w:val="3"/>
          </w:tcPr>
          <w:p w14:paraId="53DBF61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387DD82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4EDA48A7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1E6F60F0" w14:textId="77777777" w:rsidTr="005D3F24">
        <w:trPr>
          <w:trHeight w:val="377"/>
          <w:jc w:val="center"/>
        </w:trPr>
        <w:tc>
          <w:tcPr>
            <w:tcW w:w="813" w:type="pct"/>
          </w:tcPr>
          <w:p w14:paraId="60202FB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45.00</w:t>
            </w:r>
          </w:p>
          <w:p w14:paraId="4DD3C092" w14:textId="32CD0FDF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2.7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4F8F7E4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52.50 </w:t>
            </w:r>
          </w:p>
          <w:p w14:paraId="4EEB359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2.7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3073C19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61.00 </w:t>
            </w:r>
          </w:p>
          <w:p w14:paraId="63D7831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3.52 </w:t>
            </w:r>
            <w:r w:rsidRPr="00514878">
              <w:rPr>
                <w:rFonts w:cstheme="majorBidi"/>
                <w:color w:val="000000" w:themeColor="text1"/>
                <w:vertAlign w:val="superscript"/>
              </w:rPr>
              <w:t>a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</w:p>
        </w:tc>
        <w:tc>
          <w:tcPr>
            <w:tcW w:w="569" w:type="pct"/>
          </w:tcPr>
          <w:p w14:paraId="5DCE02F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92.00 </w:t>
            </w:r>
          </w:p>
          <w:p w14:paraId="4355B61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4</w:t>
            </w:r>
            <w:r w:rsidRPr="00514878">
              <w:rPr>
                <w:rFonts w:cstheme="majorBidi"/>
                <w:color w:val="000000" w:themeColor="text1"/>
              </w:rPr>
              <w:t xml:space="preserve">.1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4A379F2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42.50 </w:t>
            </w:r>
          </w:p>
          <w:p w14:paraId="52E2166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3.26</w:t>
            </w:r>
          </w:p>
        </w:tc>
        <w:tc>
          <w:tcPr>
            <w:tcW w:w="518" w:type="pct"/>
            <w:vAlign w:val="center"/>
          </w:tcPr>
          <w:p w14:paraId="468248D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42.00 </w:t>
            </w:r>
          </w:p>
          <w:p w14:paraId="0F30DDF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2.54</w:t>
            </w:r>
          </w:p>
        </w:tc>
        <w:tc>
          <w:tcPr>
            <w:tcW w:w="600" w:type="pct"/>
          </w:tcPr>
          <w:p w14:paraId="60BEE96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170CC42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5FCDB454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XO </w:t>
            </w:r>
          </w:p>
          <w:p w14:paraId="718BE224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nmol/ml)</w:t>
            </w:r>
          </w:p>
        </w:tc>
      </w:tr>
      <w:tr w:rsidR="00386ACC" w:rsidRPr="00514878" w14:paraId="154C7EDC" w14:textId="77777777" w:rsidTr="005D3F24">
        <w:trPr>
          <w:trHeight w:val="150"/>
          <w:jc w:val="center"/>
        </w:trPr>
        <w:tc>
          <w:tcPr>
            <w:tcW w:w="813" w:type="pct"/>
          </w:tcPr>
          <w:p w14:paraId="31E6935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51.08</w:t>
            </w:r>
          </w:p>
        </w:tc>
        <w:tc>
          <w:tcPr>
            <w:tcW w:w="603" w:type="pct"/>
          </w:tcPr>
          <w:p w14:paraId="75AFDE6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42.93</w:t>
            </w:r>
          </w:p>
        </w:tc>
        <w:tc>
          <w:tcPr>
            <w:tcW w:w="556" w:type="pct"/>
          </w:tcPr>
          <w:p w14:paraId="76F4E9A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33.69</w:t>
            </w:r>
          </w:p>
        </w:tc>
        <w:tc>
          <w:tcPr>
            <w:tcW w:w="1602" w:type="pct"/>
            <w:gridSpan w:val="3"/>
          </w:tcPr>
          <w:p w14:paraId="2CB5188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3A7A603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03CAC74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5B3134F5" w14:textId="77777777" w:rsidTr="005D3F24">
        <w:trPr>
          <w:trHeight w:val="150"/>
          <w:jc w:val="center"/>
        </w:trPr>
        <w:tc>
          <w:tcPr>
            <w:tcW w:w="813" w:type="pct"/>
          </w:tcPr>
          <w:p w14:paraId="32AB860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80.90</w:t>
            </w:r>
          </w:p>
          <w:p w14:paraId="7940A429" w14:textId="7FE6AB7C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3.7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3FE6A3E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73.60</w:t>
            </w:r>
          </w:p>
          <w:p w14:paraId="0E2A4A5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3.1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0773477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57.50 </w:t>
            </w:r>
          </w:p>
          <w:p w14:paraId="6C88B7B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3.53 </w:t>
            </w:r>
            <w:r w:rsidRPr="00514878">
              <w:rPr>
                <w:rFonts w:cstheme="majorBidi"/>
                <w:color w:val="000000" w:themeColor="text1"/>
                <w:vertAlign w:val="superscript"/>
              </w:rPr>
              <w:t>a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</w:p>
        </w:tc>
        <w:tc>
          <w:tcPr>
            <w:tcW w:w="569" w:type="pct"/>
          </w:tcPr>
          <w:p w14:paraId="53FC65A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2.50 </w:t>
            </w:r>
          </w:p>
          <w:p w14:paraId="14D5B6A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2.4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65CBFFF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82.80 </w:t>
            </w:r>
          </w:p>
          <w:p w14:paraId="5E27EA3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4.37</w:t>
            </w:r>
          </w:p>
        </w:tc>
        <w:tc>
          <w:tcPr>
            <w:tcW w:w="518" w:type="pct"/>
            <w:vAlign w:val="center"/>
          </w:tcPr>
          <w:p w14:paraId="3C513C5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83.92</w:t>
            </w:r>
          </w:p>
          <w:p w14:paraId="1385835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4.43</w:t>
            </w:r>
          </w:p>
        </w:tc>
        <w:tc>
          <w:tcPr>
            <w:tcW w:w="600" w:type="pct"/>
          </w:tcPr>
          <w:p w14:paraId="040C8C5B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70713A2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42D1B640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GSH </w:t>
            </w:r>
          </w:p>
          <w:p w14:paraId="0249904B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mg/gm)</w:t>
            </w:r>
          </w:p>
        </w:tc>
      </w:tr>
      <w:tr w:rsidR="00386ACC" w:rsidRPr="00514878" w14:paraId="4F78C302" w14:textId="77777777" w:rsidTr="005D3F24">
        <w:trPr>
          <w:trHeight w:val="150"/>
          <w:jc w:val="center"/>
        </w:trPr>
        <w:tc>
          <w:tcPr>
            <w:tcW w:w="813" w:type="pct"/>
          </w:tcPr>
          <w:p w14:paraId="09C97F3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48.92</w:t>
            </w:r>
          </w:p>
        </w:tc>
        <w:tc>
          <w:tcPr>
            <w:tcW w:w="603" w:type="pct"/>
          </w:tcPr>
          <w:p w14:paraId="1221194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26.46</w:t>
            </w:r>
          </w:p>
        </w:tc>
        <w:tc>
          <w:tcPr>
            <w:tcW w:w="556" w:type="pct"/>
          </w:tcPr>
          <w:p w14:paraId="1AD44FA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76.92</w:t>
            </w:r>
          </w:p>
        </w:tc>
        <w:tc>
          <w:tcPr>
            <w:tcW w:w="1602" w:type="pct"/>
            <w:gridSpan w:val="3"/>
          </w:tcPr>
          <w:p w14:paraId="5E017C3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7A07E23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1B7E185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4E7997D5" w14:textId="77777777" w:rsidTr="005D3F24">
        <w:trPr>
          <w:trHeight w:val="150"/>
          <w:jc w:val="center"/>
        </w:trPr>
        <w:tc>
          <w:tcPr>
            <w:tcW w:w="813" w:type="pct"/>
          </w:tcPr>
          <w:p w14:paraId="66DDF1CD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 xml:space="preserve">22.80 </w:t>
            </w:r>
          </w:p>
          <w:p w14:paraId="6B9229A6" w14:textId="4F4DAD35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  <w:rtl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± 2.52</w:t>
            </w:r>
            <w:r w:rsidRPr="00514878">
              <w:rPr>
                <w:rFonts w:cstheme="majorBidi"/>
                <w:b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6154BFE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8.95</w:t>
            </w:r>
          </w:p>
          <w:p w14:paraId="0B52479A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1.0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6E91942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16.50 </w:t>
            </w:r>
          </w:p>
          <w:p w14:paraId="61ED27E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2.62 </w:t>
            </w:r>
            <w:r w:rsidRPr="00514878">
              <w:rPr>
                <w:rFonts w:cstheme="majorBidi"/>
                <w:color w:val="000000" w:themeColor="text1"/>
                <w:vertAlign w:val="superscript"/>
              </w:rPr>
              <w:t>a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</w:p>
        </w:tc>
        <w:tc>
          <w:tcPr>
            <w:tcW w:w="569" w:type="pct"/>
          </w:tcPr>
          <w:p w14:paraId="6221C33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9.80</w:t>
            </w:r>
          </w:p>
          <w:p w14:paraId="444B8C3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0.3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2150104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4.20 </w:t>
            </w:r>
          </w:p>
          <w:p w14:paraId="178C260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1.83</w:t>
            </w:r>
          </w:p>
        </w:tc>
        <w:tc>
          <w:tcPr>
            <w:tcW w:w="518" w:type="pct"/>
            <w:vAlign w:val="center"/>
          </w:tcPr>
          <w:p w14:paraId="769C2FB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4.50</w:t>
            </w:r>
          </w:p>
          <w:p w14:paraId="60DF506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1.65</w:t>
            </w:r>
          </w:p>
        </w:tc>
        <w:tc>
          <w:tcPr>
            <w:tcW w:w="600" w:type="pct"/>
          </w:tcPr>
          <w:p w14:paraId="721C5FD9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4595FF4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266EC239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SOD</w:t>
            </w:r>
          </w:p>
          <w:p w14:paraId="021DDB7A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(u/gm)</w:t>
            </w:r>
          </w:p>
        </w:tc>
      </w:tr>
      <w:tr w:rsidR="00386ACC" w:rsidRPr="00514878" w14:paraId="3507490A" w14:textId="77777777" w:rsidTr="005D3F24">
        <w:trPr>
          <w:trHeight w:val="150"/>
          <w:jc w:val="center"/>
        </w:trPr>
        <w:tc>
          <w:tcPr>
            <w:tcW w:w="813" w:type="pct"/>
          </w:tcPr>
          <w:p w14:paraId="29C2AF48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+132.65</w:t>
            </w:r>
          </w:p>
        </w:tc>
        <w:tc>
          <w:tcPr>
            <w:tcW w:w="603" w:type="pct"/>
          </w:tcPr>
          <w:p w14:paraId="2CCB330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93.36</w:t>
            </w:r>
          </w:p>
        </w:tc>
        <w:tc>
          <w:tcPr>
            <w:tcW w:w="556" w:type="pct"/>
          </w:tcPr>
          <w:p w14:paraId="0A714D2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68.36</w:t>
            </w:r>
          </w:p>
        </w:tc>
        <w:tc>
          <w:tcPr>
            <w:tcW w:w="1602" w:type="pct"/>
            <w:gridSpan w:val="3"/>
          </w:tcPr>
          <w:p w14:paraId="37AA11E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127CEBD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5D703753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14001237" w14:textId="77777777" w:rsidTr="005D3F24">
        <w:trPr>
          <w:trHeight w:val="150"/>
          <w:jc w:val="center"/>
        </w:trPr>
        <w:tc>
          <w:tcPr>
            <w:tcW w:w="813" w:type="pct"/>
          </w:tcPr>
          <w:p w14:paraId="7389CEF5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63</w:t>
            </w:r>
          </w:p>
          <w:p w14:paraId="08D59467" w14:textId="71FA992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04AAEF97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0.55 </w:t>
            </w:r>
          </w:p>
          <w:p w14:paraId="2CB621D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0.0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623DE2FD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42</w:t>
            </w:r>
          </w:p>
          <w:p w14:paraId="7B39FD9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7AC28975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20</w:t>
            </w:r>
          </w:p>
          <w:p w14:paraId="1420343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</w:tcPr>
          <w:p w14:paraId="32809679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0.68 </w:t>
            </w:r>
          </w:p>
          <w:p w14:paraId="0A196E0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± 0.06</w:t>
            </w:r>
          </w:p>
        </w:tc>
        <w:tc>
          <w:tcPr>
            <w:tcW w:w="518" w:type="pct"/>
          </w:tcPr>
          <w:p w14:paraId="0C9F0D17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0.66</w:t>
            </w:r>
          </w:p>
          <w:p w14:paraId="4CC5D93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4</w:t>
            </w:r>
          </w:p>
        </w:tc>
        <w:tc>
          <w:tcPr>
            <w:tcW w:w="600" w:type="pct"/>
          </w:tcPr>
          <w:p w14:paraId="5D2ACCC0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4DFDBD50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1A547E8E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CAT </w:t>
            </w:r>
          </w:p>
          <w:p w14:paraId="3687D4EB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u/gm)</w:t>
            </w:r>
          </w:p>
        </w:tc>
      </w:tr>
      <w:tr w:rsidR="00386ACC" w:rsidRPr="00514878" w14:paraId="0B0A8FEA" w14:textId="77777777" w:rsidTr="005D3F24">
        <w:trPr>
          <w:trHeight w:val="150"/>
          <w:jc w:val="center"/>
        </w:trPr>
        <w:tc>
          <w:tcPr>
            <w:tcW w:w="813" w:type="pct"/>
          </w:tcPr>
          <w:p w14:paraId="61C78F76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+ 215.00</w:t>
            </w:r>
          </w:p>
        </w:tc>
        <w:tc>
          <w:tcPr>
            <w:tcW w:w="603" w:type="pct"/>
          </w:tcPr>
          <w:p w14:paraId="3FD786A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75.00</w:t>
            </w:r>
          </w:p>
        </w:tc>
        <w:tc>
          <w:tcPr>
            <w:tcW w:w="556" w:type="pct"/>
          </w:tcPr>
          <w:p w14:paraId="4A554D8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10.00</w:t>
            </w:r>
          </w:p>
        </w:tc>
        <w:tc>
          <w:tcPr>
            <w:tcW w:w="1602" w:type="pct"/>
            <w:gridSpan w:val="3"/>
          </w:tcPr>
          <w:p w14:paraId="458CB30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41BCCBBD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02E0F45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22046343" w14:textId="77777777" w:rsidTr="005D3F24">
        <w:trPr>
          <w:trHeight w:val="150"/>
          <w:jc w:val="center"/>
        </w:trPr>
        <w:tc>
          <w:tcPr>
            <w:tcW w:w="813" w:type="pct"/>
          </w:tcPr>
          <w:p w14:paraId="2F3FC37A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10.90</w:t>
            </w:r>
          </w:p>
          <w:p w14:paraId="3C3AE405" w14:textId="35D25146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2.0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3A4A7410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9.50 </w:t>
            </w:r>
          </w:p>
          <w:p w14:paraId="55535CA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1.9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7A177B5D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7.80</w:t>
            </w:r>
          </w:p>
          <w:p w14:paraId="71E49E29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1.3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6A948301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3.50</w:t>
            </w:r>
          </w:p>
          <w:p w14:paraId="5E729DC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0.0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</w:tcPr>
          <w:p w14:paraId="6E1C6C2E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11.07 </w:t>
            </w:r>
          </w:p>
          <w:p w14:paraId="536F0F1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± 1.96</w:t>
            </w:r>
          </w:p>
        </w:tc>
        <w:tc>
          <w:tcPr>
            <w:tcW w:w="518" w:type="pct"/>
          </w:tcPr>
          <w:p w14:paraId="66A26188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>11.20</w:t>
            </w:r>
          </w:p>
          <w:p w14:paraId="7E84947D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 ± 2.04</w:t>
            </w:r>
          </w:p>
        </w:tc>
        <w:tc>
          <w:tcPr>
            <w:tcW w:w="600" w:type="pct"/>
          </w:tcPr>
          <w:p w14:paraId="3F4189CE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50506A3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3806C925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GST </w:t>
            </w:r>
          </w:p>
          <w:p w14:paraId="775F6721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Mmol/gm)</w:t>
            </w:r>
          </w:p>
        </w:tc>
      </w:tr>
      <w:tr w:rsidR="00386ACC" w:rsidRPr="00514878" w14:paraId="2E83A833" w14:textId="77777777" w:rsidTr="005D3F24">
        <w:trPr>
          <w:trHeight w:val="150"/>
          <w:jc w:val="center"/>
        </w:trPr>
        <w:tc>
          <w:tcPr>
            <w:tcW w:w="813" w:type="pct"/>
          </w:tcPr>
          <w:p w14:paraId="1D60C800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bCs/>
                <w:color w:val="000000" w:themeColor="text1"/>
              </w:rPr>
              <w:t>+ 211.42</w:t>
            </w:r>
          </w:p>
        </w:tc>
        <w:tc>
          <w:tcPr>
            <w:tcW w:w="603" w:type="pct"/>
          </w:tcPr>
          <w:p w14:paraId="24E5667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71.42</w:t>
            </w:r>
          </w:p>
        </w:tc>
        <w:tc>
          <w:tcPr>
            <w:tcW w:w="556" w:type="pct"/>
          </w:tcPr>
          <w:p w14:paraId="0F99B5F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22.85</w:t>
            </w:r>
          </w:p>
        </w:tc>
        <w:tc>
          <w:tcPr>
            <w:tcW w:w="1602" w:type="pct"/>
            <w:gridSpan w:val="3"/>
          </w:tcPr>
          <w:p w14:paraId="16E73F9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407F62CA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71FDBE8A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38D75BD5" w14:textId="77777777" w:rsidTr="005D3F24">
        <w:trPr>
          <w:trHeight w:val="150"/>
          <w:jc w:val="center"/>
        </w:trPr>
        <w:tc>
          <w:tcPr>
            <w:tcW w:w="813" w:type="pct"/>
          </w:tcPr>
          <w:p w14:paraId="0BD86DF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3.35 </w:t>
            </w:r>
          </w:p>
          <w:p w14:paraId="08FE7FFC" w14:textId="6084B7AE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2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</w:rPr>
              <w:t>c</w:t>
            </w:r>
          </w:p>
        </w:tc>
        <w:tc>
          <w:tcPr>
            <w:tcW w:w="603" w:type="pct"/>
          </w:tcPr>
          <w:p w14:paraId="26809A5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.10</w:t>
            </w:r>
          </w:p>
          <w:p w14:paraId="2EAD295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 xml:space="preserve"> </w:t>
            </w:r>
          </w:p>
        </w:tc>
        <w:tc>
          <w:tcPr>
            <w:tcW w:w="556" w:type="pct"/>
          </w:tcPr>
          <w:p w14:paraId="4417912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.70 </w:t>
            </w:r>
          </w:p>
          <w:p w14:paraId="57282E8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03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 xml:space="preserve">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3B8DD51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10</w:t>
            </w:r>
          </w:p>
          <w:p w14:paraId="4B34002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0.01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  <w:vAlign w:val="center"/>
          </w:tcPr>
          <w:p w14:paraId="24F7F37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.60</w:t>
            </w:r>
          </w:p>
          <w:p w14:paraId="57435D9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05</w:t>
            </w:r>
          </w:p>
        </w:tc>
        <w:tc>
          <w:tcPr>
            <w:tcW w:w="518" w:type="pct"/>
            <w:vAlign w:val="center"/>
          </w:tcPr>
          <w:p w14:paraId="4E6A4963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.50</w:t>
            </w:r>
          </w:p>
          <w:p w14:paraId="5E8E4B8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06</w:t>
            </w:r>
          </w:p>
        </w:tc>
        <w:tc>
          <w:tcPr>
            <w:tcW w:w="600" w:type="pct"/>
          </w:tcPr>
          <w:p w14:paraId="13F38D53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01816D7E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5D52210F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TAC </w:t>
            </w:r>
          </w:p>
          <w:p w14:paraId="32CB35AF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mg/gm)</w:t>
            </w:r>
          </w:p>
        </w:tc>
      </w:tr>
      <w:tr w:rsidR="00386ACC" w:rsidRPr="00514878" w14:paraId="09466325" w14:textId="77777777" w:rsidTr="005D3F24">
        <w:trPr>
          <w:trHeight w:val="150"/>
          <w:jc w:val="center"/>
        </w:trPr>
        <w:tc>
          <w:tcPr>
            <w:tcW w:w="813" w:type="pct"/>
          </w:tcPr>
          <w:p w14:paraId="38EACB61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204.54</w:t>
            </w:r>
          </w:p>
        </w:tc>
        <w:tc>
          <w:tcPr>
            <w:tcW w:w="603" w:type="pct"/>
          </w:tcPr>
          <w:p w14:paraId="2289094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81.81</w:t>
            </w:r>
          </w:p>
        </w:tc>
        <w:tc>
          <w:tcPr>
            <w:tcW w:w="556" w:type="pct"/>
          </w:tcPr>
          <w:p w14:paraId="7E35B5B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45.45</w:t>
            </w:r>
          </w:p>
        </w:tc>
        <w:tc>
          <w:tcPr>
            <w:tcW w:w="1602" w:type="pct"/>
            <w:gridSpan w:val="3"/>
          </w:tcPr>
          <w:p w14:paraId="6D8A28C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684AD30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198E75B5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793FE806" w14:textId="77777777" w:rsidTr="005D3F24">
        <w:trPr>
          <w:trHeight w:val="150"/>
          <w:jc w:val="center"/>
        </w:trPr>
        <w:tc>
          <w:tcPr>
            <w:tcW w:w="813" w:type="pct"/>
          </w:tcPr>
          <w:p w14:paraId="6C56335E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415.00 </w:t>
            </w:r>
          </w:p>
          <w:p w14:paraId="41FD8E71" w14:textId="5E8772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15.2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374E511B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385.00 </w:t>
            </w:r>
          </w:p>
          <w:p w14:paraId="528A3A4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13.5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1BEB4603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330.00 </w:t>
            </w:r>
          </w:p>
          <w:p w14:paraId="2BE990BF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9.8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3A62B6F2" w14:textId="77777777" w:rsidR="00386ACC" w:rsidRPr="00514878" w:rsidRDefault="00386ACC" w:rsidP="005D3F24">
            <w:pPr>
              <w:jc w:val="center"/>
              <w:rPr>
                <w:color w:val="000000" w:themeColor="text1"/>
                <w:lang w:bidi="ar-EG"/>
              </w:rPr>
            </w:pPr>
            <w:r w:rsidRPr="00514878">
              <w:rPr>
                <w:color w:val="000000" w:themeColor="text1"/>
                <w:lang w:bidi="ar-EG"/>
              </w:rPr>
              <w:t xml:space="preserve">205.00 </w:t>
            </w:r>
          </w:p>
          <w:p w14:paraId="7811274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 xml:space="preserve">± 10.86 </w:t>
            </w:r>
            <w:r w:rsidRPr="00514878">
              <w:rPr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515" w:type="pct"/>
          </w:tcPr>
          <w:p w14:paraId="451D7017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425.00 ± 17.52</w:t>
            </w:r>
          </w:p>
        </w:tc>
        <w:tc>
          <w:tcPr>
            <w:tcW w:w="518" w:type="pct"/>
          </w:tcPr>
          <w:p w14:paraId="15620856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  <w:lang w:bidi="ar-EG"/>
              </w:rPr>
              <w:t>430.00 ± 15.64</w:t>
            </w:r>
          </w:p>
        </w:tc>
        <w:tc>
          <w:tcPr>
            <w:tcW w:w="600" w:type="pct"/>
          </w:tcPr>
          <w:p w14:paraId="6CE686E2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62D17C6B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199EF981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HO-1 </w:t>
            </w:r>
          </w:p>
          <w:p w14:paraId="02D67B2C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P mol/mg)</w:t>
            </w:r>
          </w:p>
        </w:tc>
      </w:tr>
      <w:tr w:rsidR="00386ACC" w:rsidRPr="00514878" w14:paraId="1A51817C" w14:textId="77777777" w:rsidTr="005D3F24">
        <w:trPr>
          <w:trHeight w:val="150"/>
          <w:jc w:val="center"/>
        </w:trPr>
        <w:tc>
          <w:tcPr>
            <w:tcW w:w="813" w:type="pct"/>
          </w:tcPr>
          <w:p w14:paraId="23B5325C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102.43</w:t>
            </w:r>
          </w:p>
        </w:tc>
        <w:tc>
          <w:tcPr>
            <w:tcW w:w="603" w:type="pct"/>
          </w:tcPr>
          <w:p w14:paraId="7959A77E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87.80</w:t>
            </w:r>
          </w:p>
        </w:tc>
        <w:tc>
          <w:tcPr>
            <w:tcW w:w="556" w:type="pct"/>
          </w:tcPr>
          <w:p w14:paraId="7F7B9630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60.97</w:t>
            </w:r>
          </w:p>
        </w:tc>
        <w:tc>
          <w:tcPr>
            <w:tcW w:w="1602" w:type="pct"/>
            <w:gridSpan w:val="3"/>
          </w:tcPr>
          <w:p w14:paraId="433DB4BC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</w:tcPr>
          <w:p w14:paraId="314B6F88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</w:tcPr>
          <w:p w14:paraId="36028913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6EB04227" w14:textId="77777777" w:rsidTr="005D3F24">
        <w:trPr>
          <w:trHeight w:val="150"/>
          <w:jc w:val="center"/>
        </w:trPr>
        <w:tc>
          <w:tcPr>
            <w:tcW w:w="813" w:type="pct"/>
          </w:tcPr>
          <w:p w14:paraId="43E134E2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90.50 </w:t>
            </w:r>
          </w:p>
          <w:p w14:paraId="31B69CD7" w14:textId="0D3F1A6C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3.2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</w:tcPr>
          <w:p w14:paraId="45ABBCAC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84.60 </w:t>
            </w:r>
          </w:p>
          <w:p w14:paraId="6871E0C8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3.7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56" w:type="pct"/>
          </w:tcPr>
          <w:p w14:paraId="73C951BD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75.30 </w:t>
            </w:r>
          </w:p>
          <w:p w14:paraId="0D51ADE2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4.5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69" w:type="pct"/>
          </w:tcPr>
          <w:p w14:paraId="11887213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55.50 </w:t>
            </w:r>
          </w:p>
          <w:p w14:paraId="3A8CF48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± 3.26 </w:t>
            </w:r>
            <w:r w:rsidRPr="00514878">
              <w:rPr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515" w:type="pct"/>
          </w:tcPr>
          <w:p w14:paraId="4C8CDC25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95.30 </w:t>
            </w:r>
          </w:p>
          <w:p w14:paraId="52E644C4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>± 2.83</w:t>
            </w:r>
          </w:p>
        </w:tc>
        <w:tc>
          <w:tcPr>
            <w:tcW w:w="518" w:type="pct"/>
          </w:tcPr>
          <w:p w14:paraId="66E8FE6C" w14:textId="77777777" w:rsidR="00386ACC" w:rsidRPr="00514878" w:rsidRDefault="00386ACC" w:rsidP="005D3F24">
            <w:pPr>
              <w:jc w:val="center"/>
              <w:rPr>
                <w:color w:val="000000" w:themeColor="text1"/>
              </w:rPr>
            </w:pPr>
            <w:r w:rsidRPr="00514878">
              <w:rPr>
                <w:color w:val="000000" w:themeColor="text1"/>
              </w:rPr>
              <w:t xml:space="preserve">93.50 </w:t>
            </w:r>
          </w:p>
          <w:p w14:paraId="137572A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color w:val="000000" w:themeColor="text1"/>
              </w:rPr>
              <w:t>± 2.56</w:t>
            </w:r>
          </w:p>
        </w:tc>
        <w:tc>
          <w:tcPr>
            <w:tcW w:w="600" w:type="pct"/>
          </w:tcPr>
          <w:p w14:paraId="1BBCC026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332423DC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826" w:type="pct"/>
            <w:vMerge w:val="restart"/>
          </w:tcPr>
          <w:p w14:paraId="0C806F4A" w14:textId="77777777" w:rsidR="00386ACC" w:rsidRPr="00514878" w:rsidRDefault="00386ACC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G0/G1 </w:t>
            </w:r>
          </w:p>
          <w:p w14:paraId="363A1E7C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</w:tr>
      <w:tr w:rsidR="00386ACC" w:rsidRPr="00514878" w14:paraId="7DA517C5" w14:textId="77777777" w:rsidTr="005D3F24">
        <w:trPr>
          <w:trHeight w:val="150"/>
          <w:jc w:val="center"/>
        </w:trPr>
        <w:tc>
          <w:tcPr>
            <w:tcW w:w="813" w:type="pct"/>
            <w:tcBorders>
              <w:bottom w:val="single" w:sz="4" w:space="0" w:color="auto"/>
            </w:tcBorders>
          </w:tcPr>
          <w:p w14:paraId="7AE6BA77" w14:textId="77777777" w:rsidR="00386ACC" w:rsidRPr="00514878" w:rsidRDefault="00386ACC" w:rsidP="005D3F24">
            <w:pPr>
              <w:jc w:val="center"/>
              <w:rPr>
                <w:rFonts w:cstheme="majorBidi"/>
                <w:bCs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63.06</w:t>
            </w:r>
          </w:p>
        </w:tc>
        <w:tc>
          <w:tcPr>
            <w:tcW w:w="603" w:type="pct"/>
            <w:tcBorders>
              <w:bottom w:val="single" w:sz="4" w:space="0" w:color="auto"/>
            </w:tcBorders>
          </w:tcPr>
          <w:p w14:paraId="008C6171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52.43</w:t>
            </w:r>
          </w:p>
        </w:tc>
        <w:tc>
          <w:tcPr>
            <w:tcW w:w="556" w:type="pct"/>
            <w:tcBorders>
              <w:bottom w:val="single" w:sz="4" w:space="0" w:color="auto"/>
            </w:tcBorders>
          </w:tcPr>
          <w:p w14:paraId="2482E96B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+ 35.67</w:t>
            </w:r>
          </w:p>
        </w:tc>
        <w:tc>
          <w:tcPr>
            <w:tcW w:w="1602" w:type="pct"/>
            <w:gridSpan w:val="3"/>
            <w:tcBorders>
              <w:bottom w:val="single" w:sz="4" w:space="0" w:color="auto"/>
            </w:tcBorders>
          </w:tcPr>
          <w:p w14:paraId="4D417EA5" w14:textId="77777777" w:rsidR="00386ACC" w:rsidRPr="00514878" w:rsidRDefault="00386ACC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4A45DF0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826" w:type="pct"/>
            <w:vMerge/>
            <w:tcBorders>
              <w:bottom w:val="single" w:sz="4" w:space="0" w:color="auto"/>
            </w:tcBorders>
          </w:tcPr>
          <w:p w14:paraId="10B4A831" w14:textId="77777777" w:rsidR="00386ACC" w:rsidRPr="00514878" w:rsidRDefault="00386ACC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386ACC" w:rsidRPr="00514878" w14:paraId="7925EC35" w14:textId="77777777" w:rsidTr="005D3F24">
        <w:trPr>
          <w:trHeight w:val="150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</w:tcPr>
          <w:p w14:paraId="418DD4B5" w14:textId="7CEDA3DC" w:rsidR="00386ACC" w:rsidRPr="000407CE" w:rsidRDefault="000407CE" w:rsidP="000407CE">
            <w:pPr>
              <w:spacing w:line="240" w:lineRule="auto"/>
              <w:jc w:val="center"/>
              <w:rPr>
                <w:rFonts w:asciiTheme="majorBidi" w:hAnsiTheme="majorBidi" w:cstheme="majorBidi"/>
                <w:color w:val="auto"/>
              </w:rPr>
            </w:pPr>
            <w:r w:rsidRPr="000407CE">
              <w:rPr>
                <w:rFonts w:asciiTheme="majorBidi" w:hAnsiTheme="majorBidi" w:cstheme="majorBidi"/>
                <w:color w:val="auto"/>
              </w:rPr>
              <w:t xml:space="preserve">Values expressed as ± SEM (n = 6).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a,b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&amp;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c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are Significant differences (P ≤ 0.05) compared to control, diabetic untreated and DPPD-diabetic treated groups, respectively. % is the percent of change compared to the diabetic group as reported in the supplementary tables.</w:t>
            </w:r>
          </w:p>
        </w:tc>
      </w:tr>
    </w:tbl>
    <w:p w14:paraId="78C0FC39" w14:textId="783822B2" w:rsidR="00386ACC" w:rsidRPr="00514878" w:rsidRDefault="00386ACC">
      <w:pPr>
        <w:spacing w:after="160" w:line="259" w:lineRule="auto"/>
        <w:jc w:val="left"/>
        <w:rPr>
          <w:rFonts w:eastAsia="Times New Roman"/>
          <w:noProof w:val="0"/>
          <w:color w:val="auto"/>
          <w:sz w:val="16"/>
          <w:szCs w:val="18"/>
          <w:lang w:eastAsia="de-DE" w:bidi="en-US"/>
        </w:rPr>
      </w:pPr>
      <w:r w:rsidRPr="00514878">
        <w:rPr>
          <w:color w:val="auto"/>
        </w:rPr>
        <w:br w:type="page"/>
      </w:r>
    </w:p>
    <w:tbl>
      <w:tblPr>
        <w:bidiVisual/>
        <w:tblW w:w="5000" w:type="pct"/>
        <w:jc w:val="righ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1129"/>
        <w:gridCol w:w="1144"/>
        <w:gridCol w:w="1018"/>
        <w:gridCol w:w="908"/>
        <w:gridCol w:w="970"/>
        <w:gridCol w:w="1187"/>
        <w:gridCol w:w="1481"/>
      </w:tblGrid>
      <w:tr w:rsidR="006E7E41" w:rsidRPr="00514878" w14:paraId="405AFC59" w14:textId="77777777" w:rsidTr="006E7E41">
        <w:trPr>
          <w:trHeight w:val="90"/>
          <w:jc w:val="right"/>
        </w:trPr>
        <w:tc>
          <w:tcPr>
            <w:tcW w:w="5000" w:type="pct"/>
            <w:gridSpan w:val="8"/>
            <w:tcBorders>
              <w:top w:val="nil"/>
            </w:tcBorders>
          </w:tcPr>
          <w:p w14:paraId="2316E4F9" w14:textId="47EBC364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lastRenderedPageBreak/>
              <w:t>Table S</w:t>
            </w:r>
            <w:r w:rsidR="00CC27B9">
              <w:rPr>
                <w:rFonts w:cstheme="majorBidi"/>
                <w:b/>
                <w:bCs/>
                <w:color w:val="000000" w:themeColor="text1"/>
              </w:rPr>
              <w:t>4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>. Serum creatinine, urea, and uric acid levels.</w:t>
            </w:r>
          </w:p>
        </w:tc>
      </w:tr>
      <w:tr w:rsidR="006E7E41" w:rsidRPr="00514878" w14:paraId="7BF4E7CC" w14:textId="77777777" w:rsidTr="005D3F24">
        <w:trPr>
          <w:trHeight w:val="90"/>
          <w:jc w:val="right"/>
        </w:trPr>
        <w:tc>
          <w:tcPr>
            <w:tcW w:w="814" w:type="pct"/>
            <w:hideMark/>
          </w:tcPr>
          <w:p w14:paraId="7D8FBEA4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 AD-MSCs+DPPD</w:t>
            </w:r>
          </w:p>
        </w:tc>
        <w:tc>
          <w:tcPr>
            <w:tcW w:w="603" w:type="pct"/>
            <w:hideMark/>
          </w:tcPr>
          <w:p w14:paraId="0E919164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 ADMSCs</w:t>
            </w:r>
          </w:p>
        </w:tc>
        <w:tc>
          <w:tcPr>
            <w:tcW w:w="611" w:type="pct"/>
          </w:tcPr>
          <w:p w14:paraId="01836DE4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</w:t>
            </w:r>
          </w:p>
          <w:p w14:paraId="2A1B7F06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44" w:type="pct"/>
            <w:hideMark/>
          </w:tcPr>
          <w:p w14:paraId="7BE4CFAF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iabetic (D)</w:t>
            </w:r>
          </w:p>
        </w:tc>
        <w:tc>
          <w:tcPr>
            <w:tcW w:w="485" w:type="pct"/>
          </w:tcPr>
          <w:p w14:paraId="1400755C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18" w:type="pct"/>
            <w:hideMark/>
          </w:tcPr>
          <w:p w14:paraId="70A30131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Control</w:t>
            </w:r>
          </w:p>
        </w:tc>
        <w:tc>
          <w:tcPr>
            <w:tcW w:w="1425" w:type="pct"/>
            <w:gridSpan w:val="2"/>
          </w:tcPr>
          <w:p w14:paraId="3871AC89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</w:p>
        </w:tc>
      </w:tr>
      <w:tr w:rsidR="006E7E41" w:rsidRPr="00514878" w14:paraId="402450EC" w14:textId="77777777" w:rsidTr="005D3F24">
        <w:trPr>
          <w:trHeight w:val="440"/>
          <w:jc w:val="right"/>
        </w:trPr>
        <w:tc>
          <w:tcPr>
            <w:tcW w:w="814" w:type="pct"/>
            <w:hideMark/>
          </w:tcPr>
          <w:p w14:paraId="7D6D69C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47</w:t>
            </w:r>
          </w:p>
          <w:p w14:paraId="697EF9A3" w14:textId="7B8951F4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</w:t>
            </w:r>
            <w:r w:rsidRPr="00514878">
              <w:rPr>
                <w:color w:val="000000" w:themeColor="text1"/>
              </w:rPr>
              <w:t xml:space="preserve">0.0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  <w:hideMark/>
          </w:tcPr>
          <w:p w14:paraId="473BCB0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0.49 </w:t>
            </w:r>
          </w:p>
          <w:p w14:paraId="5BE91CE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</w:t>
            </w:r>
            <w:r w:rsidRPr="00514878">
              <w:rPr>
                <w:color w:val="000000" w:themeColor="text1"/>
              </w:rPr>
              <w:t xml:space="preserve">0.04 </w:t>
            </w:r>
            <w:r w:rsidRPr="00514878">
              <w:rPr>
                <w:color w:val="000000" w:themeColor="text1"/>
                <w:vertAlign w:val="superscript"/>
              </w:rPr>
              <w:t>a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</w:p>
        </w:tc>
        <w:tc>
          <w:tcPr>
            <w:tcW w:w="611" w:type="pct"/>
          </w:tcPr>
          <w:p w14:paraId="1906440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54</w:t>
            </w:r>
          </w:p>
          <w:p w14:paraId="206B806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</w:t>
            </w:r>
            <w:r w:rsidRPr="00514878">
              <w:rPr>
                <w:color w:val="000000" w:themeColor="text1"/>
              </w:rPr>
              <w:t xml:space="preserve">0.0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44" w:type="pct"/>
            <w:hideMark/>
          </w:tcPr>
          <w:p w14:paraId="572AB9E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43</w:t>
            </w:r>
          </w:p>
          <w:p w14:paraId="1D2B9B4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</w:t>
            </w:r>
            <w:r w:rsidRPr="00514878">
              <w:rPr>
                <w:color w:val="000000" w:themeColor="text1"/>
              </w:rPr>
              <w:t>0.</w:t>
            </w:r>
            <w:r w:rsidRPr="00514878">
              <w:rPr>
                <w:rFonts w:hint="cs"/>
                <w:color w:val="000000" w:themeColor="text1"/>
                <w:rtl/>
              </w:rPr>
              <w:t>0</w:t>
            </w:r>
            <w:r w:rsidRPr="00514878">
              <w:rPr>
                <w:color w:val="000000" w:themeColor="text1"/>
              </w:rPr>
              <w:t xml:space="preserve">7 </w:t>
            </w:r>
            <w:r w:rsidRPr="00514878">
              <w:rPr>
                <w:rFonts w:cstheme="majorBidi"/>
                <w:b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  <w:vAlign w:val="center"/>
          </w:tcPr>
          <w:p w14:paraId="2CEFE48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46</w:t>
            </w:r>
          </w:p>
          <w:p w14:paraId="0A1E052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</w:t>
            </w:r>
            <w:r w:rsidRPr="00514878">
              <w:rPr>
                <w:color w:val="000000" w:themeColor="text1"/>
              </w:rPr>
              <w:t>0.03</w:t>
            </w:r>
          </w:p>
        </w:tc>
        <w:tc>
          <w:tcPr>
            <w:tcW w:w="518" w:type="pct"/>
            <w:vAlign w:val="center"/>
            <w:hideMark/>
          </w:tcPr>
          <w:p w14:paraId="3CB960C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0.45</w:t>
            </w:r>
          </w:p>
          <w:p w14:paraId="2EC3369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</w:t>
            </w:r>
            <w:r w:rsidRPr="00514878">
              <w:rPr>
                <w:color w:val="000000" w:themeColor="text1"/>
              </w:rPr>
              <w:t>0.03</w:t>
            </w:r>
          </w:p>
        </w:tc>
        <w:tc>
          <w:tcPr>
            <w:tcW w:w="634" w:type="pct"/>
          </w:tcPr>
          <w:p w14:paraId="12123FCF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6126B2D3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791" w:type="pct"/>
            <w:vMerge w:val="restart"/>
            <w:hideMark/>
          </w:tcPr>
          <w:p w14:paraId="24A7458F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Creatinine (mg/dl)</w:t>
            </w:r>
          </w:p>
        </w:tc>
      </w:tr>
      <w:tr w:rsidR="006E7E41" w:rsidRPr="00514878" w14:paraId="4D302F41" w14:textId="77777777" w:rsidTr="005D3F24">
        <w:trPr>
          <w:trHeight w:val="233"/>
          <w:jc w:val="right"/>
        </w:trPr>
        <w:tc>
          <w:tcPr>
            <w:tcW w:w="814" w:type="pct"/>
          </w:tcPr>
          <w:p w14:paraId="4C413CA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- </w:t>
            </w:r>
            <w:r w:rsidRPr="00514878">
              <w:rPr>
                <w:rFonts w:cstheme="majorBidi"/>
                <w:color w:val="000000" w:themeColor="text1"/>
              </w:rPr>
              <w:t>67.13</w:t>
            </w:r>
          </w:p>
        </w:tc>
        <w:tc>
          <w:tcPr>
            <w:tcW w:w="603" w:type="pct"/>
          </w:tcPr>
          <w:p w14:paraId="7DBFF6F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65</w:t>
            </w:r>
            <w:r w:rsidRPr="00514878">
              <w:rPr>
                <w:rFonts w:cstheme="majorBidi"/>
                <w:color w:val="000000" w:themeColor="text1"/>
              </w:rPr>
              <w:t>.73</w:t>
            </w:r>
          </w:p>
        </w:tc>
        <w:tc>
          <w:tcPr>
            <w:tcW w:w="611" w:type="pct"/>
          </w:tcPr>
          <w:p w14:paraId="4871E24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- </w:t>
            </w:r>
            <w:r w:rsidRPr="00514878">
              <w:rPr>
                <w:rFonts w:cstheme="majorBidi"/>
                <w:color w:val="000000" w:themeColor="text1"/>
              </w:rPr>
              <w:t>62.23</w:t>
            </w:r>
          </w:p>
        </w:tc>
        <w:tc>
          <w:tcPr>
            <w:tcW w:w="1547" w:type="pct"/>
            <w:gridSpan w:val="3"/>
          </w:tcPr>
          <w:p w14:paraId="5401BBF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34" w:type="pct"/>
          </w:tcPr>
          <w:p w14:paraId="6193EEB5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791" w:type="pct"/>
            <w:vMerge/>
          </w:tcPr>
          <w:p w14:paraId="03396DA6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522377FC" w14:textId="77777777" w:rsidTr="005D3F24">
        <w:trPr>
          <w:trHeight w:val="363"/>
          <w:jc w:val="right"/>
        </w:trPr>
        <w:tc>
          <w:tcPr>
            <w:tcW w:w="814" w:type="pct"/>
            <w:hideMark/>
          </w:tcPr>
          <w:p w14:paraId="4C91A21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2.02</w:t>
            </w:r>
          </w:p>
          <w:p w14:paraId="0A031B4E" w14:textId="5E1A08A2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9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  <w:hideMark/>
          </w:tcPr>
          <w:p w14:paraId="343B2A7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7.50</w:t>
            </w:r>
          </w:p>
          <w:p w14:paraId="5CDA1597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 xml:space="preserve">1.8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11" w:type="pct"/>
          </w:tcPr>
          <w:p w14:paraId="357B185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41.37</w:t>
            </w:r>
          </w:p>
          <w:p w14:paraId="4E60F32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2.5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44" w:type="pct"/>
            <w:hideMark/>
          </w:tcPr>
          <w:p w14:paraId="785D188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76.75</w:t>
            </w:r>
          </w:p>
          <w:p w14:paraId="2683BCF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3.15 </w:t>
            </w:r>
            <w:r w:rsidRPr="00514878">
              <w:rPr>
                <w:rFonts w:cstheme="majorBidi"/>
                <w:b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  <w:vAlign w:val="center"/>
          </w:tcPr>
          <w:p w14:paraId="26F4AD7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1.50</w:t>
            </w:r>
          </w:p>
          <w:p w14:paraId="13B06DE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0.95</w:t>
            </w:r>
          </w:p>
        </w:tc>
        <w:tc>
          <w:tcPr>
            <w:tcW w:w="518" w:type="pct"/>
            <w:vAlign w:val="center"/>
            <w:hideMark/>
          </w:tcPr>
          <w:p w14:paraId="7273FF9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0.33</w:t>
            </w:r>
          </w:p>
          <w:p w14:paraId="67204BAB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>±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1.51</w:t>
            </w:r>
          </w:p>
        </w:tc>
        <w:tc>
          <w:tcPr>
            <w:tcW w:w="634" w:type="pct"/>
          </w:tcPr>
          <w:p w14:paraId="5D03D1D6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7695DC1A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791" w:type="pct"/>
            <w:vMerge w:val="restart"/>
            <w:hideMark/>
          </w:tcPr>
          <w:p w14:paraId="6E29B7B8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Urea </w:t>
            </w:r>
          </w:p>
          <w:p w14:paraId="517A0BCC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mg/dl)</w:t>
            </w:r>
          </w:p>
        </w:tc>
      </w:tr>
      <w:tr w:rsidR="006E7E41" w:rsidRPr="00514878" w14:paraId="7499195D" w14:textId="77777777" w:rsidTr="005D3F24">
        <w:trPr>
          <w:trHeight w:val="150"/>
          <w:jc w:val="right"/>
        </w:trPr>
        <w:tc>
          <w:tcPr>
            <w:tcW w:w="814" w:type="pct"/>
          </w:tcPr>
          <w:p w14:paraId="35BEE77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71.30</w:t>
            </w:r>
          </w:p>
        </w:tc>
        <w:tc>
          <w:tcPr>
            <w:tcW w:w="603" w:type="pct"/>
          </w:tcPr>
          <w:p w14:paraId="77C1E5A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64.16</w:t>
            </w:r>
          </w:p>
        </w:tc>
        <w:tc>
          <w:tcPr>
            <w:tcW w:w="611" w:type="pct"/>
          </w:tcPr>
          <w:p w14:paraId="6493ADA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46.09</w:t>
            </w:r>
          </w:p>
        </w:tc>
        <w:tc>
          <w:tcPr>
            <w:tcW w:w="1547" w:type="pct"/>
            <w:gridSpan w:val="3"/>
          </w:tcPr>
          <w:p w14:paraId="1078C67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34" w:type="pct"/>
          </w:tcPr>
          <w:p w14:paraId="0461A56F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791" w:type="pct"/>
            <w:vMerge/>
          </w:tcPr>
          <w:p w14:paraId="311458A2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4ACB9CC2" w14:textId="77777777" w:rsidTr="005D3F24">
        <w:trPr>
          <w:trHeight w:val="150"/>
          <w:jc w:val="right"/>
        </w:trPr>
        <w:tc>
          <w:tcPr>
            <w:tcW w:w="814" w:type="pct"/>
            <w:hideMark/>
          </w:tcPr>
          <w:p w14:paraId="306EEEC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52</w:t>
            </w:r>
          </w:p>
          <w:p w14:paraId="2ACC55F0" w14:textId="27CA0698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0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603" w:type="pct"/>
            <w:hideMark/>
          </w:tcPr>
          <w:p w14:paraId="7C09B0C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77</w:t>
            </w:r>
          </w:p>
          <w:p w14:paraId="1ACEAA6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0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11" w:type="pct"/>
          </w:tcPr>
          <w:p w14:paraId="056C774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.05</w:t>
            </w:r>
          </w:p>
          <w:p w14:paraId="2D29BA2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1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44" w:type="pct"/>
            <w:hideMark/>
          </w:tcPr>
          <w:p w14:paraId="34D7940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.33</w:t>
            </w:r>
          </w:p>
          <w:p w14:paraId="4D56C847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0.2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</w:rPr>
              <w:t>a</w:t>
            </w:r>
          </w:p>
        </w:tc>
        <w:tc>
          <w:tcPr>
            <w:tcW w:w="485" w:type="pct"/>
            <w:vAlign w:val="center"/>
          </w:tcPr>
          <w:p w14:paraId="154E2FA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46</w:t>
            </w:r>
          </w:p>
          <w:p w14:paraId="7387B83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± 0.02</w:t>
            </w:r>
          </w:p>
        </w:tc>
        <w:tc>
          <w:tcPr>
            <w:tcW w:w="518" w:type="pct"/>
            <w:vAlign w:val="center"/>
            <w:hideMark/>
          </w:tcPr>
          <w:p w14:paraId="38B2206B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1.44</w:t>
            </w:r>
          </w:p>
          <w:p w14:paraId="2492830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</w:rPr>
            </w:pPr>
            <w:r w:rsidRPr="00514878">
              <w:rPr>
                <w:rFonts w:cstheme="majorBidi"/>
                <w:color w:val="000000" w:themeColor="text1"/>
              </w:rPr>
              <w:t>± 0.04</w:t>
            </w:r>
          </w:p>
        </w:tc>
        <w:tc>
          <w:tcPr>
            <w:tcW w:w="634" w:type="pct"/>
          </w:tcPr>
          <w:p w14:paraId="23B8D146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04413357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791" w:type="pct"/>
            <w:vMerge w:val="restart"/>
            <w:hideMark/>
          </w:tcPr>
          <w:p w14:paraId="545B39F7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Uric acid (mg/dl) </w:t>
            </w:r>
          </w:p>
        </w:tc>
      </w:tr>
      <w:tr w:rsidR="006E7E41" w:rsidRPr="00514878" w14:paraId="536E45DB" w14:textId="77777777" w:rsidTr="005D3F24">
        <w:trPr>
          <w:trHeight w:val="150"/>
          <w:jc w:val="right"/>
        </w:trPr>
        <w:tc>
          <w:tcPr>
            <w:tcW w:w="814" w:type="pct"/>
          </w:tcPr>
          <w:p w14:paraId="0049AB2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54.35</w:t>
            </w:r>
          </w:p>
        </w:tc>
        <w:tc>
          <w:tcPr>
            <w:tcW w:w="603" w:type="pct"/>
          </w:tcPr>
          <w:p w14:paraId="2536ACA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46.84</w:t>
            </w:r>
          </w:p>
        </w:tc>
        <w:tc>
          <w:tcPr>
            <w:tcW w:w="611" w:type="pct"/>
          </w:tcPr>
          <w:p w14:paraId="3D89C40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- 38.43</w:t>
            </w:r>
          </w:p>
        </w:tc>
        <w:tc>
          <w:tcPr>
            <w:tcW w:w="1547" w:type="pct"/>
            <w:gridSpan w:val="3"/>
          </w:tcPr>
          <w:p w14:paraId="69322E7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</w:p>
        </w:tc>
        <w:tc>
          <w:tcPr>
            <w:tcW w:w="634" w:type="pct"/>
          </w:tcPr>
          <w:p w14:paraId="452D509D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791" w:type="pct"/>
            <w:vMerge/>
          </w:tcPr>
          <w:p w14:paraId="767A7884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27C864A9" w14:textId="77777777" w:rsidTr="005D3F24">
        <w:trPr>
          <w:trHeight w:val="355"/>
          <w:jc w:val="right"/>
        </w:trPr>
        <w:tc>
          <w:tcPr>
            <w:tcW w:w="5000" w:type="pct"/>
            <w:gridSpan w:val="8"/>
          </w:tcPr>
          <w:p w14:paraId="487ABD99" w14:textId="05AA44CD" w:rsidR="006E7E41" w:rsidRPr="000407CE" w:rsidRDefault="000407CE" w:rsidP="000407CE">
            <w:pPr>
              <w:spacing w:line="240" w:lineRule="auto"/>
              <w:jc w:val="center"/>
              <w:rPr>
                <w:rFonts w:asciiTheme="majorBidi" w:hAnsiTheme="majorBidi" w:cstheme="majorBidi"/>
                <w:color w:val="auto"/>
              </w:rPr>
            </w:pPr>
            <w:r w:rsidRPr="000407CE">
              <w:rPr>
                <w:rFonts w:asciiTheme="majorBidi" w:hAnsiTheme="majorBidi" w:cstheme="majorBidi"/>
                <w:color w:val="auto"/>
              </w:rPr>
              <w:t xml:space="preserve">Values expressed as ± SEM (n = 6).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a,b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&amp;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c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are Significant differences (P ≤ 0.05) compared to control, diabetic untreated and DPPD-diabetic treated groups, respectively. % is the percent of change compared to the diabetic group as reported in the supplementary tables.</w:t>
            </w:r>
          </w:p>
        </w:tc>
      </w:tr>
    </w:tbl>
    <w:p w14:paraId="1C97FD6E" w14:textId="40E36AEF" w:rsidR="00386ACC" w:rsidRPr="00514878" w:rsidRDefault="00386ACC" w:rsidP="00386ACC">
      <w:pPr>
        <w:pStyle w:val="MDPI16affiliation"/>
        <w:ind w:left="0" w:firstLine="0"/>
        <w:rPr>
          <w:color w:val="auto"/>
        </w:rPr>
      </w:pPr>
    </w:p>
    <w:p w14:paraId="6F8A2E16" w14:textId="424FBF29" w:rsidR="006E7E41" w:rsidRPr="00514878" w:rsidRDefault="006E7E41" w:rsidP="00386ACC">
      <w:pPr>
        <w:pStyle w:val="MDPI16affiliation"/>
        <w:ind w:left="0" w:firstLine="0"/>
        <w:rPr>
          <w:color w:val="auto"/>
        </w:rPr>
      </w:pPr>
    </w:p>
    <w:p w14:paraId="086571EC" w14:textId="36D01F09" w:rsidR="006E7E41" w:rsidRPr="00514878" w:rsidRDefault="006E7E41" w:rsidP="00386ACC">
      <w:pPr>
        <w:pStyle w:val="MDPI16affiliation"/>
        <w:ind w:left="0" w:firstLine="0"/>
        <w:rPr>
          <w:color w:val="auto"/>
        </w:rPr>
      </w:pPr>
    </w:p>
    <w:p w14:paraId="69436DDD" w14:textId="44301BFD" w:rsidR="006E7E41" w:rsidRPr="00514878" w:rsidRDefault="006E7E41">
      <w:pPr>
        <w:spacing w:after="160" w:line="259" w:lineRule="auto"/>
        <w:jc w:val="left"/>
        <w:rPr>
          <w:rFonts w:eastAsia="Times New Roman"/>
          <w:noProof w:val="0"/>
          <w:color w:val="auto"/>
          <w:sz w:val="16"/>
          <w:szCs w:val="18"/>
          <w:lang w:eastAsia="de-DE" w:bidi="en-US"/>
        </w:rPr>
      </w:pPr>
      <w:r w:rsidRPr="00514878">
        <w:rPr>
          <w:color w:val="auto"/>
        </w:rPr>
        <w:br w:type="page"/>
      </w:r>
    </w:p>
    <w:p w14:paraId="12A174E3" w14:textId="570DF3D7" w:rsidR="006E7E41" w:rsidRPr="00514878" w:rsidRDefault="006E7E41" w:rsidP="00386ACC">
      <w:pPr>
        <w:pStyle w:val="MDPI16affiliation"/>
        <w:ind w:left="0" w:firstLine="0"/>
        <w:rPr>
          <w:color w:val="auto"/>
        </w:rPr>
      </w:pPr>
    </w:p>
    <w:tbl>
      <w:tblPr>
        <w:bidiVisual/>
        <w:tblW w:w="5000" w:type="pct"/>
        <w:jc w:val="right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88"/>
        <w:gridCol w:w="1524"/>
        <w:gridCol w:w="1187"/>
        <w:gridCol w:w="1088"/>
        <w:gridCol w:w="908"/>
        <w:gridCol w:w="970"/>
        <w:gridCol w:w="842"/>
        <w:gridCol w:w="1153"/>
      </w:tblGrid>
      <w:tr w:rsidR="006E7E41" w:rsidRPr="00514878" w14:paraId="5EFB11A5" w14:textId="77777777" w:rsidTr="006E7E41">
        <w:trPr>
          <w:jc w:val="right"/>
        </w:trPr>
        <w:tc>
          <w:tcPr>
            <w:tcW w:w="5000" w:type="pct"/>
            <w:gridSpan w:val="8"/>
          </w:tcPr>
          <w:p w14:paraId="1DF1C40E" w14:textId="1A93F5F5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Table S</w:t>
            </w:r>
            <w:r w:rsidR="00CC27B9">
              <w:rPr>
                <w:rFonts w:cstheme="majorBidi"/>
                <w:b/>
                <w:bCs/>
                <w:color w:val="000000" w:themeColor="text1"/>
              </w:rPr>
              <w:t>5</w:t>
            </w:r>
            <w:r w:rsidRPr="00514878">
              <w:rPr>
                <w:rFonts w:cstheme="majorBidi"/>
                <w:b/>
                <w:bCs/>
                <w:color w:val="000000" w:themeColor="text1"/>
              </w:rPr>
              <w:t>. Serum AST, ALT, ALP, γ-GT, total bilirubin, total proteins, albumin &amp; globulins levels.</w:t>
            </w:r>
          </w:p>
        </w:tc>
      </w:tr>
      <w:tr w:rsidR="006E7E41" w:rsidRPr="00514878" w14:paraId="0AC0BE36" w14:textId="77777777" w:rsidTr="006E7E41">
        <w:trPr>
          <w:jc w:val="right"/>
        </w:trPr>
        <w:tc>
          <w:tcPr>
            <w:tcW w:w="902" w:type="pct"/>
          </w:tcPr>
          <w:p w14:paraId="60E0C87F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 AD-MSCs+DPPD</w:t>
            </w:r>
          </w:p>
        </w:tc>
        <w:tc>
          <w:tcPr>
            <w:tcW w:w="814" w:type="pct"/>
          </w:tcPr>
          <w:p w14:paraId="2A789D02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</w:t>
            </w:r>
          </w:p>
          <w:p w14:paraId="702C2CA4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AD-MSCs</w:t>
            </w:r>
          </w:p>
        </w:tc>
        <w:tc>
          <w:tcPr>
            <w:tcW w:w="634" w:type="pct"/>
          </w:tcPr>
          <w:p w14:paraId="69B98464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 +</w:t>
            </w:r>
          </w:p>
          <w:p w14:paraId="0D18D110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81" w:type="pct"/>
          </w:tcPr>
          <w:p w14:paraId="0C191966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iabetic (D)</w:t>
            </w:r>
          </w:p>
        </w:tc>
        <w:tc>
          <w:tcPr>
            <w:tcW w:w="485" w:type="pct"/>
          </w:tcPr>
          <w:p w14:paraId="39F01594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DPPD</w:t>
            </w:r>
          </w:p>
        </w:tc>
        <w:tc>
          <w:tcPr>
            <w:tcW w:w="518" w:type="pct"/>
          </w:tcPr>
          <w:p w14:paraId="4A789918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  <w:lang w:bidi="ar-EG"/>
              </w:rPr>
              <w:t>Control</w:t>
            </w:r>
          </w:p>
        </w:tc>
        <w:tc>
          <w:tcPr>
            <w:tcW w:w="1066" w:type="pct"/>
            <w:gridSpan w:val="2"/>
          </w:tcPr>
          <w:p w14:paraId="0F960EC1" w14:textId="77777777" w:rsidR="006E7E41" w:rsidRPr="00514878" w:rsidRDefault="006E7E41" w:rsidP="005D3F24">
            <w:pPr>
              <w:rPr>
                <w:rFonts w:cstheme="majorBidi"/>
                <w:b/>
                <w:bCs/>
                <w:color w:val="000000" w:themeColor="text1"/>
                <w:lang w:bidi="ar-EG"/>
              </w:rPr>
            </w:pPr>
          </w:p>
        </w:tc>
      </w:tr>
      <w:tr w:rsidR="006E7E41" w:rsidRPr="00514878" w14:paraId="08DD3D3E" w14:textId="77777777" w:rsidTr="006E7E41">
        <w:trPr>
          <w:trHeight w:val="287"/>
          <w:jc w:val="right"/>
        </w:trPr>
        <w:tc>
          <w:tcPr>
            <w:tcW w:w="902" w:type="pct"/>
          </w:tcPr>
          <w:p w14:paraId="1F4DC4A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61.90</w:t>
            </w:r>
          </w:p>
          <w:p w14:paraId="057E2CDD" w14:textId="607A6FD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2.6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 xml:space="preserve"> </w:t>
            </w:r>
          </w:p>
        </w:tc>
        <w:tc>
          <w:tcPr>
            <w:tcW w:w="814" w:type="pct"/>
          </w:tcPr>
          <w:p w14:paraId="548BC6D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67.50</w:t>
            </w:r>
          </w:p>
          <w:p w14:paraId="11590F6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3.01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</w:tcPr>
          <w:p w14:paraId="754A14D2" w14:textId="77777777" w:rsidR="000407CE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85.50</w:t>
            </w:r>
          </w:p>
          <w:p w14:paraId="20B1040A" w14:textId="7A9F478C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</w:t>
            </w:r>
            <w:r w:rsidR="000407CE">
              <w:rPr>
                <w:rFonts w:cstheme="majorBidi"/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.2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41F4C5C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119.25</w:t>
            </w:r>
          </w:p>
          <w:p w14:paraId="665359F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4.1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</w:t>
            </w:r>
          </w:p>
        </w:tc>
        <w:tc>
          <w:tcPr>
            <w:tcW w:w="485" w:type="pct"/>
          </w:tcPr>
          <w:p w14:paraId="26AE9B24" w14:textId="77777777" w:rsidR="006E7E41" w:rsidRPr="00514878" w:rsidRDefault="006E7E41" w:rsidP="005D3F24">
            <w:pPr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61.00</w:t>
            </w:r>
          </w:p>
          <w:p w14:paraId="13828215" w14:textId="77777777" w:rsidR="006E7E41" w:rsidRPr="00514878" w:rsidRDefault="006E7E41" w:rsidP="005D3F24">
            <w:pPr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2.88</w:t>
            </w:r>
          </w:p>
        </w:tc>
        <w:tc>
          <w:tcPr>
            <w:tcW w:w="518" w:type="pct"/>
            <w:vAlign w:val="center"/>
          </w:tcPr>
          <w:p w14:paraId="10C5167B" w14:textId="77777777" w:rsidR="006E7E41" w:rsidRPr="00514878" w:rsidRDefault="006E7E41" w:rsidP="005D3F24">
            <w:pPr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59.66</w:t>
            </w:r>
          </w:p>
          <w:p w14:paraId="73FC1EA8" w14:textId="77777777" w:rsidR="006E7E41" w:rsidRPr="00514878" w:rsidRDefault="006E7E41" w:rsidP="005D3F24">
            <w:pPr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3.54</w:t>
            </w:r>
          </w:p>
        </w:tc>
        <w:tc>
          <w:tcPr>
            <w:tcW w:w="450" w:type="pct"/>
          </w:tcPr>
          <w:p w14:paraId="2A311928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389ECC67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3F146016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AST </w:t>
            </w:r>
          </w:p>
          <w:p w14:paraId="0BB70F93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u/l)</w:t>
            </w:r>
          </w:p>
        </w:tc>
      </w:tr>
      <w:tr w:rsidR="006E7E41" w:rsidRPr="00514878" w14:paraId="6A4DB8F8" w14:textId="77777777" w:rsidTr="006E7E41">
        <w:trPr>
          <w:trHeight w:val="287"/>
          <w:jc w:val="right"/>
        </w:trPr>
        <w:tc>
          <w:tcPr>
            <w:tcW w:w="902" w:type="pct"/>
          </w:tcPr>
          <w:p w14:paraId="2A8327E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48.09</w:t>
            </w:r>
          </w:p>
        </w:tc>
        <w:tc>
          <w:tcPr>
            <w:tcW w:w="814" w:type="pct"/>
          </w:tcPr>
          <w:p w14:paraId="049E7B2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43.39</w:t>
            </w:r>
          </w:p>
        </w:tc>
        <w:tc>
          <w:tcPr>
            <w:tcW w:w="634" w:type="pct"/>
          </w:tcPr>
          <w:p w14:paraId="4EE6229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28.30</w:t>
            </w:r>
          </w:p>
        </w:tc>
        <w:tc>
          <w:tcPr>
            <w:tcW w:w="1584" w:type="pct"/>
            <w:gridSpan w:val="3"/>
          </w:tcPr>
          <w:p w14:paraId="6DC8C108" w14:textId="77777777" w:rsidR="006E7E41" w:rsidRPr="00514878" w:rsidRDefault="006E7E41" w:rsidP="005D3F24">
            <w:pPr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49A23E20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703632F4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1BDA174D" w14:textId="77777777" w:rsidTr="006E7E41">
        <w:trPr>
          <w:trHeight w:val="278"/>
          <w:jc w:val="right"/>
        </w:trPr>
        <w:tc>
          <w:tcPr>
            <w:tcW w:w="902" w:type="pct"/>
          </w:tcPr>
          <w:p w14:paraId="42BDE586" w14:textId="2066C6DF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2.90 </w:t>
            </w:r>
          </w:p>
          <w:p w14:paraId="0A1B20F2" w14:textId="54216684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2.4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814" w:type="pct"/>
          </w:tcPr>
          <w:p w14:paraId="4DCBA088" w14:textId="0030CA2E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7.33 </w:t>
            </w:r>
          </w:p>
          <w:p w14:paraId="17DA593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2.9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</w:tcPr>
          <w:p w14:paraId="2E9DB50D" w14:textId="46EE2C24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47.00 </w:t>
            </w:r>
          </w:p>
          <w:p w14:paraId="7337894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3.5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349AC65B" w14:textId="4B88BC05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67.08 </w:t>
            </w:r>
          </w:p>
          <w:p w14:paraId="30B86F3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4.7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</w:tcPr>
          <w:p w14:paraId="2E9083B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2.50 </w:t>
            </w:r>
          </w:p>
          <w:p w14:paraId="791A471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± 2.03</w:t>
            </w:r>
          </w:p>
        </w:tc>
        <w:tc>
          <w:tcPr>
            <w:tcW w:w="518" w:type="pct"/>
            <w:vAlign w:val="center"/>
          </w:tcPr>
          <w:p w14:paraId="00272DDB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1.50 </w:t>
            </w:r>
          </w:p>
          <w:p w14:paraId="7A16EA05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± 2.04</w:t>
            </w:r>
          </w:p>
        </w:tc>
        <w:tc>
          <w:tcPr>
            <w:tcW w:w="450" w:type="pct"/>
          </w:tcPr>
          <w:p w14:paraId="5C1CBC40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556EC3D5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155BA164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ALT</w:t>
            </w:r>
          </w:p>
          <w:p w14:paraId="774B3917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(u/l)</w:t>
            </w:r>
          </w:p>
        </w:tc>
      </w:tr>
      <w:tr w:rsidR="006E7E41" w:rsidRPr="00514878" w14:paraId="796A7921" w14:textId="77777777" w:rsidTr="006E7E41">
        <w:trPr>
          <w:trHeight w:val="278"/>
          <w:jc w:val="right"/>
        </w:trPr>
        <w:tc>
          <w:tcPr>
            <w:tcW w:w="902" w:type="pct"/>
          </w:tcPr>
          <w:p w14:paraId="18BCA6D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50.59</w:t>
            </w:r>
          </w:p>
        </w:tc>
        <w:tc>
          <w:tcPr>
            <w:tcW w:w="814" w:type="pct"/>
          </w:tcPr>
          <w:p w14:paraId="18592C9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44.35</w:t>
            </w:r>
          </w:p>
        </w:tc>
        <w:tc>
          <w:tcPr>
            <w:tcW w:w="634" w:type="pct"/>
          </w:tcPr>
          <w:p w14:paraId="3011912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29.93</w:t>
            </w:r>
          </w:p>
        </w:tc>
        <w:tc>
          <w:tcPr>
            <w:tcW w:w="1584" w:type="pct"/>
            <w:gridSpan w:val="3"/>
          </w:tcPr>
          <w:p w14:paraId="2CFB34C7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3C24906F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61C5B981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4978E43E" w14:textId="77777777" w:rsidTr="006E7E41">
        <w:trPr>
          <w:trHeight w:val="278"/>
          <w:jc w:val="right"/>
        </w:trPr>
        <w:tc>
          <w:tcPr>
            <w:tcW w:w="902" w:type="pct"/>
          </w:tcPr>
          <w:p w14:paraId="04B5DD1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250.00 </w:t>
            </w:r>
          </w:p>
          <w:p w14:paraId="4FEF05EE" w14:textId="21E82896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13.98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814" w:type="pct"/>
          </w:tcPr>
          <w:p w14:paraId="1FC3681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14.00</w:t>
            </w:r>
          </w:p>
          <w:p w14:paraId="267DBC3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17.4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  <w:vAlign w:val="center"/>
          </w:tcPr>
          <w:p w14:paraId="40A931E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341.00</w:t>
            </w:r>
          </w:p>
          <w:p w14:paraId="35EBB10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± 21.15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2DF2172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445.00</w:t>
            </w:r>
          </w:p>
          <w:p w14:paraId="3B7012CF" w14:textId="57A1F6E3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</w:t>
            </w:r>
            <w:r w:rsidR="000407CE">
              <w:rPr>
                <w:rFonts w:cstheme="majorBidi"/>
                <w:color w:val="000000" w:themeColor="text1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</w:rPr>
              <w:t>32.33 </w:t>
            </w:r>
            <w:r w:rsidRPr="00514878">
              <w:rPr>
                <w:rFonts w:cstheme="majorBidi"/>
                <w:b/>
                <w:color w:val="000000" w:themeColor="text1"/>
                <w:vertAlign w:val="superscript"/>
              </w:rPr>
              <w:t>a</w:t>
            </w:r>
          </w:p>
        </w:tc>
        <w:tc>
          <w:tcPr>
            <w:tcW w:w="485" w:type="pct"/>
          </w:tcPr>
          <w:p w14:paraId="558E538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45.00 ±12.26 </w:t>
            </w:r>
          </w:p>
        </w:tc>
        <w:tc>
          <w:tcPr>
            <w:tcW w:w="518" w:type="pct"/>
          </w:tcPr>
          <w:p w14:paraId="50277B6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</w:rPr>
            </w:pPr>
            <w:r w:rsidRPr="00514878">
              <w:rPr>
                <w:rFonts w:cstheme="majorBidi"/>
                <w:color w:val="000000" w:themeColor="text1"/>
              </w:rPr>
              <w:t>241.00</w:t>
            </w:r>
          </w:p>
          <w:p w14:paraId="15B6B11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 ± 10.15</w:t>
            </w:r>
          </w:p>
        </w:tc>
        <w:tc>
          <w:tcPr>
            <w:tcW w:w="450" w:type="pct"/>
          </w:tcPr>
          <w:p w14:paraId="1CB52E9B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6DC9A2F5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6B7D891D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ALP </w:t>
            </w:r>
          </w:p>
          <w:p w14:paraId="4A01FDF8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(u/l)</w:t>
            </w:r>
          </w:p>
        </w:tc>
      </w:tr>
      <w:tr w:rsidR="006E7E41" w:rsidRPr="00514878" w14:paraId="6D5F02EE" w14:textId="77777777" w:rsidTr="006E7E41">
        <w:trPr>
          <w:trHeight w:val="278"/>
          <w:jc w:val="right"/>
        </w:trPr>
        <w:tc>
          <w:tcPr>
            <w:tcW w:w="902" w:type="pct"/>
          </w:tcPr>
          <w:p w14:paraId="3DD8ED8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43.82</w:t>
            </w:r>
          </w:p>
        </w:tc>
        <w:tc>
          <w:tcPr>
            <w:tcW w:w="814" w:type="pct"/>
          </w:tcPr>
          <w:p w14:paraId="461C0C3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28.79</w:t>
            </w:r>
          </w:p>
        </w:tc>
        <w:tc>
          <w:tcPr>
            <w:tcW w:w="634" w:type="pct"/>
          </w:tcPr>
          <w:p w14:paraId="3D0D3CB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23.37</w:t>
            </w:r>
          </w:p>
        </w:tc>
        <w:tc>
          <w:tcPr>
            <w:tcW w:w="1584" w:type="pct"/>
            <w:gridSpan w:val="3"/>
          </w:tcPr>
          <w:p w14:paraId="3FE0500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1B6A811F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5FE849AB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536199B5" w14:textId="77777777" w:rsidTr="006E7E41">
        <w:trPr>
          <w:trHeight w:val="150"/>
          <w:jc w:val="right"/>
        </w:trPr>
        <w:tc>
          <w:tcPr>
            <w:tcW w:w="902" w:type="pct"/>
          </w:tcPr>
          <w:p w14:paraId="71004E2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33.50</w:t>
            </w:r>
          </w:p>
          <w:p w14:paraId="33C4464E" w14:textId="6269D895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1.5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814" w:type="pct"/>
          </w:tcPr>
          <w:p w14:paraId="0BC9E11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36.00</w:t>
            </w:r>
          </w:p>
          <w:p w14:paraId="5ACD4FD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2.3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</w:tcPr>
          <w:p w14:paraId="38A65278" w14:textId="77777777" w:rsidR="000407CE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46.66</w:t>
            </w:r>
          </w:p>
          <w:p w14:paraId="117D3AE3" w14:textId="5FB695D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</w:t>
            </w:r>
            <w:r w:rsidR="000407CE">
              <w:rPr>
                <w:rFonts w:cstheme="majorBidi"/>
                <w:color w:val="000000" w:themeColor="text1"/>
                <w:lang w:bidi="ar-EG"/>
              </w:rPr>
              <w:t xml:space="preserve">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2.2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0C48BE0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80.60 </w:t>
            </w:r>
          </w:p>
          <w:p w14:paraId="5DAEE8C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4.2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</w:tcPr>
          <w:p w14:paraId="1A25437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1.66 </w:t>
            </w:r>
          </w:p>
          <w:p w14:paraId="229AA51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± 1.76</w:t>
            </w:r>
          </w:p>
        </w:tc>
        <w:tc>
          <w:tcPr>
            <w:tcW w:w="518" w:type="pct"/>
            <w:vAlign w:val="center"/>
          </w:tcPr>
          <w:p w14:paraId="21BB5FC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1.50 </w:t>
            </w:r>
          </w:p>
          <w:p w14:paraId="2C5656F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± 1.25</w:t>
            </w:r>
          </w:p>
        </w:tc>
        <w:tc>
          <w:tcPr>
            <w:tcW w:w="450" w:type="pct"/>
          </w:tcPr>
          <w:p w14:paraId="0754383A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44FDB667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544B6323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γ-GT</w:t>
            </w:r>
          </w:p>
          <w:p w14:paraId="6B2707C2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(u/l)</w:t>
            </w:r>
          </w:p>
        </w:tc>
      </w:tr>
      <w:tr w:rsidR="006E7E41" w:rsidRPr="00514878" w14:paraId="718861EF" w14:textId="77777777" w:rsidTr="006E7E41">
        <w:trPr>
          <w:trHeight w:val="150"/>
          <w:jc w:val="right"/>
        </w:trPr>
        <w:tc>
          <w:tcPr>
            <w:tcW w:w="902" w:type="pct"/>
          </w:tcPr>
          <w:p w14:paraId="625294E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58.43</w:t>
            </w:r>
          </w:p>
        </w:tc>
        <w:tc>
          <w:tcPr>
            <w:tcW w:w="814" w:type="pct"/>
          </w:tcPr>
          <w:p w14:paraId="1526A40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55.33</w:t>
            </w:r>
          </w:p>
        </w:tc>
        <w:tc>
          <w:tcPr>
            <w:tcW w:w="634" w:type="pct"/>
          </w:tcPr>
          <w:p w14:paraId="066F790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- 42.10</w:t>
            </w:r>
          </w:p>
        </w:tc>
        <w:tc>
          <w:tcPr>
            <w:tcW w:w="1584" w:type="pct"/>
            <w:gridSpan w:val="3"/>
          </w:tcPr>
          <w:p w14:paraId="7D83159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28E08BCA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495F8BF0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1914765F" w14:textId="77777777" w:rsidTr="006E7E41">
        <w:trPr>
          <w:trHeight w:val="150"/>
          <w:jc w:val="right"/>
        </w:trPr>
        <w:tc>
          <w:tcPr>
            <w:tcW w:w="902" w:type="pct"/>
          </w:tcPr>
          <w:p w14:paraId="1821EF4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0.61</w:t>
            </w:r>
          </w:p>
          <w:p w14:paraId="68E66950" w14:textId="11A6C105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03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 xml:space="preserve"> 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814" w:type="pct"/>
          </w:tcPr>
          <w:p w14:paraId="6A63041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1.02 </w:t>
            </w:r>
          </w:p>
          <w:p w14:paraId="739FF07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0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</w:tcPr>
          <w:p w14:paraId="59D9F65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1.52 </w:t>
            </w:r>
          </w:p>
          <w:p w14:paraId="19CBC55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0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395F5A4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2.30</w:t>
            </w:r>
          </w:p>
          <w:p w14:paraId="1A161E7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1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</w:tcPr>
          <w:p w14:paraId="5D9AC30B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0.56</w:t>
            </w:r>
          </w:p>
          <w:p w14:paraId="15396FB7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02</w:t>
            </w:r>
          </w:p>
        </w:tc>
        <w:tc>
          <w:tcPr>
            <w:tcW w:w="518" w:type="pct"/>
            <w:vAlign w:val="center"/>
          </w:tcPr>
          <w:p w14:paraId="577F767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0.55</w:t>
            </w:r>
          </w:p>
          <w:p w14:paraId="4FF10C9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02</w:t>
            </w:r>
          </w:p>
        </w:tc>
        <w:tc>
          <w:tcPr>
            <w:tcW w:w="450" w:type="pct"/>
          </w:tcPr>
          <w:p w14:paraId="6D7D2119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746B9BEA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5F494622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Total bilirubin (mg/dl)</w:t>
            </w:r>
          </w:p>
        </w:tc>
      </w:tr>
      <w:tr w:rsidR="006E7E41" w:rsidRPr="00514878" w14:paraId="6DEB21A9" w14:textId="77777777" w:rsidTr="006E7E41">
        <w:trPr>
          <w:trHeight w:val="150"/>
          <w:jc w:val="right"/>
        </w:trPr>
        <w:tc>
          <w:tcPr>
            <w:tcW w:w="902" w:type="pct"/>
          </w:tcPr>
          <w:p w14:paraId="410DE33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-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73.47</w:t>
            </w:r>
          </w:p>
        </w:tc>
        <w:tc>
          <w:tcPr>
            <w:tcW w:w="814" w:type="pct"/>
          </w:tcPr>
          <w:p w14:paraId="4CD1AFFB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-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55.65</w:t>
            </w:r>
          </w:p>
        </w:tc>
        <w:tc>
          <w:tcPr>
            <w:tcW w:w="634" w:type="pct"/>
          </w:tcPr>
          <w:p w14:paraId="2359209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-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33.91</w:t>
            </w:r>
          </w:p>
        </w:tc>
        <w:tc>
          <w:tcPr>
            <w:tcW w:w="1584" w:type="pct"/>
            <w:gridSpan w:val="3"/>
          </w:tcPr>
          <w:p w14:paraId="2D4392E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14685AAD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026B6AC1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160D0D53" w14:textId="77777777" w:rsidTr="006E7E41">
        <w:trPr>
          <w:trHeight w:val="150"/>
          <w:jc w:val="right"/>
        </w:trPr>
        <w:tc>
          <w:tcPr>
            <w:tcW w:w="902" w:type="pct"/>
          </w:tcPr>
          <w:p w14:paraId="70774F6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7.00</w:t>
            </w:r>
          </w:p>
          <w:p w14:paraId="2C2DE854" w14:textId="45479E14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3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814" w:type="pct"/>
          </w:tcPr>
          <w:p w14:paraId="7836A41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6.50 </w:t>
            </w:r>
          </w:p>
          <w:p w14:paraId="63432FA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4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</w:tcPr>
          <w:p w14:paraId="2387CCD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5.72 </w:t>
            </w:r>
          </w:p>
          <w:p w14:paraId="2BCA56A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2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0C6A485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3.30</w:t>
            </w:r>
          </w:p>
          <w:p w14:paraId="6466E48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1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</w:tcPr>
          <w:p w14:paraId="5A594F6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7.30</w:t>
            </w:r>
          </w:p>
          <w:p w14:paraId="2F4900A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23</w:t>
            </w:r>
          </w:p>
        </w:tc>
        <w:tc>
          <w:tcPr>
            <w:tcW w:w="518" w:type="pct"/>
            <w:vAlign w:val="center"/>
          </w:tcPr>
          <w:p w14:paraId="1EAA203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7.33</w:t>
            </w:r>
          </w:p>
          <w:p w14:paraId="7FA3B8B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42</w:t>
            </w:r>
          </w:p>
        </w:tc>
        <w:tc>
          <w:tcPr>
            <w:tcW w:w="450" w:type="pct"/>
          </w:tcPr>
          <w:p w14:paraId="46F36981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032345EB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7B3E09DB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 xml:space="preserve"> Total proteins (g/dl)</w:t>
            </w:r>
          </w:p>
        </w:tc>
      </w:tr>
      <w:tr w:rsidR="006E7E41" w:rsidRPr="00514878" w14:paraId="77B48B82" w14:textId="77777777" w:rsidTr="006E7E41">
        <w:trPr>
          <w:trHeight w:val="150"/>
          <w:jc w:val="right"/>
        </w:trPr>
        <w:tc>
          <w:tcPr>
            <w:tcW w:w="902" w:type="pct"/>
          </w:tcPr>
          <w:p w14:paraId="0DC4EFD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+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112.12</w:t>
            </w:r>
          </w:p>
        </w:tc>
        <w:tc>
          <w:tcPr>
            <w:tcW w:w="814" w:type="pct"/>
          </w:tcPr>
          <w:p w14:paraId="5730BD0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+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96.96</w:t>
            </w:r>
          </w:p>
        </w:tc>
        <w:tc>
          <w:tcPr>
            <w:tcW w:w="634" w:type="pct"/>
          </w:tcPr>
          <w:p w14:paraId="03D1884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+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73.33</w:t>
            </w:r>
          </w:p>
        </w:tc>
        <w:tc>
          <w:tcPr>
            <w:tcW w:w="1584" w:type="pct"/>
            <w:gridSpan w:val="3"/>
          </w:tcPr>
          <w:p w14:paraId="186686A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3048939A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6B535A1A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1E2D593A" w14:textId="77777777" w:rsidTr="006E7E41">
        <w:trPr>
          <w:trHeight w:val="150"/>
          <w:jc w:val="right"/>
        </w:trPr>
        <w:tc>
          <w:tcPr>
            <w:tcW w:w="902" w:type="pct"/>
          </w:tcPr>
          <w:p w14:paraId="6458E200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4.06 </w:t>
            </w:r>
          </w:p>
          <w:p w14:paraId="40E309DE" w14:textId="6788471F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11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814" w:type="pct"/>
          </w:tcPr>
          <w:p w14:paraId="60FE6AC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.81 </w:t>
            </w:r>
          </w:p>
          <w:p w14:paraId="1B52578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06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</w:tcPr>
          <w:p w14:paraId="40F5126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3.22 </w:t>
            </w:r>
          </w:p>
          <w:p w14:paraId="14D038B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14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131C6D8B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2.20</w:t>
            </w:r>
          </w:p>
          <w:p w14:paraId="44A335A7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03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</w:tcPr>
          <w:p w14:paraId="444E1E6F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4.37</w:t>
            </w:r>
          </w:p>
          <w:p w14:paraId="03F26F3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09</w:t>
            </w:r>
          </w:p>
        </w:tc>
        <w:tc>
          <w:tcPr>
            <w:tcW w:w="518" w:type="pct"/>
            <w:vAlign w:val="center"/>
          </w:tcPr>
          <w:p w14:paraId="06A0E06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4.20</w:t>
            </w:r>
          </w:p>
          <w:p w14:paraId="64CE9AD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13</w:t>
            </w:r>
          </w:p>
        </w:tc>
        <w:tc>
          <w:tcPr>
            <w:tcW w:w="450" w:type="pct"/>
          </w:tcPr>
          <w:p w14:paraId="651679B3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2A47BB32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1CE5279C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Albumin (g/dl)</w:t>
            </w:r>
          </w:p>
        </w:tc>
      </w:tr>
      <w:tr w:rsidR="006E7E41" w:rsidRPr="00514878" w14:paraId="7C723DC1" w14:textId="77777777" w:rsidTr="006E7E41">
        <w:trPr>
          <w:trHeight w:val="150"/>
          <w:jc w:val="right"/>
        </w:trPr>
        <w:tc>
          <w:tcPr>
            <w:tcW w:w="902" w:type="pct"/>
          </w:tcPr>
          <w:p w14:paraId="4CC4B97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+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84.54</w:t>
            </w:r>
          </w:p>
        </w:tc>
        <w:tc>
          <w:tcPr>
            <w:tcW w:w="814" w:type="pct"/>
          </w:tcPr>
          <w:p w14:paraId="320C21A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>+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73.18</w:t>
            </w:r>
          </w:p>
        </w:tc>
        <w:tc>
          <w:tcPr>
            <w:tcW w:w="634" w:type="pct"/>
          </w:tcPr>
          <w:p w14:paraId="16742DE8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 xml:space="preserve">+ 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46.36</w:t>
            </w:r>
          </w:p>
        </w:tc>
        <w:tc>
          <w:tcPr>
            <w:tcW w:w="1584" w:type="pct"/>
            <w:gridSpan w:val="3"/>
          </w:tcPr>
          <w:p w14:paraId="0211EB2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047646A1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488048B6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20E44E3E" w14:textId="77777777" w:rsidTr="006E7E41">
        <w:trPr>
          <w:trHeight w:val="150"/>
          <w:jc w:val="right"/>
        </w:trPr>
        <w:tc>
          <w:tcPr>
            <w:tcW w:w="902" w:type="pct"/>
          </w:tcPr>
          <w:p w14:paraId="45B80941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2.65</w:t>
            </w:r>
          </w:p>
          <w:p w14:paraId="4047CB12" w14:textId="721D52A4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11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b</w:t>
            </w:r>
            <w:r w:rsidR="000407CE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c</w:t>
            </w:r>
          </w:p>
        </w:tc>
        <w:tc>
          <w:tcPr>
            <w:tcW w:w="814" w:type="pct"/>
          </w:tcPr>
          <w:p w14:paraId="1D463DD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2.35 </w:t>
            </w:r>
          </w:p>
          <w:p w14:paraId="2ABE515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1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634" w:type="pct"/>
          </w:tcPr>
          <w:p w14:paraId="62427AD2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1.90</w:t>
            </w:r>
          </w:p>
          <w:p w14:paraId="2B6EC7CC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± 0.07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b</w:t>
            </w:r>
          </w:p>
        </w:tc>
        <w:tc>
          <w:tcPr>
            <w:tcW w:w="581" w:type="pct"/>
          </w:tcPr>
          <w:p w14:paraId="53F39A1A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1.08</w:t>
            </w:r>
          </w:p>
          <w:p w14:paraId="436BABBD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rtl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 ± 0.12 </w:t>
            </w:r>
            <w:r w:rsidRPr="00514878">
              <w:rPr>
                <w:rFonts w:cstheme="majorBidi"/>
                <w:b/>
                <w:bCs/>
                <w:color w:val="000000" w:themeColor="text1"/>
                <w:vertAlign w:val="superscript"/>
                <w:lang w:bidi="ar-EG"/>
              </w:rPr>
              <w:t>a</w:t>
            </w:r>
          </w:p>
        </w:tc>
        <w:tc>
          <w:tcPr>
            <w:tcW w:w="485" w:type="pct"/>
          </w:tcPr>
          <w:p w14:paraId="14A858C4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2.80</w:t>
            </w:r>
          </w:p>
          <w:p w14:paraId="19620849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± 0.11</w:t>
            </w:r>
          </w:p>
        </w:tc>
        <w:tc>
          <w:tcPr>
            <w:tcW w:w="518" w:type="pct"/>
            <w:vAlign w:val="center"/>
          </w:tcPr>
          <w:p w14:paraId="60E48B05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 xml:space="preserve">2.87 </w:t>
            </w:r>
          </w:p>
          <w:p w14:paraId="3AB628FE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  <w:lang w:bidi="ar-EG"/>
              </w:rPr>
              <w:t>± 0.10</w:t>
            </w:r>
          </w:p>
        </w:tc>
        <w:tc>
          <w:tcPr>
            <w:tcW w:w="450" w:type="pct"/>
          </w:tcPr>
          <w:p w14:paraId="794F5A82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Mean</w:t>
            </w:r>
          </w:p>
          <w:p w14:paraId="74501CF1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±SEM</w:t>
            </w:r>
          </w:p>
        </w:tc>
        <w:tc>
          <w:tcPr>
            <w:tcW w:w="616" w:type="pct"/>
            <w:vMerge w:val="restart"/>
          </w:tcPr>
          <w:p w14:paraId="40734329" w14:textId="77777777" w:rsidR="006E7E41" w:rsidRPr="00514878" w:rsidRDefault="006E7E41" w:rsidP="005D3F24">
            <w:pPr>
              <w:spacing w:before="120"/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Globulins (g/dl)</w:t>
            </w:r>
          </w:p>
        </w:tc>
      </w:tr>
      <w:tr w:rsidR="006E7E41" w:rsidRPr="00514878" w14:paraId="31A464C2" w14:textId="77777777" w:rsidTr="006E7E41">
        <w:trPr>
          <w:trHeight w:val="150"/>
          <w:jc w:val="right"/>
        </w:trPr>
        <w:tc>
          <w:tcPr>
            <w:tcW w:w="902" w:type="pct"/>
          </w:tcPr>
          <w:p w14:paraId="719A6BE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>+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145.37</w:t>
            </w:r>
          </w:p>
        </w:tc>
        <w:tc>
          <w:tcPr>
            <w:tcW w:w="814" w:type="pct"/>
          </w:tcPr>
          <w:p w14:paraId="4C2A4C6B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>+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117.59</w:t>
            </w:r>
          </w:p>
        </w:tc>
        <w:tc>
          <w:tcPr>
            <w:tcW w:w="634" w:type="pct"/>
          </w:tcPr>
          <w:p w14:paraId="0DC27413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  <w:r w:rsidRPr="00514878">
              <w:rPr>
                <w:rFonts w:cstheme="majorBidi"/>
                <w:color w:val="000000" w:themeColor="text1"/>
              </w:rPr>
              <w:t>+</w:t>
            </w:r>
            <w:r w:rsidRPr="00514878">
              <w:rPr>
                <w:rFonts w:cstheme="majorBidi"/>
                <w:color w:val="000000" w:themeColor="text1"/>
                <w:lang w:bidi="ar-EG"/>
              </w:rPr>
              <w:t>75.92</w:t>
            </w:r>
          </w:p>
        </w:tc>
        <w:tc>
          <w:tcPr>
            <w:tcW w:w="1584" w:type="pct"/>
            <w:gridSpan w:val="3"/>
          </w:tcPr>
          <w:p w14:paraId="77EBB026" w14:textId="77777777" w:rsidR="006E7E41" w:rsidRPr="00514878" w:rsidRDefault="006E7E41" w:rsidP="005D3F24">
            <w:pPr>
              <w:jc w:val="center"/>
              <w:rPr>
                <w:rFonts w:cstheme="majorBidi"/>
                <w:color w:val="000000" w:themeColor="text1"/>
                <w:lang w:bidi="ar-EG"/>
              </w:rPr>
            </w:pPr>
          </w:p>
        </w:tc>
        <w:tc>
          <w:tcPr>
            <w:tcW w:w="450" w:type="pct"/>
          </w:tcPr>
          <w:p w14:paraId="27D1AB4D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514878">
              <w:rPr>
                <w:rFonts w:cstheme="majorBidi"/>
                <w:b/>
                <w:bCs/>
                <w:color w:val="000000" w:themeColor="text1"/>
              </w:rPr>
              <w:t>%</w:t>
            </w:r>
          </w:p>
        </w:tc>
        <w:tc>
          <w:tcPr>
            <w:tcW w:w="616" w:type="pct"/>
            <w:vMerge/>
          </w:tcPr>
          <w:p w14:paraId="31A56870" w14:textId="77777777" w:rsidR="006E7E41" w:rsidRPr="00514878" w:rsidRDefault="006E7E41" w:rsidP="005D3F2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</w:tc>
      </w:tr>
      <w:tr w:rsidR="006E7E41" w:rsidRPr="00514878" w14:paraId="251D024A" w14:textId="77777777" w:rsidTr="006E7E41">
        <w:trPr>
          <w:trHeight w:val="662"/>
          <w:jc w:val="right"/>
        </w:trPr>
        <w:tc>
          <w:tcPr>
            <w:tcW w:w="5000" w:type="pct"/>
            <w:gridSpan w:val="8"/>
          </w:tcPr>
          <w:p w14:paraId="0ABA38AD" w14:textId="54107040" w:rsidR="006E7E41" w:rsidRPr="000407CE" w:rsidRDefault="000407CE" w:rsidP="000407CE">
            <w:pPr>
              <w:spacing w:line="240" w:lineRule="auto"/>
              <w:jc w:val="center"/>
              <w:rPr>
                <w:rFonts w:asciiTheme="majorBidi" w:hAnsiTheme="majorBidi" w:cstheme="majorBidi"/>
                <w:color w:val="auto"/>
              </w:rPr>
            </w:pPr>
            <w:r w:rsidRPr="000407CE">
              <w:rPr>
                <w:rFonts w:asciiTheme="majorBidi" w:hAnsiTheme="majorBidi" w:cstheme="majorBidi"/>
                <w:color w:val="auto"/>
              </w:rPr>
              <w:t xml:space="preserve">Values expressed as ± SEM (n = 6).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a,b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&amp; </w:t>
            </w:r>
            <w:r w:rsidRPr="000407CE">
              <w:rPr>
                <w:rFonts w:asciiTheme="majorBidi" w:hAnsiTheme="majorBidi" w:cstheme="majorBidi"/>
                <w:color w:val="auto"/>
                <w:vertAlign w:val="superscript"/>
              </w:rPr>
              <w:t>c</w:t>
            </w:r>
            <w:r w:rsidRPr="000407CE">
              <w:rPr>
                <w:rFonts w:asciiTheme="majorBidi" w:hAnsiTheme="majorBidi" w:cstheme="majorBidi"/>
                <w:color w:val="auto"/>
              </w:rPr>
              <w:t xml:space="preserve"> are Significant differences (P ≤ 0.05) compared to control, diabetic untreated and DPPD-diabetic treated groups, respectively. % is the percent of change compared to the diabetic group as reported in the supplementary tables.</w:t>
            </w:r>
          </w:p>
        </w:tc>
      </w:tr>
    </w:tbl>
    <w:p w14:paraId="4D5074F8" w14:textId="22A41D38" w:rsidR="006E7E41" w:rsidRPr="00514878" w:rsidRDefault="006E7E41" w:rsidP="00386ACC">
      <w:pPr>
        <w:pStyle w:val="MDPI16affiliation"/>
        <w:ind w:left="0" w:firstLine="0"/>
        <w:rPr>
          <w:color w:val="auto"/>
        </w:rPr>
      </w:pPr>
    </w:p>
    <w:p w14:paraId="4A49EA50" w14:textId="47D68DF8" w:rsidR="006E7E41" w:rsidRPr="00CC27B9" w:rsidRDefault="006E7E41" w:rsidP="00CC27B9">
      <w:pPr>
        <w:spacing w:after="160" w:line="259" w:lineRule="auto"/>
        <w:jc w:val="left"/>
        <w:rPr>
          <w:rFonts w:eastAsia="Times New Roman"/>
          <w:noProof w:val="0"/>
          <w:color w:val="auto"/>
          <w:sz w:val="16"/>
          <w:szCs w:val="18"/>
          <w:lang w:eastAsia="de-DE" w:bidi="en-US"/>
        </w:rPr>
      </w:pPr>
    </w:p>
    <w:sectPr w:rsidR="006E7E41" w:rsidRPr="00CC27B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85D04" w14:textId="77777777" w:rsidR="0086159E" w:rsidRDefault="0086159E" w:rsidP="005C60C7">
      <w:pPr>
        <w:spacing w:line="240" w:lineRule="auto"/>
      </w:pPr>
      <w:r>
        <w:separator/>
      </w:r>
    </w:p>
  </w:endnote>
  <w:endnote w:type="continuationSeparator" w:id="0">
    <w:p w14:paraId="59675D72" w14:textId="77777777" w:rsidR="0086159E" w:rsidRDefault="0086159E" w:rsidP="005C60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20023038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1B64DC" w14:textId="70CAC63A" w:rsidR="005C60C7" w:rsidRDefault="005C60C7">
        <w:pPr>
          <w:pStyle w:val="a6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7F6CE985" w14:textId="77777777" w:rsidR="005C60C7" w:rsidRDefault="005C60C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DE590" w14:textId="77777777" w:rsidR="0086159E" w:rsidRDefault="0086159E" w:rsidP="005C60C7">
      <w:pPr>
        <w:spacing w:line="240" w:lineRule="auto"/>
      </w:pPr>
      <w:r>
        <w:separator/>
      </w:r>
    </w:p>
  </w:footnote>
  <w:footnote w:type="continuationSeparator" w:id="0">
    <w:p w14:paraId="2898AD4A" w14:textId="77777777" w:rsidR="0086159E" w:rsidRDefault="0086159E" w:rsidP="005C60C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C114D5"/>
    <w:multiLevelType w:val="hybridMultilevel"/>
    <w:tmpl w:val="EA5431D2"/>
    <w:lvl w:ilvl="0" w:tplc="A2A6430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2542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TUyM7UwNrYwMTFW0lEKTi0uzszPAykwrQUABHDqUSwAAAA="/>
  </w:docVars>
  <w:rsids>
    <w:rsidRoot w:val="003D7D08"/>
    <w:rsid w:val="000407CE"/>
    <w:rsid w:val="00145537"/>
    <w:rsid w:val="00163F1D"/>
    <w:rsid w:val="002F05D8"/>
    <w:rsid w:val="00316D51"/>
    <w:rsid w:val="00386ACC"/>
    <w:rsid w:val="00391ED2"/>
    <w:rsid w:val="003D7D08"/>
    <w:rsid w:val="00481959"/>
    <w:rsid w:val="004B2D7F"/>
    <w:rsid w:val="00514878"/>
    <w:rsid w:val="005C60C7"/>
    <w:rsid w:val="00604CBE"/>
    <w:rsid w:val="00695F23"/>
    <w:rsid w:val="006A7A34"/>
    <w:rsid w:val="006E7E41"/>
    <w:rsid w:val="00816EFC"/>
    <w:rsid w:val="0086159E"/>
    <w:rsid w:val="008D440B"/>
    <w:rsid w:val="008D5828"/>
    <w:rsid w:val="00A33A97"/>
    <w:rsid w:val="00A50505"/>
    <w:rsid w:val="00A74765"/>
    <w:rsid w:val="00B31CCD"/>
    <w:rsid w:val="00C27DF7"/>
    <w:rsid w:val="00CC1186"/>
    <w:rsid w:val="00CC27B9"/>
    <w:rsid w:val="00D14EE6"/>
    <w:rsid w:val="00D7385E"/>
    <w:rsid w:val="00DD506B"/>
    <w:rsid w:val="00E112E8"/>
    <w:rsid w:val="00E86FB8"/>
    <w:rsid w:val="00E9765B"/>
    <w:rsid w:val="00F5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968C8"/>
  <w15:chartTrackingRefBased/>
  <w15:docId w15:val="{62BD013D-354E-4B2E-ADE6-2F624AF46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7D08"/>
    <w:pPr>
      <w:spacing w:after="0" w:line="260" w:lineRule="atLeast"/>
      <w:jc w:val="both"/>
    </w:pPr>
    <w:rPr>
      <w:rFonts w:ascii="Palatino Linotype" w:eastAsia="宋体" w:hAnsi="Palatino Linotype" w:cs="Times New Roman"/>
      <w:noProof/>
      <w:color w:val="000000"/>
      <w:sz w:val="2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2title">
    <w:name w:val="MDPI_1.2_title"/>
    <w:next w:val="a"/>
    <w:qFormat/>
    <w:rsid w:val="003D7D08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a"/>
    <w:qFormat/>
    <w:rsid w:val="003D7D08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3D7D08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3D7D08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character" w:styleId="a3">
    <w:name w:val="Hyperlink"/>
    <w:qFormat/>
    <w:rsid w:val="003D7D08"/>
    <w:rPr>
      <w:color w:val="0000FF"/>
      <w:u w:val="single"/>
    </w:rPr>
  </w:style>
  <w:style w:type="paragraph" w:customStyle="1" w:styleId="MDPI61Citation">
    <w:name w:val="MDPI_6.1_Citation"/>
    <w:qFormat/>
    <w:rsid w:val="003D7D08"/>
    <w:pPr>
      <w:adjustRightInd w:val="0"/>
      <w:snapToGrid w:val="0"/>
      <w:spacing w:after="0" w:line="240" w:lineRule="atLeast"/>
      <w:ind w:right="113"/>
    </w:pPr>
    <w:rPr>
      <w:rFonts w:ascii="Palatino Linotype" w:eastAsia="宋体" w:hAnsi="Palatino Linotype" w:cs="Cordia New"/>
      <w:sz w:val="14"/>
      <w:lang w:eastAsia="zh-CN"/>
    </w:rPr>
  </w:style>
  <w:style w:type="paragraph" w:customStyle="1" w:styleId="MDPI63Notes">
    <w:name w:val="MDPI_6.3_Notes"/>
    <w:qFormat/>
    <w:rsid w:val="003D7D08"/>
    <w:pPr>
      <w:adjustRightInd w:val="0"/>
      <w:snapToGrid w:val="0"/>
      <w:spacing w:after="120" w:line="240" w:lineRule="atLeast"/>
      <w:ind w:right="113"/>
    </w:pPr>
    <w:rPr>
      <w:rFonts w:ascii="Palatino Linotype" w:eastAsia="宋体" w:hAnsi="Palatino Linotype" w:cs="Times New Roman"/>
      <w:snapToGrid w:val="0"/>
      <w:color w:val="000000"/>
      <w:sz w:val="14"/>
      <w:szCs w:val="20"/>
      <w:lang w:bidi="en-US"/>
    </w:rPr>
  </w:style>
  <w:style w:type="paragraph" w:customStyle="1" w:styleId="MDPI15academiceditor">
    <w:name w:val="MDPI_1.5_academic_editor"/>
    <w:qFormat/>
    <w:rsid w:val="003D7D08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eastAsia="de-DE" w:bidi="en-US"/>
    </w:rPr>
  </w:style>
  <w:style w:type="paragraph" w:customStyle="1" w:styleId="MDPI31text">
    <w:name w:val="MDPI_3.1_text"/>
    <w:qFormat/>
    <w:rsid w:val="00A74765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styleId="a4">
    <w:name w:val="header"/>
    <w:basedOn w:val="a"/>
    <w:link w:val="a5"/>
    <w:uiPriority w:val="99"/>
    <w:unhideWhenUsed/>
    <w:rsid w:val="005C60C7"/>
    <w:pPr>
      <w:tabs>
        <w:tab w:val="center" w:pos="4680"/>
        <w:tab w:val="right" w:pos="9360"/>
      </w:tabs>
      <w:spacing w:line="240" w:lineRule="auto"/>
    </w:pPr>
  </w:style>
  <w:style w:type="character" w:customStyle="1" w:styleId="a5">
    <w:name w:val="页眉 字符"/>
    <w:basedOn w:val="a0"/>
    <w:link w:val="a4"/>
    <w:uiPriority w:val="99"/>
    <w:rsid w:val="005C60C7"/>
    <w:rPr>
      <w:rFonts w:ascii="Palatino Linotype" w:eastAsia="宋体" w:hAnsi="Palatino Linotype" w:cs="Times New Roman"/>
      <w:noProof/>
      <w:color w:val="00000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5C60C7"/>
    <w:pPr>
      <w:tabs>
        <w:tab w:val="center" w:pos="4680"/>
        <w:tab w:val="right" w:pos="9360"/>
      </w:tabs>
      <w:spacing w:line="240" w:lineRule="auto"/>
    </w:pPr>
  </w:style>
  <w:style w:type="character" w:customStyle="1" w:styleId="a7">
    <w:name w:val="页脚 字符"/>
    <w:basedOn w:val="a0"/>
    <w:link w:val="a6"/>
    <w:uiPriority w:val="99"/>
    <w:rsid w:val="005C60C7"/>
    <w:rPr>
      <w:rFonts w:ascii="Palatino Linotype" w:eastAsia="宋体" w:hAnsi="Palatino Linotype" w:cs="Times New Roman"/>
      <w:noProof/>
      <w:color w:val="000000"/>
      <w:sz w:val="20"/>
      <w:szCs w:val="20"/>
      <w:lang w:eastAsia="zh-CN"/>
    </w:rPr>
  </w:style>
  <w:style w:type="character" w:styleId="a8">
    <w:name w:val="Unresolved Mention"/>
    <w:basedOn w:val="a0"/>
    <w:uiPriority w:val="99"/>
    <w:semiHidden/>
    <w:unhideWhenUsed/>
    <w:rsid w:val="00386ACC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E7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1106</Words>
  <Characters>630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ldin Elsayed Ibrahim</dc:creator>
  <cp:keywords/>
  <dc:description/>
  <cp:lastModifiedBy>Zillah Zillah</cp:lastModifiedBy>
  <cp:revision>12</cp:revision>
  <dcterms:created xsi:type="dcterms:W3CDTF">2022-11-09T15:03:00Z</dcterms:created>
  <dcterms:modified xsi:type="dcterms:W3CDTF">2023-08-16T02:04:00Z</dcterms:modified>
</cp:coreProperties>
</file>